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p w14:paraId="09FFC9ED" w14:textId="00062E11" w:rsidR="00134491" w:rsidRPr="00076EB3" w:rsidRDefault="00535EC4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1.0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0A861AAE" w:rsidR="00E5652C" w:rsidRDefault="00D55293" w:rsidP="00931554">
            <w:r>
              <w:t>1.0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1F7094F0" w:rsidR="00E5652C" w:rsidRDefault="005D571B" w:rsidP="00931554">
            <w:r>
              <w:t>24</w:t>
            </w:r>
            <w:r w:rsidR="00E5652C">
              <w:t>-</w:t>
            </w:r>
            <w:r>
              <w:t>03</w:t>
            </w:r>
            <w:r w:rsidR="00E5652C">
              <w:t>-</w:t>
            </w:r>
            <w:r w:rsidR="008B09B4">
              <w:t>202</w:t>
            </w:r>
            <w:r>
              <w:t>1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6440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="00871365" w:rsidRPr="00BD1DA0">
              <w:rPr>
                <w:rStyle w:val="Hyperlink"/>
                <w:noProof/>
              </w:rPr>
              <w:t>1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Document Purpose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64406C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="00871365" w:rsidRPr="00BD1DA0">
              <w:rPr>
                <w:rStyle w:val="Hyperlink"/>
                <w:noProof/>
              </w:rPr>
              <w:t>2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OS Integra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6440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="00871365" w:rsidRPr="00BD1DA0">
              <w:rPr>
                <w:rStyle w:val="Hyperlink"/>
                <w:noProof/>
              </w:rPr>
              <w:t>2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How to start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="00871365" w:rsidRPr="00BD1DA0">
              <w:rPr>
                <w:rStyle w:val="Hyperlink"/>
                <w:noProof/>
              </w:rPr>
              <w:t>2.1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onnect iOS framewor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="00871365" w:rsidRPr="00BD1DA0">
              <w:rPr>
                <w:rStyle w:val="Hyperlink"/>
                <w:noProof/>
              </w:rPr>
              <w:t>2.1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Object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="00871365" w:rsidRPr="00BD1DA0">
              <w:rPr>
                <w:rStyle w:val="Hyperlink"/>
                <w:noProof/>
              </w:rPr>
              <w:t>2.1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Payment flow using Geidea SDK Payment object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="00871365" w:rsidRPr="00BD1DA0">
              <w:rPr>
                <w:rStyle w:val="Hyperlink"/>
                <w:noProof/>
              </w:rPr>
              <w:t>2.1.4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PaymentApi.pay fun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="00871365" w:rsidRPr="00BD1DA0">
              <w:rPr>
                <w:rStyle w:val="Hyperlink"/>
                <w:noProof/>
              </w:rPr>
              <w:t>2.1.5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 Form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="00871365" w:rsidRPr="00BD1DA0">
              <w:rPr>
                <w:rStyle w:val="Hyperlink"/>
                <w:noProof/>
              </w:rPr>
              <w:t>2.1.6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Filtered Orders, Get Order By id. Optional for Mobile SD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="00871365" w:rsidRPr="00BD1DA0">
              <w:rPr>
                <w:rStyle w:val="Hyperlink"/>
                <w:noProof/>
              </w:rPr>
              <w:t>2.1.7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, Refund Order and Cancel Orde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="00871365" w:rsidRPr="00BD1DA0">
              <w:rPr>
                <w:rStyle w:val="Hyperlink"/>
                <w:noProof/>
              </w:rPr>
              <w:t>2.1.7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="00871365" w:rsidRPr="00BD1DA0">
              <w:rPr>
                <w:rStyle w:val="Hyperlink"/>
                <w:noProof/>
              </w:rPr>
              <w:t>2.1.7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Refund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="00871365" w:rsidRPr="00BD1DA0">
              <w:rPr>
                <w:rStyle w:val="Hyperlink"/>
                <w:noProof/>
              </w:rPr>
              <w:t>2.1.7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ncel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="00871365" w:rsidRPr="00BD1DA0">
              <w:rPr>
                <w:rStyle w:val="Hyperlink"/>
                <w:noProof/>
              </w:rPr>
              <w:t>2.1.8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Pay Token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7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="00871365" w:rsidRPr="00BD1DA0">
              <w:rPr>
                <w:rStyle w:val="Hyperlink"/>
                <w:noProof/>
              </w:rPr>
              <w:t>2.1.9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Apple Pay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="00871365" w:rsidRPr="00BD1DA0">
              <w:rPr>
                <w:rStyle w:val="Hyperlink"/>
                <w:noProof/>
              </w:rPr>
              <w:t>2.1.10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Card scheme logo detecto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64406C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="00871365" w:rsidRPr="00BD1DA0">
              <w:rPr>
                <w:rStyle w:val="Hyperlink"/>
                <w:noProof/>
              </w:rPr>
              <w:t>3.1.10 EInvoice Create, Update, Get and Delete operation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64406C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="00871365" w:rsidRPr="00BD1DA0">
              <w:rPr>
                <w:rStyle w:val="Hyperlink"/>
                <w:noProof/>
              </w:rPr>
              <w:t>3.1.12 SDK Responses from SDK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2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="00871365" w:rsidRPr="00BD1DA0">
              <w:rPr>
                <w:rStyle w:val="Hyperlink"/>
                <w:noProof/>
              </w:rPr>
              <w:t>2.1.1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DK Debug Logging System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6440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="00871365" w:rsidRPr="00BD1DA0">
              <w:rPr>
                <w:rStyle w:val="Hyperlink"/>
                <w:noProof/>
              </w:rPr>
              <w:t>2.2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64406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="00871365" w:rsidRPr="00BD1DA0">
              <w:rPr>
                <w:rStyle w:val="Hyperlink"/>
                <w:noProof/>
                <w:lang w:val="en-US"/>
              </w:rPr>
              <w:t>2.3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Response codes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="00871365" w:rsidRPr="00BD1DA0">
              <w:rPr>
                <w:rStyle w:val="Hyperlink"/>
                <w:noProof/>
              </w:rPr>
              <w:t>2.3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iOS SDK</w:t>
            </w:r>
            <w:r w:rsidR="00871365" w:rsidRPr="00BD1DA0">
              <w:rPr>
                <w:rStyle w:val="Hyperlink"/>
                <w:noProof/>
              </w:rPr>
              <w:t xml:space="preserve">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64406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="00871365" w:rsidRPr="00BD1DA0">
              <w:rPr>
                <w:rStyle w:val="Hyperlink"/>
                <w:bCs/>
                <w:noProof/>
              </w:rPr>
              <w:t>2.3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Geidea Payment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8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64406C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="00871365" w:rsidRPr="00BD1DA0">
              <w:rPr>
                <w:rStyle w:val="Hyperlink"/>
                <w:noProof/>
              </w:rPr>
              <w:t>Appendix A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lossary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0" w:name="_Ref438201191"/>
      <w:bookmarkStart w:id="1" w:name="_Ref438201201"/>
      <w:bookmarkStart w:id="2" w:name="_Toc67583100"/>
      <w:r>
        <w:lastRenderedPageBreak/>
        <w:t>Introduction</w:t>
      </w:r>
      <w:bookmarkEnd w:id="0"/>
      <w:bookmarkEnd w:id="1"/>
      <w:bookmarkEnd w:id="2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3" w:name="_Toc67583101"/>
      <w:r>
        <w:t>Document Purpose</w:t>
      </w:r>
      <w:bookmarkEnd w:id="3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604085BD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proofErr w:type="gramStart"/>
      <w:r w:rsidR="00062007">
        <w:rPr>
          <w:lang w:val="en-US"/>
        </w:rPr>
        <w:t>iOS</w:t>
      </w:r>
      <w:r>
        <w:rPr>
          <w:lang w:val="en-US"/>
        </w:rPr>
        <w:t xml:space="preserve"> SDK</w:t>
      </w:r>
      <w:proofErr w:type="gramEnd"/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4" w:name="_Toc67583102"/>
      <w:r>
        <w:lastRenderedPageBreak/>
        <w:t>iOS</w:t>
      </w:r>
      <w:r w:rsidR="00985E48">
        <w:t xml:space="preserve"> Integration</w:t>
      </w:r>
      <w:bookmarkEnd w:id="4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9024E1">
      <w:pPr>
        <w:pStyle w:val="ListParagraph"/>
        <w:numPr>
          <w:ilvl w:val="2"/>
          <w:numId w:val="2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5" w:name="_Toc67583103"/>
      <w:r>
        <w:t>How to start</w:t>
      </w:r>
      <w:bookmarkEnd w:id="5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6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6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5D1AD394" w14:textId="1445CF9D" w:rsidR="00535EC4" w:rsidRPr="00535EC4" w:rsidRDefault="00535EC4" w:rsidP="00535EC4">
      <w:pPr>
        <w:pStyle w:val="ListParagraph"/>
        <w:numPr>
          <w:ilvl w:val="0"/>
          <w:numId w:val="34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535EC4">
        <w:rPr>
          <w:lang w:val="en-US"/>
        </w:rPr>
        <w:t xml:space="preserve">Drag </w:t>
      </w:r>
      <w:proofErr w:type="spellStart"/>
      <w:r w:rsidRPr="00535EC4">
        <w:rPr>
          <w:lang w:val="en-US"/>
        </w:rPr>
        <w:t>GeideaPaymentSDK.XCframework</w:t>
      </w:r>
      <w:proofErr w:type="spellEnd"/>
      <w:r w:rsidRPr="00535EC4">
        <w:rPr>
          <w:lang w:val="en-US"/>
        </w:rPr>
        <w:t xml:space="preserve"> to your Frameworks folder (Contains both devices and simulator)</w:t>
      </w:r>
      <w:r>
        <w:rPr>
          <w:lang w:val="en-US"/>
        </w:rPr>
        <w:t xml:space="preserve"> - </w:t>
      </w:r>
      <w:proofErr w:type="spellStart"/>
      <w:r>
        <w:rPr>
          <w:lang w:val="en-US"/>
        </w:rPr>
        <w:t>Preffered</w:t>
      </w:r>
      <w:proofErr w:type="spellEnd"/>
    </w:p>
    <w:p w14:paraId="40D2984A" w14:textId="18897E62" w:rsidR="00535EC4" w:rsidRDefault="000E7B82" w:rsidP="00535EC4">
      <w:pPr>
        <w:shd w:val="clear" w:color="auto" w:fill="FFFFFF"/>
        <w:spacing w:before="60" w:after="100" w:afterAutospacing="1" w:line="240" w:lineRule="auto"/>
        <w:ind w:left="720"/>
        <w:rPr>
          <w:lang w:val="en-US"/>
        </w:rPr>
      </w:pPr>
      <w:r>
        <w:rPr>
          <w:lang w:val="en-US"/>
        </w:rPr>
        <w:t>OR Drag</w:t>
      </w:r>
      <w:r w:rsidR="00535EC4" w:rsidRPr="00EB1351">
        <w:rPr>
          <w:lang w:val="en-US"/>
        </w:rPr>
        <w:t xml:space="preserve"> </w:t>
      </w:r>
      <w:proofErr w:type="spellStart"/>
      <w:r w:rsidR="00535EC4" w:rsidRPr="00EB1351">
        <w:rPr>
          <w:lang w:val="en-US"/>
        </w:rPr>
        <w:t>GeideaPaymentSDK.framework</w:t>
      </w:r>
      <w:proofErr w:type="spellEnd"/>
      <w:r w:rsidR="00535EC4" w:rsidRPr="00EB1351">
        <w:rPr>
          <w:lang w:val="en-US"/>
        </w:rPr>
        <w:t xml:space="preserve"> </w:t>
      </w:r>
      <w:r w:rsidR="00535EC4">
        <w:rPr>
          <w:lang w:val="en-US"/>
        </w:rPr>
        <w:t>to your Frameworks folder (need devices and Fat framework)</w:t>
      </w:r>
    </w:p>
    <w:p w14:paraId="53D60388" w14:textId="07831745" w:rsidR="00E951A4" w:rsidRPr="00F15966" w:rsidRDefault="00EB1351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5A5A98E5" w:rsidR="00BC3F95" w:rsidRPr="00BC3F95" w:rsidRDefault="00BC3F95" w:rsidP="00BC3F95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2CA2664" wp14:editId="0FF23EB1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6C6A4C0B" w:rsidR="00E951A4" w:rsidRPr="00AD0C93" w:rsidRDefault="00BC3F95" w:rsidP="00AD0C93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4F4450C" wp14:editId="6A09AB5C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EB1351">
      <w:pPr>
        <w:pStyle w:val="ListParagraph"/>
        <w:numPr>
          <w:ilvl w:val="0"/>
          <w:numId w:val="34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7" w:name="OLE_LINK1"/>
      <w:bookmarkStart w:id="8" w:name="OLE_LINK2"/>
    </w:p>
    <w:p w14:paraId="68DEE673" w14:textId="5A042F8F" w:rsidR="0062322B" w:rsidRDefault="00F00A67" w:rsidP="00F00A67">
      <w:r>
        <w:t>Example</w:t>
      </w:r>
      <w:r w:rsidR="00DD2B22">
        <w:t xml:space="preserve"> Swift</w:t>
      </w:r>
      <w:r>
        <w:t>:</w:t>
      </w:r>
    </w:p>
    <w:bookmarkEnd w:id="7"/>
    <w:bookmarkEnd w:id="8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1D8BA144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#import </w:t>
      </w:r>
      <w:r>
        <w:rPr>
          <w:rFonts w:ascii="Menlo" w:hAnsi="Menlo" w:cs="Menlo"/>
          <w:color w:val="C41A16"/>
          <w:sz w:val="24"/>
          <w:szCs w:val="24"/>
        </w:rPr>
        <w:t>&lt;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</w:t>
      </w:r>
      <w:proofErr w:type="spellEnd"/>
      <w:r>
        <w:rPr>
          <w:rFonts w:ascii="Menlo" w:hAnsi="Menlo" w:cs="Menlo"/>
          <w:color w:val="C41A16"/>
          <w:sz w:val="24"/>
          <w:szCs w:val="24"/>
        </w:rPr>
        <w:t>/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.h</w:t>
      </w:r>
      <w:proofErr w:type="spellEnd"/>
      <w:r>
        <w:rPr>
          <w:rFonts w:ascii="Menlo" w:hAnsi="Menlo" w:cs="Menlo"/>
          <w:color w:val="C41A16"/>
          <w:sz w:val="24"/>
          <w:szCs w:val="24"/>
        </w:rPr>
        <w:t>&gt;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9" w:name="_Toc67583105"/>
      <w:r>
        <w:t xml:space="preserve">Initialize </w:t>
      </w:r>
      <w:r w:rsidR="00F4518B">
        <w:t>Object</w:t>
      </w:r>
      <w:r>
        <w:t>:</w:t>
      </w:r>
      <w:bookmarkEnd w:id="9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30515661" w:rsidR="00DD2D02" w:rsidRDefault="00DD2D02" w:rsidP="00DD2D02">
      <w:pPr>
        <w:pStyle w:val="ListParagraph"/>
        <w:numPr>
          <w:ilvl w:val="0"/>
          <w:numId w:val="36"/>
        </w:numPr>
      </w:pPr>
      <w:r>
        <w:t>Check if the credentials are available on SDK secure storage</w:t>
      </w:r>
    </w:p>
    <w:p w14:paraId="3B6BA1AD" w14:textId="7A9BA97C" w:rsidR="00DD2D02" w:rsidRDefault="00C31E39" w:rsidP="00DD2D02">
      <w:pPr>
        <w:pStyle w:val="ListParagraph"/>
        <w:numPr>
          <w:ilvl w:val="0"/>
          <w:numId w:val="36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69981FEF" w:rsidR="00AD2EB9" w:rsidRDefault="00AD2EB9" w:rsidP="00DD2D02">
      <w:pPr>
        <w:pStyle w:val="ListParagraph"/>
        <w:numPr>
          <w:ilvl w:val="0"/>
          <w:numId w:val="36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0C0DF3A9" w14:textId="1B39E957" w:rsidR="00AD2EB9" w:rsidRDefault="00AD2EB9" w:rsidP="00DD2D02">
      <w:pPr>
        <w:pStyle w:val="ListParagraph"/>
        <w:numPr>
          <w:ilvl w:val="0"/>
          <w:numId w:val="36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0" w:name="OLE_LINK13"/>
      <w:bookmarkStart w:id="11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0"/>
    <w:bookmarkEnd w:id="11"/>
    <w:p w14:paraId="5B464724" w14:textId="77777777" w:rsidR="00EF6262" w:rsidRDefault="00EF6262" w:rsidP="00EF6262"/>
    <w:p w14:paraId="32241469" w14:textId="77777777" w:rsidR="00EF6262" w:rsidRDefault="00EF6262" w:rsidP="00EF6262">
      <w:pPr>
        <w:pStyle w:val="ListParagraph"/>
        <w:numPr>
          <w:ilvl w:val="0"/>
          <w:numId w:val="27"/>
        </w:numPr>
      </w:pPr>
      <w:bookmarkStart w:id="12" w:name="OLE_LINK15"/>
      <w:bookmarkStart w:id="13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4" w:name="OLE_LINK7"/>
      <w:bookmarkStart w:id="15" w:name="OLE_LINK8"/>
      <w:r>
        <w:t xml:space="preserve">assigned to you by </w:t>
      </w:r>
      <w:proofErr w:type="spellStart"/>
      <w:r>
        <w:t>Geidea</w:t>
      </w:r>
      <w:bookmarkEnd w:id="14"/>
      <w:bookmarkEnd w:id="15"/>
      <w:proofErr w:type="spellEnd"/>
    </w:p>
    <w:p w14:paraId="2D2FBBF0" w14:textId="198FCA52" w:rsidR="00EF6262" w:rsidRDefault="00EF6262" w:rsidP="00EF6262">
      <w:pPr>
        <w:pStyle w:val="ListParagraph"/>
        <w:numPr>
          <w:ilvl w:val="0"/>
          <w:numId w:val="27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2"/>
      <w:bookmarkEnd w:id="13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AA5B18">
      <w:pPr>
        <w:pStyle w:val="ListParagraph"/>
        <w:numPr>
          <w:ilvl w:val="0"/>
          <w:numId w:val="27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2E1E8100" w:rsidR="00AA5B18" w:rsidRDefault="00AA5B18" w:rsidP="00AA5B18">
      <w:r>
        <w:t xml:space="preserve">A success completion </w:t>
      </w:r>
      <w:proofErr w:type="spellStart"/>
      <w:r>
        <w:t>GDConfigResponse</w:t>
      </w:r>
      <w:proofErr w:type="spellEnd"/>
      <w:r>
        <w:t xml:space="preserve"> have the following properties:</w:t>
      </w:r>
    </w:p>
    <w:p w14:paraId="6B2FAD3F" w14:textId="1F1644C5" w:rsidR="00AA5B18" w:rsidRDefault="00AA5B18" w:rsidP="00AA5B18"/>
    <w:p w14:paraId="61EBEB28" w14:textId="774D7BA3" w:rsidR="00AA5B18" w:rsidRDefault="00AA5B18" w:rsidP="00AA5B18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>: Merchant Configuration object: Required</w:t>
      </w:r>
    </w:p>
    <w:p w14:paraId="728D0EB4" w14:textId="77777777" w:rsidR="00AA5B18" w:rsidRDefault="00AA5B18" w:rsidP="00AA5B18">
      <w:pPr>
        <w:pStyle w:val="ListParagraph"/>
      </w:pPr>
    </w:p>
    <w:p w14:paraId="32A9368C" w14:textId="740C74FA" w:rsidR="00AA5B18" w:rsidRDefault="00AA5B18" w:rsidP="00AA5B1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hppDefaultTimeOut</w:t>
      </w:r>
      <w:proofErr w:type="spellEnd"/>
      <w:r w:rsidRPr="006401B0">
        <w:t>:</w:t>
      </w:r>
      <w:r>
        <w:t xml:space="preserve"> Double = 1800</w:t>
      </w:r>
    </w:p>
    <w:p w14:paraId="085DBCC8" w14:textId="116E3549" w:rsidR="00EF6262" w:rsidRDefault="00AA5B18" w:rsidP="00D453BE">
      <w:pPr>
        <w:pStyle w:val="ListParagraph"/>
        <w:numPr>
          <w:ilvl w:val="2"/>
          <w:numId w:val="24"/>
        </w:numPr>
      </w:pPr>
      <w:r w:rsidRPr="00AA5B18">
        <w:rPr>
          <w:b/>
          <w:bCs/>
        </w:rPr>
        <w:t>countries</w:t>
      </w:r>
      <w:r w:rsidRPr="006401B0">
        <w:t>:</w:t>
      </w:r>
      <w:r>
        <w:t xml:space="preserve"> [</w:t>
      </w:r>
      <w:proofErr w:type="spellStart"/>
      <w:r>
        <w:t>ConfigCountriesResponse</w:t>
      </w:r>
      <w:proofErr w:type="spellEnd"/>
      <w:r>
        <w:t xml:space="preserve">] - list of countries supported by your </w:t>
      </w:r>
      <w:proofErr w:type="spellStart"/>
      <w:r>
        <w:t>mercahantID</w:t>
      </w:r>
      <w:proofErr w:type="spellEnd"/>
    </w:p>
    <w:p w14:paraId="129C2D27" w14:textId="2A8A8D8E" w:rsidR="00AA5B18" w:rsidRDefault="00AA5B18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is3dsV2Enabled</w:t>
      </w:r>
      <w:r w:rsidRPr="00AA5B18">
        <w:t>:</w:t>
      </w:r>
      <w:r>
        <w:t xml:space="preserve"> Bool </w:t>
      </w:r>
      <w:r w:rsidR="00514C62">
        <w:t xml:space="preserve">- if false payment </w:t>
      </w:r>
      <w:proofErr w:type="spellStart"/>
      <w:r w:rsidR="00514C62">
        <w:t>Geidea</w:t>
      </w:r>
      <w:proofErr w:type="spellEnd"/>
      <w:r w:rsidR="00514C62">
        <w:t xml:space="preserve"> Payment SDK will use 3dsV1</w:t>
      </w:r>
    </w:p>
    <w:p w14:paraId="34D311EB" w14:textId="431CFA9D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ApplePayPaySupported</w:t>
      </w:r>
      <w:proofErr w:type="spellEnd"/>
      <w:r w:rsidRPr="00514C62">
        <w:t>:</w:t>
      </w:r>
      <w:r>
        <w:t xml:space="preserve"> Bool - if true you can use </w:t>
      </w:r>
      <w:proofErr w:type="spellStart"/>
      <w:r>
        <w:t>applePay</w:t>
      </w:r>
      <w:proofErr w:type="spellEnd"/>
      <w:r>
        <w:t xml:space="preserve"> functionality</w:t>
      </w:r>
    </w:p>
    <w:p w14:paraId="49C73D24" w14:textId="7224B814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TokenizationEnabled</w:t>
      </w:r>
      <w:proofErr w:type="spellEnd"/>
      <w:r w:rsidRPr="00514C62">
        <w:t>:</w:t>
      </w:r>
      <w:r>
        <w:t xml:space="preserve"> Bool – If true you can set </w:t>
      </w:r>
      <w:proofErr w:type="spellStart"/>
      <w:r>
        <w:t>cardOnFile</w:t>
      </w:r>
      <w:proofErr w:type="spellEnd"/>
      <w:r>
        <w:t xml:space="preserve"> parameter to true for allowing users to pay with an already tokenized card</w:t>
      </w:r>
    </w:p>
    <w:p w14:paraId="05B6C94F" w14:textId="511309B7" w:rsidR="00514C62" w:rsidRDefault="00514C62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name</w:t>
      </w:r>
      <w:r w:rsidRPr="00514C62">
        <w:t>:</w:t>
      </w:r>
      <w:r>
        <w:t xml:space="preserve"> String – the name of the merchant that will be used on Apple Pay payment</w:t>
      </w:r>
    </w:p>
    <w:p w14:paraId="042C560A" w14:textId="3E58E610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Methods</w:t>
      </w:r>
      <w:proofErr w:type="spellEnd"/>
      <w:r w:rsidRPr="00514C62">
        <w:t>:</w:t>
      </w:r>
      <w:r>
        <w:t xml:space="preserve"> [String] – a list of supported </w:t>
      </w:r>
      <w:proofErr w:type="spellStart"/>
      <w:r>
        <w:t>paymentMethods</w:t>
      </w:r>
      <w:proofErr w:type="spellEnd"/>
      <w:r>
        <w:t xml:space="preserve"> e.g. [visa, </w:t>
      </w:r>
      <w:proofErr w:type="spellStart"/>
      <w:r>
        <w:t>mastercard</w:t>
      </w:r>
      <w:proofErr w:type="spellEnd"/>
      <w:r>
        <w:t xml:space="preserve">, </w:t>
      </w:r>
      <w:proofErr w:type="spellStart"/>
      <w:r>
        <w:t>mada</w:t>
      </w:r>
      <w:proofErr w:type="spellEnd"/>
      <w:r>
        <w:t xml:space="preserve">, </w:t>
      </w:r>
      <w:proofErr w:type="spellStart"/>
      <w:r>
        <w:t>amex</w:t>
      </w:r>
      <w:proofErr w:type="spellEnd"/>
      <w:r>
        <w:t>,]</w:t>
      </w:r>
    </w:p>
    <w:p w14:paraId="654A8D36" w14:textId="6347B5B7" w:rsidR="00514C62" w:rsidRDefault="00514C62" w:rsidP="00514C62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lastRenderedPageBreak/>
        <w:t>allowedInitiatedByValues</w:t>
      </w:r>
      <w:proofErr w:type="spellEnd"/>
      <w:r w:rsidRPr="00514C62">
        <w:t>:</w:t>
      </w:r>
      <w:r>
        <w:t xml:space="preserve"> [Sting] - a list of allowed initiated by values, </w:t>
      </w:r>
      <w:proofErr w:type="spellStart"/>
      <w:r>
        <w:t>e.g</w:t>
      </w:r>
      <w:proofErr w:type="spellEnd"/>
      <w:r>
        <w:t xml:space="preserve"> [Internet, Merchant]</w:t>
      </w:r>
    </w:p>
    <w:p w14:paraId="1C42367D" w14:textId="77777777" w:rsidR="00514C62" w:rsidRDefault="00514C62" w:rsidP="00BD7D49">
      <w:bookmarkStart w:id="16" w:name="OLE_LINK9"/>
      <w:bookmarkStart w:id="17" w:name="OLE_LINK10"/>
    </w:p>
    <w:p w14:paraId="0752306F" w14:textId="08DCDE20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16"/>
      <w:bookmarkEnd w:id="17"/>
    </w:p>
    <w:p w14:paraId="5B088347" w14:textId="6F1FC38C" w:rsidR="00F25118" w:rsidRDefault="00ED6669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3F9133B1" wp14:editId="7AC23E4C">
                <wp:simplePos x="0" y="0"/>
                <wp:positionH relativeFrom="margin">
                  <wp:posOffset>-114300</wp:posOffset>
                </wp:positionH>
                <wp:positionV relativeFrom="paragraph">
                  <wp:posOffset>78105</wp:posOffset>
                </wp:positionV>
                <wp:extent cx="5969000" cy="2146300"/>
                <wp:effectExtent l="0" t="0" r="127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146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06789" id="Rectangle 3" o:spid="_x0000_s1026" style="position:absolute;margin-left:-9pt;margin-top:6.15pt;width:470pt;height:169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1CC8F43" w14:textId="5792B869" w:rsidR="00F25118" w:rsidRDefault="008F3FA7" w:rsidP="00BD7D49">
      <w:pPr>
        <w:rPr>
          <w:rFonts w:ascii="Consolas" w:hAnsi="Consolas"/>
          <w:sz w:val="20"/>
          <w:szCs w:val="20"/>
        </w:rPr>
      </w:pPr>
      <w:r>
        <w:t xml:space="preserve">   </w:t>
      </w:r>
      <w:bookmarkStart w:id="18" w:name="OLE_LINK11"/>
      <w:bookmarkStart w:id="19" w:name="OLE_LINK12"/>
      <w:proofErr w:type="gramStart"/>
      <w:r w:rsidR="00DD2D02">
        <w:rPr>
          <w:rFonts w:ascii="Consolas" w:hAnsi="Consolas"/>
          <w:sz w:val="20"/>
          <w:szCs w:val="20"/>
        </w:rPr>
        <w:t>if</w:t>
      </w:r>
      <w:r w:rsidR="00B269A1">
        <w:rPr>
          <w:rFonts w:ascii="Consolas" w:hAnsi="Consolas"/>
          <w:sz w:val="20"/>
          <w:szCs w:val="20"/>
        </w:rPr>
        <w:t xml:space="preserve"> </w:t>
      </w:r>
      <w:r w:rsidR="00DD2D02">
        <w:rPr>
          <w:rFonts w:ascii="Consolas" w:hAnsi="Consolas"/>
          <w:sz w:val="20"/>
          <w:szCs w:val="20"/>
        </w:rPr>
        <w:t>!</w:t>
      </w:r>
      <w:bookmarkStart w:id="20" w:name="OLE_LINK3"/>
      <w:bookmarkStart w:id="21" w:name="OLE_LINK4"/>
      <w:proofErr w:type="spellStart"/>
      <w:proofErr w:type="gramEnd"/>
      <w:r w:rsidR="00DD2D02">
        <w:rPr>
          <w:rFonts w:ascii="Consolas" w:hAnsi="Consolas"/>
          <w:sz w:val="20"/>
          <w:szCs w:val="20"/>
        </w:rPr>
        <w:t>GeideaPaymentApi</w:t>
      </w:r>
      <w:bookmarkEnd w:id="20"/>
      <w:bookmarkEnd w:id="21"/>
      <w:r w:rsidR="00DD2D02">
        <w:rPr>
          <w:rFonts w:ascii="Consolas" w:hAnsi="Consolas"/>
          <w:sz w:val="20"/>
          <w:szCs w:val="20"/>
        </w:rPr>
        <w:t>.isCredentialsAvailable</w:t>
      </w:r>
      <w:proofErr w:type="spellEnd"/>
      <w:r w:rsidR="00DD2D02">
        <w:rPr>
          <w:rFonts w:ascii="Consolas" w:hAnsi="Consolas"/>
          <w:sz w:val="20"/>
          <w:szCs w:val="20"/>
        </w:rPr>
        <w:t>() {</w:t>
      </w:r>
    </w:p>
    <w:p w14:paraId="4DC8C10D" w14:textId="5271BB0F" w:rsidR="00DD2D02" w:rsidRDefault="00DD2D02" w:rsidP="00DD2D02">
      <w:pPr>
        <w:ind w:left="1440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22" w:name="OLE_LINK5"/>
      <w:bookmarkStart w:id="23" w:name="OLE_LINK6"/>
      <w:r>
        <w:rPr>
          <w:rFonts w:ascii="Consolas" w:hAnsi="Consolas"/>
          <w:sz w:val="20"/>
          <w:szCs w:val="20"/>
        </w:rPr>
        <w:t>setCredentials</w:t>
      </w:r>
      <w:bookmarkEnd w:id="22"/>
      <w:bookmarkEnd w:id="23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</w:p>
    <w:p w14:paraId="0C2F21A0" w14:textId="0739AA7F" w:rsidR="00DD2D02" w:rsidRDefault="00DD2D02" w:rsidP="00DD2D02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}</w:t>
      </w:r>
    </w:p>
    <w:bookmarkEnd w:id="18"/>
    <w:bookmarkEnd w:id="19"/>
    <w:p w14:paraId="4A4E8E9F" w14:textId="79B1FFA2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3CA8DF44" w14:textId="17B9677B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71CE9383" w14:textId="6BF350CF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24" w:name="OLE_LINK21"/>
      <w:bookmarkStart w:id="25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26" w:name="OLE_LINK24"/>
      <w:bookmarkStart w:id="27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26"/>
      <w:bookmarkEnd w:id="27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28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28"/>
    </w:p>
    <w:p w14:paraId="3EC387FD" w14:textId="3C6A0658" w:rsidR="00AD2EB9" w:rsidRPr="00AD2EB9" w:rsidRDefault="00AD2EB9" w:rsidP="00AD2EB9">
      <w:pPr>
        <w:rPr>
          <w:rFonts w:ascii="Consolas" w:hAnsi="Consolas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})</w:t>
      </w:r>
    </w:p>
    <w:bookmarkEnd w:id="24"/>
    <w:bookmarkEnd w:id="25"/>
    <w:p w14:paraId="62321C9C" w14:textId="37806769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56724E95" w:rsidR="00F25118" w:rsidRDefault="00514C62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643617C" wp14:editId="5E49679A">
                <wp:simplePos x="0" y="0"/>
                <wp:positionH relativeFrom="margin">
                  <wp:posOffset>-114300</wp:posOffset>
                </wp:positionH>
                <wp:positionV relativeFrom="paragraph">
                  <wp:posOffset>233680</wp:posOffset>
                </wp:positionV>
                <wp:extent cx="5969000" cy="2032000"/>
                <wp:effectExtent l="0" t="0" r="1270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032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A5DCF" id="Rectangle 17" o:spid="_x0000_s1026" style="position:absolute;margin-left:-9pt;margin-top:18.4pt;width:470pt;height:160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ED6669">
        <w:t>Example Objective C:</w:t>
      </w:r>
    </w:p>
    <w:p w14:paraId="6BE65FAC" w14:textId="6DD86CEC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611828B5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3BDFA740" w14:textId="0CA5607B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2EB0A2AB" w14:textId="4FC63EBC" w:rsidR="00ED6669" w:rsidRDefault="00ED6669" w:rsidP="00ED6669">
      <w:pPr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}</w:t>
      </w:r>
    </w:p>
    <w:p w14:paraId="036182ED" w14:textId="4EE867C2" w:rsidR="00AD2EB9" w:rsidRDefault="00AD2EB9" w:rsidP="00ED6669">
      <w:pPr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6B126649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3BEAE971" w:rsidR="00AD2EB9" w:rsidRPr="00AD2EB9" w:rsidRDefault="00AD2EB9" w:rsidP="00AD2EB9">
      <w:pPr>
        <w:rPr>
          <w:rFonts w:ascii="Consolas" w:hAnsi="Consolas" w:cs="Consolas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}];</w:t>
      </w:r>
    </w:p>
    <w:p w14:paraId="763648F2" w14:textId="77777777" w:rsidR="00AD2EB9" w:rsidRDefault="00AD2EB9" w:rsidP="00EF6262"/>
    <w:p w14:paraId="21591C0B" w14:textId="77777777" w:rsidR="00AD2EB9" w:rsidRPr="00D01DFF" w:rsidRDefault="00AD2EB9" w:rsidP="00EF6262"/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29" w:name="_Set_up_GeideaAPI"/>
      <w:bookmarkStart w:id="30" w:name="_Toc67583106"/>
      <w:bookmarkEnd w:id="29"/>
      <w:r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30"/>
    </w:p>
    <w:p w14:paraId="67A561FC" w14:textId="77777777" w:rsidR="00C31E39" w:rsidRDefault="00C31E39" w:rsidP="004E0D3E"/>
    <w:p w14:paraId="10299A04" w14:textId="50E87D00" w:rsidR="00C00CAA" w:rsidRDefault="00C00CAA" w:rsidP="00C00CAA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BA4AC54" w14:textId="11F80383" w:rsidR="00C00CAA" w:rsidRDefault="00C00CAA" w:rsidP="004E0D3E"/>
    <w:p w14:paraId="0D3039CB" w14:textId="2641220E" w:rsidR="00C00CAA" w:rsidRDefault="00C00CAA" w:rsidP="00C00CAA">
      <w:pPr>
        <w:pStyle w:val="ListParagraph"/>
        <w:numPr>
          <w:ilvl w:val="0"/>
          <w:numId w:val="27"/>
        </w:numPr>
      </w:pPr>
      <w:bookmarkStart w:id="31" w:name="OLE_LINK66"/>
      <w:bookmarkStart w:id="32" w:name="OLE_LINK67"/>
      <w:proofErr w:type="spellStart"/>
      <w:r>
        <w:rPr>
          <w:b/>
          <w:bCs/>
        </w:rPr>
        <w:t>GDAmount</w:t>
      </w:r>
      <w:bookmarkStart w:id="33" w:name="OLE_LINK17"/>
      <w:bookmarkStart w:id="34" w:name="OLE_LINK18"/>
      <w:proofErr w:type="spellEnd"/>
      <w:r>
        <w:t xml:space="preserve">: </w:t>
      </w:r>
      <w:r w:rsidR="006401B0">
        <w:t xml:space="preserve">SDK Amount object: </w:t>
      </w:r>
      <w:bookmarkStart w:id="35" w:name="OLE_LINK19"/>
      <w:bookmarkStart w:id="36" w:name="OLE_LINK20"/>
      <w:r w:rsidR="006401B0">
        <w:t>Required</w:t>
      </w:r>
      <w:bookmarkEnd w:id="35"/>
      <w:bookmarkEnd w:id="36"/>
    </w:p>
    <w:p w14:paraId="2BC43613" w14:textId="7BCD1448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</w:t>
      </w:r>
      <w:r w:rsidR="001F2098">
        <w:t xml:space="preserve"> -maximum 2 decimals </w:t>
      </w:r>
    </w:p>
    <w:p w14:paraId="467BC107" w14:textId="10D6B60A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</w:t>
      </w:r>
      <w:r w:rsidR="00B269A1">
        <w:t>String (</w:t>
      </w:r>
      <w:r>
        <w:t>Required)</w:t>
      </w:r>
      <w:r w:rsidR="001F2098">
        <w:t xml:space="preserve"> - 3 letters and must be one of the approved currencies</w:t>
      </w:r>
    </w:p>
    <w:bookmarkEnd w:id="31"/>
    <w:bookmarkEnd w:id="32"/>
    <w:bookmarkEnd w:id="33"/>
    <w:bookmarkEnd w:id="34"/>
    <w:p w14:paraId="21F136BA" w14:textId="236C3C9D" w:rsidR="006401B0" w:rsidRDefault="00C00CAA" w:rsidP="006401B0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ardDetails</w:t>
      </w:r>
      <w:proofErr w:type="spellEnd"/>
      <w:r>
        <w:t xml:space="preserve">: </w:t>
      </w:r>
      <w:r w:rsidR="006401B0">
        <w:t>SDK Card Details object: Required</w:t>
      </w:r>
      <w:r w:rsidR="00547C21">
        <w:t xml:space="preserve"> </w:t>
      </w:r>
    </w:p>
    <w:p w14:paraId="30B137C2" w14:textId="0B7B664F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HolderName</w:t>
      </w:r>
      <w:proofErr w:type="spellEnd"/>
      <w:r>
        <w:t>: String (Required)</w:t>
      </w:r>
      <w:r w:rsidR="001F2098">
        <w:t xml:space="preserve"> – </w:t>
      </w:r>
      <w:bookmarkStart w:id="37" w:name="OLE_LINK46"/>
      <w:bookmarkStart w:id="38" w:name="OLE_LINK47"/>
      <w:r w:rsidR="001F2098">
        <w:t>maximum 255 characters</w:t>
      </w:r>
      <w:bookmarkEnd w:id="37"/>
      <w:bookmarkEnd w:id="38"/>
    </w:p>
    <w:p w14:paraId="4E85AD70" w14:textId="7FB5321A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Number</w:t>
      </w:r>
      <w:proofErr w:type="spellEnd"/>
      <w:r>
        <w:t>: String (Required)</w:t>
      </w:r>
      <w:r>
        <w:tab/>
      </w:r>
    </w:p>
    <w:p w14:paraId="0EA2DB05" w14:textId="66C37045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vv</w:t>
      </w:r>
      <w:proofErr w:type="spellEnd"/>
      <w:r>
        <w:t>: String (Required)</w:t>
      </w:r>
      <w:r w:rsidR="001F2098">
        <w:t xml:space="preserve"> – 3 or 4 (if </w:t>
      </w:r>
      <w:proofErr w:type="spellStart"/>
      <w:r w:rsidR="001F2098">
        <w:t>amex</w:t>
      </w:r>
      <w:proofErr w:type="spellEnd"/>
      <w:r w:rsidR="001F2098">
        <w:t>) digits</w:t>
      </w:r>
    </w:p>
    <w:p w14:paraId="3F98978B" w14:textId="26376697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expiryMonth</w:t>
      </w:r>
      <w:proofErr w:type="spellEnd"/>
      <w:r>
        <w:t>: Int (Required)</w:t>
      </w:r>
      <w:r w:rsidR="001F2098">
        <w:t xml:space="preserve"> - digits from 1 to 12</w:t>
      </w:r>
    </w:p>
    <w:p w14:paraId="1C247040" w14:textId="148F5B2B" w:rsidR="006401B0" w:rsidRDefault="006401B0" w:rsidP="00914E67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lastRenderedPageBreak/>
        <w:t>expiryYear</w:t>
      </w:r>
      <w:proofErr w:type="spellEnd"/>
      <w:r>
        <w:t>: Int (Required)</w:t>
      </w:r>
      <w:r w:rsidR="001F2098">
        <w:t xml:space="preserve"> – digits from 1 to 99</w:t>
      </w:r>
      <w:r>
        <w:tab/>
      </w:r>
      <w:r w:rsidR="001F2098">
        <w:t xml:space="preserve"> </w:t>
      </w:r>
    </w:p>
    <w:p w14:paraId="2C44B646" w14:textId="0585F244" w:rsidR="00290403" w:rsidRPr="00290403" w:rsidRDefault="00290403" w:rsidP="00850931">
      <w:pPr>
        <w:pStyle w:val="ListParagraph"/>
        <w:ind w:left="2160"/>
      </w:pPr>
    </w:p>
    <w:p w14:paraId="56665A75" w14:textId="6DA3261A" w:rsidR="00290403" w:rsidRDefault="00290403" w:rsidP="0029040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TokenizationDetails</w:t>
      </w:r>
      <w:proofErr w:type="spellEnd"/>
      <w:r>
        <w:t xml:space="preserve">: SDK Tokenization Details object: Optional </w:t>
      </w:r>
    </w:p>
    <w:p w14:paraId="5AA9330C" w14:textId="53CA7095" w:rsidR="009A264D" w:rsidRDefault="009A264D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rdOnFile</w:t>
      </w:r>
      <w:proofErr w:type="spellEnd"/>
      <w:r w:rsidRPr="009A264D">
        <w:t>:</w:t>
      </w:r>
      <w:r>
        <w:t xml:space="preserve"> Bool (</w:t>
      </w:r>
      <w:r w:rsidR="00847602">
        <w:t>Optional</w:t>
      </w:r>
      <w:r>
        <w:t xml:space="preserve">) – used for card </w:t>
      </w:r>
      <w:r w:rsidR="00D22A46">
        <w:t>to</w:t>
      </w:r>
      <w:r>
        <w:t xml:space="preserve">kenization: if true </w:t>
      </w:r>
      <w:r w:rsidR="00D22A46">
        <w:t xml:space="preserve">the following optional parameter are required. </w:t>
      </w:r>
    </w:p>
    <w:p w14:paraId="3FD35930" w14:textId="373C0A35" w:rsidR="00A5292C" w:rsidRPr="00A5292C" w:rsidRDefault="00D22A46" w:rsidP="00914E67">
      <w:pPr>
        <w:pStyle w:val="ListParagraph"/>
        <w:numPr>
          <w:ilvl w:val="2"/>
          <w:numId w:val="24"/>
        </w:numPr>
        <w:rPr>
          <w:b/>
          <w:bCs/>
        </w:rPr>
      </w:pPr>
      <w:proofErr w:type="spellStart"/>
      <w:r>
        <w:rPr>
          <w:b/>
          <w:bCs/>
        </w:rPr>
        <w:t>initiadedBy</w:t>
      </w:r>
      <w:proofErr w:type="spellEnd"/>
      <w:r w:rsidRPr="00D22A46">
        <w:t>:</w:t>
      </w:r>
      <w:r>
        <w:t xml:space="preserve"> String (Optional) (Required if </w:t>
      </w:r>
      <w:proofErr w:type="spellStart"/>
      <w:r>
        <w:t>cardOnFile</w:t>
      </w:r>
      <w:proofErr w:type="spellEnd"/>
      <w:r>
        <w:t xml:space="preserve"> true)</w:t>
      </w:r>
      <w:r w:rsidR="00A5292C">
        <w:t xml:space="preserve"> – when starting the tokenization process must be the following value:</w:t>
      </w:r>
    </w:p>
    <w:p w14:paraId="04E9B832" w14:textId="25D42920" w:rsidR="00D22A46" w:rsidRPr="00A5292C" w:rsidRDefault="00D22A46" w:rsidP="00A5292C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Internet</w:t>
      </w:r>
    </w:p>
    <w:p w14:paraId="2A88D5BA" w14:textId="27819A4C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Id</w:t>
      </w:r>
      <w:proofErr w:type="spellEnd"/>
      <w:r w:rsidRPr="00D22A46">
        <w:t>:</w:t>
      </w:r>
      <w:r>
        <w:t xml:space="preserve"> String – can be any value (can be non-unique value)</w:t>
      </w:r>
      <w:r w:rsidR="00BB679B">
        <w:t xml:space="preserve"> or </w:t>
      </w:r>
      <w:r w:rsidR="00BB679B">
        <w:rPr>
          <w:b/>
          <w:bCs/>
        </w:rPr>
        <w:t xml:space="preserve">NIL </w:t>
      </w:r>
    </w:p>
    <w:p w14:paraId="4C560B93" w14:textId="6278BDB2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Type</w:t>
      </w:r>
      <w:proofErr w:type="spellEnd"/>
      <w:r w:rsidRPr="00D22A46">
        <w:t>:</w:t>
      </w:r>
      <w:r>
        <w:t xml:space="preserve"> String – Must be one of the following values</w:t>
      </w:r>
      <w:r w:rsidR="00BB679B">
        <w:t xml:space="preserve"> or </w:t>
      </w:r>
      <w:r w:rsidR="00BB679B">
        <w:rPr>
          <w:b/>
          <w:bCs/>
        </w:rPr>
        <w:t xml:space="preserve">NIL if </w:t>
      </w:r>
      <w:proofErr w:type="spellStart"/>
      <w:r w:rsidR="00BB679B" w:rsidRPr="005F4F3B">
        <w:t>agreementId</w:t>
      </w:r>
      <w:proofErr w:type="spellEnd"/>
      <w:r w:rsidR="00BB679B">
        <w:rPr>
          <w:b/>
          <w:bCs/>
        </w:rPr>
        <w:t xml:space="preserve"> is NIL </w:t>
      </w:r>
      <w:r w:rsidR="00BB679B">
        <w:t xml:space="preserve">and if there will be </w:t>
      </w:r>
      <w:r w:rsidR="005F4F3B">
        <w:t>NO</w:t>
      </w:r>
      <w:r w:rsidR="00BB679B">
        <w:t xml:space="preserve"> subscription payments in the future</w:t>
      </w:r>
    </w:p>
    <w:p w14:paraId="7931A5E6" w14:textId="61233C7F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Recurring</w:t>
      </w:r>
    </w:p>
    <w:p w14:paraId="1FD4B6E5" w14:textId="64AA8693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A5292C">
        <w:rPr>
          <w:b/>
          <w:bCs/>
        </w:rPr>
        <w:t>Installment</w:t>
      </w:r>
      <w:proofErr w:type="spellEnd"/>
    </w:p>
    <w:p w14:paraId="1166AEC7" w14:textId="1A08D8EB" w:rsidR="00340D83" w:rsidRDefault="00D22A46" w:rsidP="00340D83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Unscheduled</w:t>
      </w:r>
    </w:p>
    <w:p w14:paraId="60767EDE" w14:textId="77777777" w:rsidR="00340D83" w:rsidRPr="00340D83" w:rsidRDefault="00340D83" w:rsidP="00340D83">
      <w:pPr>
        <w:rPr>
          <w:b/>
          <w:bCs/>
        </w:rPr>
      </w:pPr>
    </w:p>
    <w:p w14:paraId="0B2DD24F" w14:textId="77777777" w:rsidR="009A264D" w:rsidRDefault="009A264D" w:rsidP="009A264D">
      <w:pPr>
        <w:pStyle w:val="ListParagraph"/>
        <w:ind w:left="2160"/>
      </w:pPr>
    </w:p>
    <w:p w14:paraId="0CDD1BAB" w14:textId="29765B0D" w:rsidR="00340D83" w:rsidRPr="00340D83" w:rsidRDefault="00340D83" w:rsidP="00340D8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EInvoiceId</w:t>
      </w:r>
      <w:proofErr w:type="spellEnd"/>
      <w:r>
        <w:t xml:space="preserve">: String   The parameter used to pay the already created EInvoice: Optional </w:t>
      </w:r>
    </w:p>
    <w:p w14:paraId="04989B48" w14:textId="61E1D923" w:rsidR="00C00CAA" w:rsidRDefault="00C00CAA" w:rsidP="00C00CAA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ustomerDetails</w:t>
      </w:r>
      <w:proofErr w:type="spellEnd"/>
      <w:r>
        <w:t xml:space="preserve">: </w:t>
      </w:r>
      <w:r w:rsidR="00914E67">
        <w:t>SDK Customer Details object used for customer reference: Optional</w:t>
      </w:r>
    </w:p>
    <w:p w14:paraId="060839A8" w14:textId="429C4498" w:rsidR="00C00CAA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ustomerEmail</w:t>
      </w:r>
      <w:proofErr w:type="spellEnd"/>
      <w:r w:rsidRPr="00AF6B26">
        <w:t>:</w:t>
      </w:r>
      <w:r>
        <w:t xml:space="preserve"> String (Optional)</w:t>
      </w:r>
    </w:p>
    <w:p w14:paraId="00005E21" w14:textId="0C233723" w:rsidR="00AF6B26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merchantReferenceID</w:t>
      </w:r>
      <w:proofErr w:type="spellEnd"/>
      <w:r w:rsidRPr="00AF6B26">
        <w:t>:</w:t>
      </w:r>
      <w:r>
        <w:t xml:space="preserve"> String (Optional)</w:t>
      </w:r>
    </w:p>
    <w:p w14:paraId="688195E2" w14:textId="44A5A020" w:rsidR="00655666" w:rsidRDefault="00AF6B26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llbackUrl</w:t>
      </w:r>
      <w:proofErr w:type="spellEnd"/>
      <w:r w:rsidRPr="00AF6B26">
        <w:t>:</w:t>
      </w:r>
      <w:r>
        <w:t xml:space="preserve"> String (Optional)</w:t>
      </w:r>
    </w:p>
    <w:p w14:paraId="20FCBD4D" w14:textId="10DD8AA1" w:rsidR="00A5292C" w:rsidRDefault="00A5292C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Operation</w:t>
      </w:r>
      <w:proofErr w:type="spellEnd"/>
      <w:r w:rsidRPr="00A5292C">
        <w:t>:</w:t>
      </w:r>
      <w:r>
        <w:t xml:space="preserve"> </w:t>
      </w:r>
      <w:proofErr w:type="spellStart"/>
      <w:r>
        <w:t>PaymentOperation</w:t>
      </w:r>
      <w:proofErr w:type="spellEnd"/>
      <w:r>
        <w:t xml:space="preserve"> (Optional) – Can be one of the following </w:t>
      </w:r>
      <w:proofErr w:type="spellStart"/>
      <w:r>
        <w:t>enum</w:t>
      </w:r>
      <w:proofErr w:type="spellEnd"/>
      <w:r>
        <w:t xml:space="preserve"> values, if nil the </w:t>
      </w:r>
      <w:r w:rsidR="00EE461E">
        <w:t>merchant configuration will be used for payment</w:t>
      </w:r>
      <w:r>
        <w:t>:</w:t>
      </w:r>
    </w:p>
    <w:p w14:paraId="15C4C868" w14:textId="03CC4D0E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>pay</w:t>
      </w:r>
      <w:r>
        <w:rPr>
          <w:b/>
          <w:bCs/>
        </w:rPr>
        <w:t xml:space="preserve"> </w:t>
      </w:r>
      <w:r>
        <w:t xml:space="preserve">– default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Paid” on success</w:t>
      </w:r>
    </w:p>
    <w:p w14:paraId="2497BD08" w14:textId="77777777" w:rsidR="00EE461E" w:rsidRPr="00EE461E" w:rsidRDefault="00EE461E" w:rsidP="00EE461E">
      <w:pPr>
        <w:pStyle w:val="ListParagraph"/>
        <w:ind w:left="3600"/>
        <w:rPr>
          <w:b/>
          <w:bCs/>
        </w:rPr>
      </w:pPr>
    </w:p>
    <w:p w14:paraId="39B92400" w14:textId="5D6B3DDB" w:rsidR="008C7923" w:rsidRPr="00EE461E" w:rsidRDefault="00EE461E" w:rsidP="008C7923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preAuthorize</w:t>
      </w:r>
      <w:proofErr w:type="spellEnd"/>
      <w:r w:rsidR="008C7923">
        <w:rPr>
          <w:b/>
          <w:bCs/>
        </w:rPr>
        <w:t xml:space="preserve"> </w:t>
      </w:r>
      <w:r w:rsidR="008C7923">
        <w:t xml:space="preserve">– payment will be just Authorized, not paid. For finishing the payment, you must use the </w:t>
      </w:r>
      <w:r w:rsidR="008C7923">
        <w:rPr>
          <w:b/>
          <w:bCs/>
        </w:rPr>
        <w:t xml:space="preserve">Capture </w:t>
      </w:r>
      <w:r w:rsidR="008C7923">
        <w:t>API (</w:t>
      </w:r>
      <w:proofErr w:type="spellStart"/>
      <w:r w:rsidR="008C7923">
        <w:rPr>
          <w:b/>
          <w:bCs/>
        </w:rPr>
        <w:t>GeideaPaymentAPI.capture</w:t>
      </w:r>
      <w:proofErr w:type="spellEnd"/>
      <w:r w:rsidR="008C7923">
        <w:t xml:space="preserve">) later for capturing the amount with a saved </w:t>
      </w:r>
      <w:proofErr w:type="spellStart"/>
      <w:r w:rsidR="008C7923">
        <w:t>orderId</w:t>
      </w:r>
      <w:proofErr w:type="spellEnd"/>
      <w:r w:rsidR="008C7923">
        <w:t xml:space="preserve">. The </w:t>
      </w:r>
      <w:proofErr w:type="spellStart"/>
      <w:r w:rsidR="008C7923" w:rsidRPr="00B269A1">
        <w:rPr>
          <w:b/>
          <w:bCs/>
        </w:rPr>
        <w:t>GDOrderResponse</w:t>
      </w:r>
      <w:proofErr w:type="spellEnd"/>
      <w:r w:rsidR="008C7923">
        <w:rPr>
          <w:b/>
          <w:bCs/>
        </w:rPr>
        <w:t xml:space="preserve"> </w:t>
      </w:r>
      <w:r w:rsidR="008C7923">
        <w:t xml:space="preserve">parameter </w:t>
      </w:r>
      <w:proofErr w:type="spellStart"/>
      <w:r w:rsidR="008C7923" w:rsidRPr="00EE461E">
        <w:rPr>
          <w:b/>
          <w:bCs/>
        </w:rPr>
        <w:t>detailedStatus</w:t>
      </w:r>
      <w:proofErr w:type="spellEnd"/>
      <w:r w:rsidR="008C7923">
        <w:rPr>
          <w:b/>
          <w:bCs/>
        </w:rPr>
        <w:t xml:space="preserve"> </w:t>
      </w:r>
      <w:r w:rsidR="008C7923">
        <w:t xml:space="preserve">will pe “Authorized” on success and </w:t>
      </w:r>
      <w:proofErr w:type="spellStart"/>
      <w:r w:rsidR="008C7923" w:rsidRPr="008C7923">
        <w:rPr>
          <w:b/>
          <w:bCs/>
        </w:rPr>
        <w:t>orderId</w:t>
      </w:r>
      <w:proofErr w:type="spellEnd"/>
      <w:r w:rsidR="008C7923">
        <w:rPr>
          <w:b/>
          <w:bCs/>
        </w:rPr>
        <w:t xml:space="preserve"> </w:t>
      </w:r>
      <w:r w:rsidR="008C7923">
        <w:t xml:space="preserve">value must pe persist </w:t>
      </w:r>
      <w:r w:rsidR="002E3117">
        <w:t>to</w:t>
      </w:r>
      <w:r w:rsidR="008C7923">
        <w:t xml:space="preserve"> finish the flow.</w:t>
      </w:r>
    </w:p>
    <w:p w14:paraId="4CB69BB3" w14:textId="0EA6D7AA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CE48731" w14:textId="4E83C9B9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Authorize</w:t>
      </w:r>
      <w:r>
        <w:rPr>
          <w:b/>
          <w:bCs/>
        </w:rPr>
        <w:t>Capture</w:t>
      </w:r>
      <w:proofErr w:type="spellEnd"/>
      <w:r>
        <w:rPr>
          <w:b/>
          <w:bCs/>
        </w:rPr>
        <w:t xml:space="preserve"> </w:t>
      </w:r>
      <w:r>
        <w:t xml:space="preserve">– authorized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</w:t>
      </w:r>
      <w:r w:rsidR="008C7923">
        <w:t>Captured</w:t>
      </w:r>
      <w:r>
        <w:t>” on success</w:t>
      </w:r>
    </w:p>
    <w:p w14:paraId="29852CB9" w14:textId="56233BBD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692A881" w14:textId="245184FF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 xml:space="preserve">none </w:t>
      </w:r>
      <w:r>
        <w:t>– same as NIL, merchant configuration will be used for payment</w:t>
      </w:r>
    </w:p>
    <w:p w14:paraId="4F20563B" w14:textId="77777777" w:rsidR="00A5292C" w:rsidRDefault="00A5292C" w:rsidP="00EE461E"/>
    <w:p w14:paraId="71CEDCC4" w14:textId="77777777" w:rsidR="00A5292C" w:rsidRPr="00655666" w:rsidRDefault="00A5292C" w:rsidP="00A5292C">
      <w:pPr>
        <w:pStyle w:val="ListParagraph"/>
        <w:ind w:left="2160"/>
      </w:pPr>
    </w:p>
    <w:p w14:paraId="402D1392" w14:textId="758BB0D9" w:rsidR="00655666" w:rsidRDefault="00655666" w:rsidP="0065566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shipp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780F6AB8" w14:textId="6293F1E1" w:rsidR="00655666" w:rsidRDefault="00655666" w:rsidP="00655666">
      <w:pPr>
        <w:pStyle w:val="ListParagraph"/>
        <w:ind w:left="2880"/>
      </w:pPr>
      <w:proofErr w:type="spellStart"/>
      <w:r>
        <w:lastRenderedPageBreak/>
        <w:t>GDAddress</w:t>
      </w:r>
      <w:proofErr w:type="spellEnd"/>
      <w:r w:rsidR="001F2098">
        <w:t>:</w:t>
      </w:r>
    </w:p>
    <w:p w14:paraId="24F16E2A" w14:textId="3DE36FFD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5D1C097D" w14:textId="41A5F892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7A4DE26" w14:textId="03BFA52C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16C34443" w14:textId="2D6B24E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)</w:t>
      </w:r>
    </w:p>
    <w:p w14:paraId="4F757977" w14:textId="1F82481F" w:rsidR="001F2098" w:rsidRDefault="001F2098" w:rsidP="001F209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bill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68C1ABC9" w14:textId="77777777" w:rsidR="001F2098" w:rsidRDefault="001F2098" w:rsidP="001F2098">
      <w:pPr>
        <w:pStyle w:val="ListParagraph"/>
        <w:ind w:left="2880"/>
      </w:pPr>
      <w:proofErr w:type="spellStart"/>
      <w:r>
        <w:t>GDAddress</w:t>
      </w:r>
      <w:proofErr w:type="spellEnd"/>
      <w:r>
        <w:t>:</w:t>
      </w:r>
    </w:p>
    <w:p w14:paraId="68E82AE3" w14:textId="77777777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2DC243BF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0ADC4D7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0274182D" w14:textId="5FD76EC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 w:rsidRPr="001F2098"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</w:t>
      </w:r>
    </w:p>
    <w:p w14:paraId="0B0C75CA" w14:textId="446B312C" w:rsidR="00655666" w:rsidRDefault="0035617D" w:rsidP="0035617D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F4A4C29" w14:textId="00856C2C" w:rsidR="0035617D" w:rsidRDefault="0035617D" w:rsidP="0035617D">
      <w:pPr>
        <w:pStyle w:val="ListParagraph"/>
        <w:numPr>
          <w:ilvl w:val="2"/>
          <w:numId w:val="38"/>
        </w:numPr>
      </w:pPr>
      <w:bookmarkStart w:id="39" w:name="OLE_LINK48"/>
      <w:bookmarkStart w:id="40" w:name="OLE_LINK49"/>
      <w:r w:rsidRPr="0035617D">
        <w:t xml:space="preserve">can be </w:t>
      </w:r>
      <w:r>
        <w:t xml:space="preserve">your </w:t>
      </w:r>
      <w:bookmarkEnd w:id="39"/>
      <w:bookmarkEnd w:id="40"/>
      <w:proofErr w:type="spellStart"/>
      <w:r w:rsidR="009940DA">
        <w:t>UI</w:t>
      </w:r>
      <w:r>
        <w:t>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bookmarkStart w:id="41" w:name="OLE_LINK50"/>
      <w:r>
        <w:t>SDK flow will be presented modally</w:t>
      </w:r>
      <w:bookmarkEnd w:id="41"/>
    </w:p>
    <w:p w14:paraId="7B3A8AB1" w14:textId="35359FA6" w:rsidR="0035617D" w:rsidRDefault="0035617D" w:rsidP="0035617D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4109AE80" w14:textId="4FCABE7B" w:rsidR="00655666" w:rsidRDefault="0035617D" w:rsidP="004E0D3E">
      <w:pPr>
        <w:pStyle w:val="ListParagraph"/>
        <w:numPr>
          <w:ilvl w:val="0"/>
          <w:numId w:val="38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 w:rsidR="00EF6262">
        <w:t>?,</w:t>
      </w:r>
      <w:proofErr w:type="gramEnd"/>
      <w:r w:rsidR="00EF6262">
        <w:t xml:space="preserve"> </w:t>
      </w:r>
      <w:proofErr w:type="spellStart"/>
      <w:r w:rsidR="00EF6262">
        <w:t>GDErrorResponse</w:t>
      </w:r>
      <w:proofErr w:type="spellEnd"/>
      <w:r w:rsidR="00EF6262">
        <w:t>?</w:t>
      </w:r>
      <w:r>
        <w:t>)</w:t>
      </w:r>
      <w:r w:rsidR="00EF6262">
        <w:t xml:space="preserve"> -? Void</w:t>
      </w:r>
      <w:r>
        <w:t xml:space="preserve"> </w:t>
      </w:r>
      <w:r w:rsidR="00EF6262">
        <w:t xml:space="preserve">used for returning success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, or failure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 to your application</w:t>
      </w:r>
    </w:p>
    <w:p w14:paraId="2FFA563E" w14:textId="77777777" w:rsidR="009A5E01" w:rsidRDefault="009A5E01" w:rsidP="00B269A1">
      <w:pPr>
        <w:pStyle w:val="ListParagraph"/>
      </w:pPr>
    </w:p>
    <w:p w14:paraId="424066D6" w14:textId="458D24F9" w:rsidR="003B7C07" w:rsidRDefault="0060575E" w:rsidP="004E0D3E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278EA083" w14:textId="3CF857B6" w:rsidR="0060575E" w:rsidRDefault="00163D85" w:rsidP="004E0D3E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281EC1AD" wp14:editId="0E436CBE">
                <wp:simplePos x="0" y="0"/>
                <wp:positionH relativeFrom="margin">
                  <wp:posOffset>-122400</wp:posOffset>
                </wp:positionH>
                <wp:positionV relativeFrom="paragraph">
                  <wp:posOffset>62261</wp:posOffset>
                </wp:positionV>
                <wp:extent cx="5810400" cy="299520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400" cy="29952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3DBEF" id="Rectangle 7" o:spid="_x0000_s1026" style="position:absolute;margin-left:-9.65pt;margin-top:4.9pt;width:457.5pt;height:235.8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477784C" w14:textId="5E158436" w:rsidR="00F53DAD" w:rsidRPr="00C6479D" w:rsidRDefault="00EF6262" w:rsidP="00EF6262">
      <w:pPr>
        <w:rPr>
          <w:rFonts w:asciiTheme="minorHAnsi" w:hAnsiTheme="minorHAnsi" w:cstheme="minorHAnsi"/>
        </w:rPr>
      </w:pPr>
      <w:r>
        <w:t xml:space="preserve">  </w:t>
      </w:r>
      <w:r w:rsidR="0037758C">
        <w:t xml:space="preserve"> </w:t>
      </w:r>
      <w:r w:rsidR="0037758C" w:rsidRPr="00C6479D">
        <w:rPr>
          <w:rFonts w:asciiTheme="minorHAnsi" w:hAnsiTheme="minorHAnsi" w:cstheme="minorHAnsi"/>
        </w:rPr>
        <w:t>l</w:t>
      </w:r>
      <w:r w:rsidRPr="00C6479D">
        <w:rPr>
          <w:rFonts w:asciiTheme="minorHAnsi" w:hAnsiTheme="minorHAnsi" w:cstheme="minorHAnsi"/>
        </w:rPr>
        <w:t xml:space="preserve">et amount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</w:t>
      </w:r>
      <w:r w:rsidR="0037758C" w:rsidRPr="00C6479D">
        <w:rPr>
          <w:rFonts w:asciiTheme="minorHAnsi" w:hAnsiTheme="minorHAnsi" w:cstheme="minorHAnsi"/>
        </w:rPr>
        <w:t>mount</w:t>
      </w:r>
      <w:proofErr w:type="spellEnd"/>
      <w:r w:rsidR="0037758C" w:rsidRPr="00C6479D">
        <w:rPr>
          <w:rFonts w:asciiTheme="minorHAnsi" w:hAnsiTheme="minorHAnsi" w:cstheme="minorHAnsi"/>
        </w:rPr>
        <w:t>(</w:t>
      </w:r>
      <w:proofErr w:type="gramEnd"/>
      <w:r w:rsidR="0037758C" w:rsidRPr="00C6479D">
        <w:rPr>
          <w:rFonts w:asciiTheme="minorHAnsi" w:hAnsiTheme="minorHAnsi" w:cstheme="minorHAnsi"/>
        </w:rPr>
        <w:t>amount: 23.10, currency:  “SAR“))</w:t>
      </w:r>
    </w:p>
    <w:p w14:paraId="361E8A2F" w14:textId="3337330F" w:rsidR="00163D85" w:rsidRDefault="0037758C" w:rsidP="0037758C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2" w:name="OLE_LINK51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ard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CardDetail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ardHolderName</w:t>
      </w:r>
      <w:proofErr w:type="spellEnd"/>
      <w:r w:rsidRPr="00C6479D">
        <w:rPr>
          <w:rFonts w:asciiTheme="minorHAnsi" w:hAnsiTheme="minorHAnsi" w:cstheme="minorHAnsi"/>
        </w:rPr>
        <w:t xml:space="preserve">: “name”,  </w:t>
      </w:r>
      <w:proofErr w:type="spellStart"/>
      <w:r w:rsidR="004F5349" w:rsidRPr="00C6479D">
        <w:rPr>
          <w:rFonts w:asciiTheme="minorHAnsi" w:hAnsiTheme="minorHAnsi" w:cstheme="minorHAnsi"/>
        </w:rPr>
        <w:t>andCardNumber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4F5349" w:rsidRPr="00C6479D">
        <w:rPr>
          <w:rFonts w:asciiTheme="minorHAnsi" w:hAnsiTheme="minorHAnsi" w:cstheme="minorHAnsi"/>
        </w:rPr>
        <w:t xml:space="preserve"> 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>4111111111111111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 xml:space="preserve">,  </w:t>
      </w:r>
      <w:proofErr w:type="spellStart"/>
      <w:r w:rsidR="004F5349" w:rsidRPr="00C6479D">
        <w:rPr>
          <w:rFonts w:asciiTheme="minorHAnsi" w:hAnsiTheme="minorHAnsi" w:cstheme="minorHAnsi"/>
        </w:rPr>
        <w:t>andCVV</w:t>
      </w:r>
      <w:proofErr w:type="spellEnd"/>
      <w:r w:rsidR="004F5349" w:rsidRPr="00C6479D">
        <w:rPr>
          <w:rFonts w:asciiTheme="minorHAnsi" w:hAnsiTheme="minorHAnsi" w:cstheme="minorHAnsi"/>
        </w:rPr>
        <w:t xml:space="preserve">: “111”, </w:t>
      </w:r>
      <w:proofErr w:type="spellStart"/>
      <w:r w:rsidR="004F5349" w:rsidRPr="00C6479D">
        <w:rPr>
          <w:rFonts w:asciiTheme="minorHAnsi" w:hAnsiTheme="minorHAnsi" w:cstheme="minorHAnsi"/>
        </w:rPr>
        <w:t>andExpiryMonth</w:t>
      </w:r>
      <w:proofErr w:type="spellEnd"/>
      <w:r w:rsidR="004F5349" w:rsidRPr="00C6479D">
        <w:rPr>
          <w:rFonts w:asciiTheme="minorHAnsi" w:hAnsiTheme="minorHAnsi" w:cstheme="minorHAnsi"/>
        </w:rPr>
        <w:t xml:space="preserve">: 12, </w:t>
      </w:r>
      <w:proofErr w:type="spellStart"/>
      <w:r w:rsidR="004F5349" w:rsidRPr="00C6479D">
        <w:rPr>
          <w:rFonts w:asciiTheme="minorHAnsi" w:hAnsiTheme="minorHAnsi" w:cstheme="minorHAnsi"/>
        </w:rPr>
        <w:t>andExpiryYear</w:t>
      </w:r>
      <w:proofErr w:type="spellEnd"/>
      <w:r w:rsidR="004F5349" w:rsidRPr="00C6479D">
        <w:rPr>
          <w:rFonts w:asciiTheme="minorHAnsi" w:hAnsiTheme="minorHAnsi" w:cstheme="minorHAnsi"/>
        </w:rPr>
        <w:t>: 23</w:t>
      </w:r>
      <w:r w:rsidR="008C7923">
        <w:rPr>
          <w:rFonts w:asciiTheme="minorHAnsi" w:hAnsiTheme="minorHAnsi" w:cstheme="minorHAnsi"/>
        </w:rPr>
        <w:t xml:space="preserve">, </w:t>
      </w:r>
      <w:proofErr w:type="spellStart"/>
      <w:r w:rsidR="008C7923">
        <w:rPr>
          <w:rFonts w:asciiTheme="minorHAnsi" w:hAnsiTheme="minorHAnsi" w:cstheme="minorHAnsi"/>
        </w:rPr>
        <w:t>and</w:t>
      </w:r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: true or false, </w:t>
      </w:r>
      <w:proofErr w:type="spellStart"/>
      <w:r w:rsidR="00BB679B">
        <w:rPr>
          <w:rFonts w:asciiTheme="minorHAnsi" w:hAnsiTheme="minorHAnsi" w:cstheme="minorHAnsi"/>
        </w:rPr>
        <w:t>initiatedBy</w:t>
      </w:r>
      <w:proofErr w:type="spellEnd"/>
      <w:r w:rsidR="00BB679B">
        <w:rPr>
          <w:rFonts w:asciiTheme="minorHAnsi" w:hAnsiTheme="minorHAnsi" w:cstheme="minorHAnsi"/>
        </w:rPr>
        <w:t xml:space="preserve">: “Internet” - can be nil if </w:t>
      </w:r>
      <w:proofErr w:type="spellStart"/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 is false,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: String - anything can be non-unique value or nil, </w:t>
      </w:r>
      <w:proofErr w:type="spellStart"/>
      <w:r w:rsidR="00BB679B">
        <w:rPr>
          <w:rFonts w:asciiTheme="minorHAnsi" w:hAnsiTheme="minorHAnsi" w:cstheme="minorHAnsi"/>
        </w:rPr>
        <w:t>agreementType</w:t>
      </w:r>
      <w:proofErr w:type="spellEnd"/>
      <w:r w:rsidR="00BB679B">
        <w:rPr>
          <w:rFonts w:asciiTheme="minorHAnsi" w:hAnsiTheme="minorHAnsi" w:cstheme="minorHAnsi"/>
        </w:rPr>
        <w:t>: String – can be one of the following: “Recurring”, “</w:t>
      </w:r>
      <w:proofErr w:type="spellStart"/>
      <w:r w:rsidR="00BB679B">
        <w:rPr>
          <w:rFonts w:asciiTheme="minorHAnsi" w:hAnsiTheme="minorHAnsi" w:cstheme="minorHAnsi"/>
        </w:rPr>
        <w:t>Installment</w:t>
      </w:r>
      <w:proofErr w:type="spellEnd"/>
      <w:r w:rsidR="00BB679B">
        <w:rPr>
          <w:rFonts w:asciiTheme="minorHAnsi" w:hAnsiTheme="minorHAnsi" w:cstheme="minorHAnsi"/>
        </w:rPr>
        <w:t xml:space="preserve">”, “Rescheduled” or nil if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 is nil ))</w:t>
      </w:r>
      <w:r w:rsidRPr="00C6479D">
        <w:rPr>
          <w:rFonts w:asciiTheme="minorHAnsi" w:hAnsiTheme="minorHAnsi" w:cstheme="minorHAnsi"/>
        </w:rPr>
        <w:t>))</w:t>
      </w:r>
      <w:bookmarkEnd w:id="42"/>
    </w:p>
    <w:p w14:paraId="00039530" w14:textId="7259D7F1" w:rsidR="00163D85" w:rsidRPr="00C6479D" w:rsidRDefault="00163D85" w:rsidP="003775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F363D"/>
        </w:rPr>
        <w:t xml:space="preserve"> </w:t>
      </w:r>
      <w:r w:rsidRPr="00163D85">
        <w:rPr>
          <w:rFonts w:asciiTheme="minorHAnsi" w:hAnsiTheme="minorHAnsi" w:cstheme="minorHAnsi"/>
          <w:color w:val="2F363D"/>
        </w:rPr>
        <w:t xml:space="preserve">let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withCardOnFil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false,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"Internet " or </w:t>
      </w:r>
      <w:r>
        <w:rPr>
          <w:rFonts w:asciiTheme="minorHAnsi" w:hAnsiTheme="minorHAnsi" w:cstheme="minorHAnsi"/>
          <w:color w:val="2F363D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"Merchant"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  <w:sz w:val="24"/>
          <w:szCs w:val="24"/>
        </w:rPr>
        <w:t>)</w:t>
      </w:r>
    </w:p>
    <w:p w14:paraId="3160D328" w14:textId="5D53AC14" w:rsidR="004F5349" w:rsidRPr="00C6479D" w:rsidRDefault="004F5349" w:rsidP="004F5349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let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country Code ex: SAU</w:t>
      </w:r>
      <w:r w:rsidRPr="00C6479D">
        <w:rPr>
          <w:rFonts w:asciiTheme="minorHAnsi" w:hAnsiTheme="minorHAnsi" w:cstheme="minorHAnsi"/>
        </w:rPr>
        <w:t xml:space="preserve">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</w:t>
      </w:r>
      <w:r w:rsidR="00833FEB" w:rsidRPr="00C6479D">
        <w:rPr>
          <w:rFonts w:asciiTheme="minorHAnsi" w:hAnsiTheme="minorHAnsi" w:cstheme="minorHAnsi"/>
        </w:rPr>
        <w:t xml:space="preserve">    </w:t>
      </w:r>
      <w:r w:rsidRPr="00C6479D">
        <w:rPr>
          <w:rFonts w:asciiTheme="minorHAnsi" w:hAnsiTheme="minorHAnsi" w:cstheme="minorHAnsi"/>
        </w:rPr>
        <w:t>“</w:t>
      </w:r>
      <w:r w:rsidR="00833FEB" w:rsidRPr="00C6479D">
        <w:rPr>
          <w:rFonts w:asciiTheme="minorHAnsi" w:hAnsiTheme="minorHAnsi" w:cstheme="minorHAnsi"/>
        </w:rPr>
        <w:t>some City</w:t>
      </w:r>
      <w:r w:rsidRPr="00C6479D">
        <w:rPr>
          <w:rFonts w:asciiTheme="minorHAnsi" w:hAnsiTheme="minorHAnsi" w:cstheme="minorHAnsi"/>
        </w:rPr>
        <w:t xml:space="preserve">“,  </w:t>
      </w:r>
      <w:proofErr w:type="spellStart"/>
      <w:r w:rsidR="00833FEB"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street address</w:t>
      </w:r>
      <w:r w:rsidRPr="00C6479D">
        <w:rPr>
          <w:rFonts w:asciiTheme="minorHAnsi" w:hAnsiTheme="minorHAnsi" w:cstheme="minorHAnsi"/>
        </w:rPr>
        <w:t xml:space="preserve">”, </w:t>
      </w:r>
      <w:proofErr w:type="spellStart"/>
      <w:r w:rsidR="00833FEB"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833FEB" w:rsidRPr="00C6479D">
        <w:rPr>
          <w:rFonts w:asciiTheme="minorHAnsi" w:hAnsiTheme="minorHAnsi" w:cstheme="minorHAnsi"/>
        </w:rPr>
        <w:t xml:space="preserve">“some </w:t>
      </w:r>
      <w:proofErr w:type="spellStart"/>
      <w:r w:rsidR="00833FEB" w:rsidRPr="00C6479D">
        <w:rPr>
          <w:rFonts w:asciiTheme="minorHAnsi" w:hAnsiTheme="minorHAnsi" w:cstheme="minorHAnsi"/>
        </w:rPr>
        <w:t>postCode</w:t>
      </w:r>
      <w:proofErr w:type="spellEnd"/>
      <w:r w:rsidR="00833FEB" w:rsidRPr="00C6479D">
        <w:rPr>
          <w:rFonts w:asciiTheme="minorHAnsi" w:hAnsiTheme="minorHAnsi" w:cstheme="minorHAnsi"/>
        </w:rPr>
        <w:t xml:space="preserve"> address”</w:t>
      </w:r>
      <w:r w:rsidRPr="00C6479D">
        <w:rPr>
          <w:rFonts w:asciiTheme="minorHAnsi" w:hAnsiTheme="minorHAnsi" w:cstheme="minorHAnsi"/>
        </w:rPr>
        <w:t>))</w:t>
      </w:r>
    </w:p>
    <w:p w14:paraId="3359A5F6" w14:textId="64B5F307" w:rsidR="00833FEB" w:rsidRPr="00C6479D" w:rsidRDefault="00833FEB" w:rsidP="00833FEB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3" w:name="OLE_LINK52"/>
      <w:bookmarkStart w:id="44" w:name="OLE_LINK53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 xml:space="preserve">: “some country Code ex: SAU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“some City“,  </w:t>
      </w:r>
      <w:proofErr w:type="spellStart"/>
      <w:r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 xml:space="preserve">: “some street address”, </w:t>
      </w:r>
      <w:proofErr w:type="spellStart"/>
      <w:r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“some </w:t>
      </w:r>
      <w:proofErr w:type="spellStart"/>
      <w:r w:rsidRPr="00C6479D">
        <w:rPr>
          <w:rFonts w:asciiTheme="minorHAnsi" w:hAnsiTheme="minorHAnsi" w:cstheme="minorHAnsi"/>
        </w:rPr>
        <w:t>postCode</w:t>
      </w:r>
      <w:proofErr w:type="spellEnd"/>
      <w:r w:rsidRPr="00C6479D">
        <w:rPr>
          <w:rFonts w:asciiTheme="minorHAnsi" w:hAnsiTheme="minorHAnsi" w:cstheme="minorHAnsi"/>
        </w:rPr>
        <w:t xml:space="preserve"> address”))</w:t>
      </w:r>
      <w:bookmarkEnd w:id="43"/>
      <w:bookmarkEnd w:id="44"/>
    </w:p>
    <w:p w14:paraId="33393E64" w14:textId="31FD12ED" w:rsidR="00833FEB" w:rsidRPr="00C6479D" w:rsidRDefault="00833FEB" w:rsidP="00833FEB">
      <w:pPr>
        <w:ind w:left="100"/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ustomer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r w:rsidRPr="00C6479D">
        <w:rPr>
          <w:rFonts w:asciiTheme="minorHAnsi" w:hAnsiTheme="minorHAnsi" w:cstheme="minorHAnsi"/>
        </w:rPr>
        <w:t>GDCustomerDetails</w:t>
      </w:r>
      <w:proofErr w:type="spellEnd"/>
      <w:r w:rsidRPr="00C6479D">
        <w:rPr>
          <w:rFonts w:asciiTheme="minorHAnsi" w:hAnsiTheme="minorHAnsi" w:cstheme="minorHAnsi"/>
        </w:rPr>
        <w:t xml:space="preserve"> (</w:t>
      </w:r>
      <w:proofErr w:type="spellStart"/>
      <w:r w:rsidRPr="00C6479D">
        <w:rPr>
          <w:rFonts w:asciiTheme="minorHAnsi" w:hAnsiTheme="minorHAnsi" w:cstheme="minorHAnsi"/>
        </w:rPr>
        <w:t>withEmail</w:t>
      </w:r>
      <w:proofErr w:type="spellEnd"/>
      <w:r w:rsidRPr="00C6479D">
        <w:rPr>
          <w:rFonts w:asciiTheme="minorHAnsi" w:hAnsiTheme="minorHAnsi" w:cstheme="minorHAnsi"/>
        </w:rPr>
        <w:t xml:space="preserve">: “valid email address”, </w:t>
      </w:r>
      <w:proofErr w:type="spellStart"/>
      <w:r w:rsidRPr="00C6479D">
        <w:rPr>
          <w:rFonts w:asciiTheme="minorHAnsi" w:hAnsiTheme="minorHAnsi" w:cstheme="minorHAnsi"/>
        </w:rPr>
        <w:t>andCallbaclUrl</w:t>
      </w:r>
      <w:proofErr w:type="spellEnd"/>
      <w:r w:rsidRPr="00C6479D">
        <w:rPr>
          <w:rFonts w:asciiTheme="minorHAnsi" w:hAnsiTheme="minorHAnsi" w:cstheme="minorHAnsi"/>
        </w:rPr>
        <w:t xml:space="preserve">: “valid </w:t>
      </w:r>
      <w:proofErr w:type="spellStart"/>
      <w:r w:rsidRPr="00C6479D">
        <w:rPr>
          <w:rFonts w:asciiTheme="minorHAnsi" w:hAnsiTheme="minorHAnsi" w:cstheme="minorHAnsi"/>
        </w:rPr>
        <w:t>url</w:t>
      </w:r>
      <w:proofErr w:type="spellEnd"/>
      <w:r w:rsidRPr="00C6479D">
        <w:rPr>
          <w:rFonts w:asciiTheme="minorHAnsi" w:hAnsiTheme="minorHAnsi" w:cstheme="minorHAnsi"/>
        </w:rPr>
        <w:t xml:space="preserve"> “, </w:t>
      </w:r>
      <w:proofErr w:type="spellStart"/>
      <w:r w:rsidRPr="00C6479D">
        <w:rPr>
          <w:rFonts w:asciiTheme="minorHAnsi" w:hAnsiTheme="minorHAnsi" w:cstheme="minorHAnsi"/>
        </w:rPr>
        <w:t>merchantReferenceID</w:t>
      </w:r>
      <w:proofErr w:type="spellEnd"/>
      <w:r w:rsidRPr="00C6479D">
        <w:rPr>
          <w:rFonts w:asciiTheme="minorHAnsi" w:hAnsiTheme="minorHAnsi" w:cstheme="minorHAnsi"/>
        </w:rPr>
        <w:t xml:space="preserve">: “your reference id”,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: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>))</w:t>
      </w:r>
    </w:p>
    <w:p w14:paraId="41CDD23D" w14:textId="6529B972" w:rsidR="00CA3474" w:rsidRDefault="00CA3474" w:rsidP="00EF6262">
      <w:pPr>
        <w:rPr>
          <w:rFonts w:ascii="Consolas" w:hAnsi="Consolas"/>
          <w:sz w:val="20"/>
          <w:szCs w:val="20"/>
        </w:rPr>
      </w:pPr>
    </w:p>
    <w:p w14:paraId="1B9066E3" w14:textId="77777777" w:rsidR="008C7923" w:rsidRDefault="008C7923" w:rsidP="00EF6262"/>
    <w:p w14:paraId="7F0932E1" w14:textId="77777777" w:rsidR="00BC3F95" w:rsidRDefault="00BC3F95" w:rsidP="00EF6262"/>
    <w:p w14:paraId="3D706F29" w14:textId="77777777" w:rsidR="00BC3F95" w:rsidRDefault="00BC3F95" w:rsidP="00EF6262"/>
    <w:p w14:paraId="546A7A8B" w14:textId="77777777" w:rsidR="00BC3F95" w:rsidRDefault="00BC3F95" w:rsidP="00EF6262"/>
    <w:p w14:paraId="61D27E06" w14:textId="77777777" w:rsidR="00BC3F95" w:rsidRDefault="00BC3F95" w:rsidP="00EF6262"/>
    <w:p w14:paraId="30B1E12C" w14:textId="77777777" w:rsidR="00BC3F95" w:rsidRDefault="00BC3F95" w:rsidP="00EF6262"/>
    <w:p w14:paraId="3E3FAF10" w14:textId="77777777" w:rsidR="00BC3F95" w:rsidRDefault="00BC3F95" w:rsidP="00EF6262"/>
    <w:p w14:paraId="273D4DDA" w14:textId="77777777" w:rsidR="00BC3F95" w:rsidRDefault="00BC3F95" w:rsidP="00EF6262"/>
    <w:p w14:paraId="3DB7EED1" w14:textId="77777777" w:rsidR="00BC3F95" w:rsidRDefault="00BC3F95" w:rsidP="00EF6262"/>
    <w:p w14:paraId="0D5DB844" w14:textId="75E06CB9" w:rsidR="00C6479D" w:rsidRDefault="003B7C07" w:rsidP="00EF6262">
      <w:r>
        <w:lastRenderedPageBreak/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0681070" w14:textId="55CBFAB4" w:rsidR="00CA3474" w:rsidRPr="00C6479D" w:rsidRDefault="00C6479D" w:rsidP="00EF626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BE68253" wp14:editId="60E55F49">
                <wp:simplePos x="0" y="0"/>
                <wp:positionH relativeFrom="margin">
                  <wp:posOffset>-81643</wp:posOffset>
                </wp:positionH>
                <wp:positionV relativeFrom="paragraph">
                  <wp:posOffset>109764</wp:posOffset>
                </wp:positionV>
                <wp:extent cx="5891135" cy="2228850"/>
                <wp:effectExtent l="0" t="0" r="1460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135" cy="22288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EE2FA4" w14:textId="77777777" w:rsidR="005B05E8" w:rsidRDefault="005B05E8" w:rsidP="00BF1B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68253" id="Rectangle 18" o:spid="_x0000_s1026" style="position:absolute;margin-left:-6.45pt;margin-top:8.65pt;width:463.85pt;height:175.5pt;z-index:-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" fillcolor="#e7e6e6 [3214]" strokecolor="white [3212]" strokeweight="1pt">
                <v:textbox>
                  <w:txbxContent>
                    <w:p w14:paraId="2CEE2FA4" w14:textId="77777777" w:rsidR="005B05E8" w:rsidRDefault="005B05E8" w:rsidP="00BF1B19"/>
                  </w:txbxContent>
                </v:textbox>
                <w10:wrap anchorx="margin"/>
              </v:rect>
            </w:pict>
          </mc:Fallback>
        </mc:AlternateContent>
      </w:r>
    </w:p>
    <w:p w14:paraId="14D08F1A" w14:textId="04BB676C" w:rsidR="00163D85" w:rsidRDefault="00163D85" w:rsidP="003B7C07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*amount = [[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Amount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23.10</w:t>
      </w:r>
      <w:r w:rsidR="003B7C07" w:rsidRPr="003B7C07">
        <w:rPr>
          <w:rFonts w:cs="Calibri"/>
          <w:color w:val="2F363D"/>
        </w:rPr>
        <w:t xml:space="preserve"> currency: </w:t>
      </w:r>
      <w:proofErr w:type="gramStart"/>
      <w:r w:rsidR="003B7C07">
        <w:rPr>
          <w:rFonts w:cs="Calibri"/>
          <w:color w:val="2F363D"/>
        </w:rPr>
        <w:t>@”SAR</w:t>
      </w:r>
      <w:proofErr w:type="gramEnd"/>
      <w:r w:rsidR="003B7C07">
        <w:rPr>
          <w:rFonts w:cs="Calibri"/>
          <w:color w:val="2F363D"/>
        </w:rPr>
        <w:t>”</w:t>
      </w:r>
      <w:r w:rsidR="003B7C07" w:rsidRPr="003B7C07">
        <w:rPr>
          <w:rFonts w:cs="Calibri"/>
          <w:color w:val="2F363D"/>
        </w:rPr>
        <w:t>]</w:t>
      </w:r>
    </w:p>
    <w:p w14:paraId="088FABAD" w14:textId="1EB5E28F" w:rsidR="00163D85" w:rsidRPr="00163D85" w:rsidRDefault="00163D85" w:rsidP="00163D85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*</w:t>
      </w:r>
      <w:proofErr w:type="spellStart"/>
      <w:r w:rsidR="003B7C07" w:rsidRPr="003B7C07">
        <w:rPr>
          <w:rFonts w:cs="Calibri"/>
          <w:color w:val="2F363D"/>
        </w:rPr>
        <w:t>cardDetails</w:t>
      </w:r>
      <w:proofErr w:type="spellEnd"/>
      <w:r w:rsidR="003B7C07" w:rsidRPr="003B7C07">
        <w:rPr>
          <w:rFonts w:cs="Calibri"/>
          <w:color w:val="2F363D"/>
        </w:rPr>
        <w:t xml:space="preserve"> = [[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CardholderName</w:t>
      </w:r>
      <w:proofErr w:type="spellEnd"/>
      <w:r w:rsidR="003B7C07" w:rsidRPr="003B7C07">
        <w:rPr>
          <w:rFonts w:cs="Calibri"/>
          <w:color w:val="2F363D"/>
        </w:rPr>
        <w:t>:</w:t>
      </w:r>
      <w:r w:rsidR="003B7C07">
        <w:rPr>
          <w:rFonts w:cs="Calibri"/>
          <w:color w:val="2F363D"/>
        </w:rPr>
        <w:t xml:space="preserve"> @”name”</w:t>
      </w:r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ndCardNumbe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proofErr w:type="gramStart"/>
      <w:r w:rsidR="003B7C07">
        <w:rPr>
          <w:rFonts w:cs="Calibri"/>
          <w:color w:val="2F363D"/>
        </w:rPr>
        <w:t>@“</w:t>
      </w:r>
      <w:proofErr w:type="gramEnd"/>
      <w:r w:rsidR="003B7C07">
        <w:rPr>
          <w:rFonts w:cs="Calibri"/>
          <w:color w:val="2F363D"/>
        </w:rPr>
        <w:t xml:space="preserve">4111111111111111” </w:t>
      </w:r>
      <w:proofErr w:type="spellStart"/>
      <w:r w:rsidR="003B7C07" w:rsidRPr="003B7C07">
        <w:rPr>
          <w:rFonts w:cs="Calibri"/>
          <w:color w:val="2F363D"/>
        </w:rPr>
        <w:t>andCVV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@”111”</w:t>
      </w:r>
      <w:r w:rsidR="003B7C07" w:rsidRPr="003B7C07">
        <w:rPr>
          <w:rFonts w:cs="Calibri"/>
          <w:color w:val="2F363D"/>
        </w:rPr>
        <w:t xml:space="preserve">andExpiryMonth: </w:t>
      </w:r>
      <w:r w:rsidR="00C6479D">
        <w:rPr>
          <w:rFonts w:cs="Calibri"/>
          <w:color w:val="2F363D"/>
        </w:rPr>
        <w:t xml:space="preserve">12 </w:t>
      </w:r>
      <w:proofErr w:type="spellStart"/>
      <w:r w:rsidR="003B7C07" w:rsidRPr="003B7C07">
        <w:rPr>
          <w:rFonts w:cs="Calibri"/>
          <w:color w:val="2F363D"/>
        </w:rPr>
        <w:t>andExpiryYea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C6479D">
        <w:rPr>
          <w:rFonts w:cs="Calibri"/>
          <w:color w:val="2F363D"/>
        </w:rPr>
        <w:t>23</w:t>
      </w:r>
      <w:r>
        <w:rPr>
          <w:rFonts w:cs="Calibri"/>
          <w:color w:val="2F363D"/>
        </w:rPr>
        <w:t>];</w:t>
      </w:r>
    </w:p>
    <w:p w14:paraId="1CE42C1E" w14:textId="6A18122C" w:rsidR="00163D85" w:rsidRPr="00163D85" w:rsidRDefault="00163D85" w:rsidP="00163D8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2F363D"/>
        </w:rPr>
        <w:t xml:space="preserve">   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lloc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]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initWithCardOnFile:Bool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: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:NSString</w:t>
      </w:r>
      <w:proofErr w:type="spellEnd"/>
      <w:r>
        <w:rPr>
          <w:rFonts w:ascii="Menlo" w:hAnsi="Menlo" w:cs="Menlo"/>
          <w:color w:val="2F363D"/>
          <w:sz w:val="24"/>
          <w:szCs w:val="24"/>
        </w:rPr>
        <w:t>];</w:t>
      </w:r>
    </w:p>
    <w:p w14:paraId="18BE373D" w14:textId="148AF3E5" w:rsidR="00C6479D" w:rsidRDefault="00163D85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*</w:t>
      </w:r>
      <w:proofErr w:type="spellStart"/>
      <w:r w:rsidR="00C6479D" w:rsidRPr="00C6479D">
        <w:rPr>
          <w:rFonts w:cs="Calibri"/>
          <w:color w:val="2F363D"/>
        </w:rPr>
        <w:t>shippingAddress</w:t>
      </w:r>
      <w:proofErr w:type="spellEnd"/>
      <w:r w:rsidR="00C6479D" w:rsidRPr="00C6479D">
        <w:rPr>
          <w:rFonts w:cs="Calibri"/>
          <w:color w:val="2F363D"/>
        </w:rPr>
        <w:t xml:space="preserve"> = [[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lloc</w:t>
      </w:r>
      <w:proofErr w:type="spellEnd"/>
      <w:r w:rsidR="00C6479D" w:rsidRPr="00C6479D">
        <w:rPr>
          <w:rFonts w:cs="Calibri"/>
          <w:color w:val="2F363D"/>
        </w:rPr>
        <w:t xml:space="preserve">] </w:t>
      </w:r>
      <w:proofErr w:type="spellStart"/>
      <w:r w:rsidR="00C6479D" w:rsidRPr="00C6479D">
        <w:rPr>
          <w:rFonts w:cs="Calibri"/>
          <w:color w:val="2F363D"/>
        </w:rPr>
        <w:t>initWithCountry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</w:t>
      </w:r>
      <w:proofErr w:type="gramStart"/>
      <w:r w:rsidR="00C6479D">
        <w:rPr>
          <w:rFonts w:cs="Calibri"/>
          <w:color w:val="2F363D"/>
        </w:rPr>
        <w:t>@”</w:t>
      </w:r>
      <w:r w:rsidR="00C6479D">
        <w:t>some</w:t>
      </w:r>
      <w:proofErr w:type="gramEnd"/>
      <w:r w:rsidR="00C6479D">
        <w:t xml:space="preserve"> country Code ex: SAU</w:t>
      </w:r>
      <w:r w:rsidR="00C6479D">
        <w:rPr>
          <w:rFonts w:cs="Calibri"/>
          <w:color w:val="2F363D"/>
        </w:rPr>
        <w:t>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City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>@”some City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Street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@”some address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Post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@”some </w:t>
      </w:r>
      <w:proofErr w:type="spellStart"/>
      <w:r w:rsidR="00C6479D">
        <w:rPr>
          <w:rFonts w:cs="Calibri"/>
          <w:color w:val="2F363D"/>
        </w:rPr>
        <w:t>postalCode</w:t>
      </w:r>
      <w:proofErr w:type="spellEnd"/>
      <w:r w:rsidR="00C6479D">
        <w:rPr>
          <w:rFonts w:cs="Calibri"/>
          <w:color w:val="2F363D"/>
        </w:rPr>
        <w:t>”</w:t>
      </w:r>
      <w:r>
        <w:rPr>
          <w:rFonts w:cs="Calibri"/>
          <w:color w:val="2F363D"/>
        </w:rPr>
        <w:t>]</w:t>
      </w:r>
      <w:r w:rsidR="00C6479D" w:rsidRPr="00C6479D">
        <w:rPr>
          <w:rFonts w:cs="Calibri"/>
          <w:color w:val="2F363D"/>
        </w:rPr>
        <w:t>;</w:t>
      </w:r>
    </w:p>
    <w:p w14:paraId="2F790819" w14:textId="68C47249" w:rsidR="00C6479D" w:rsidRDefault="00C6479D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*</w:t>
      </w:r>
      <w:proofErr w:type="spellStart"/>
      <w:r>
        <w:rPr>
          <w:rFonts w:cs="Calibri"/>
          <w:color w:val="2F363D"/>
        </w:rPr>
        <w:t>billing</w:t>
      </w:r>
      <w:r w:rsidRPr="00C6479D">
        <w:rPr>
          <w:rFonts w:cs="Calibri"/>
          <w:color w:val="2F363D"/>
        </w:rPr>
        <w:t>Address</w:t>
      </w:r>
      <w:proofErr w:type="spellEnd"/>
      <w:r w:rsidRPr="00C6479D">
        <w:rPr>
          <w:rFonts w:cs="Calibri"/>
          <w:color w:val="2F363D"/>
        </w:rPr>
        <w:t xml:space="preserve"> = [[</w:t>
      </w: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lloc</w:t>
      </w:r>
      <w:proofErr w:type="spellEnd"/>
      <w:r w:rsidRPr="00C6479D">
        <w:rPr>
          <w:rFonts w:cs="Calibri"/>
          <w:color w:val="2F363D"/>
        </w:rPr>
        <w:t xml:space="preserve">] </w:t>
      </w:r>
      <w:proofErr w:type="spellStart"/>
      <w:r w:rsidRPr="00C6479D">
        <w:rPr>
          <w:rFonts w:cs="Calibri"/>
          <w:color w:val="2F363D"/>
        </w:rPr>
        <w:t>initWithCountry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gramStart"/>
      <w:r>
        <w:rPr>
          <w:rFonts w:cs="Calibri"/>
          <w:color w:val="2F363D"/>
        </w:rPr>
        <w:t>@”</w:t>
      </w:r>
      <w:r>
        <w:t>some</w:t>
      </w:r>
      <w:proofErr w:type="gramEnd"/>
      <w:r>
        <w:t xml:space="preserve"> country Code ex: SAU</w:t>
      </w:r>
      <w:r>
        <w:rPr>
          <w:rFonts w:cs="Calibri"/>
          <w:color w:val="2F363D"/>
        </w:rPr>
        <w:t>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City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>@”some City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Street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@”some address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Post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@”some </w:t>
      </w:r>
      <w:proofErr w:type="spellStart"/>
      <w:r>
        <w:rPr>
          <w:rFonts w:cs="Calibri"/>
          <w:color w:val="2F363D"/>
        </w:rPr>
        <w:t>postalCode</w:t>
      </w:r>
      <w:proofErr w:type="spellEnd"/>
      <w:r>
        <w:rPr>
          <w:rFonts w:cs="Calibri"/>
          <w:color w:val="2F363D"/>
        </w:rPr>
        <w:t>”</w:t>
      </w:r>
      <w:r w:rsidR="00163D85">
        <w:rPr>
          <w:rFonts w:cs="Calibri"/>
          <w:color w:val="2F363D"/>
        </w:rPr>
        <w:t>]</w:t>
      </w:r>
      <w:r w:rsidRPr="00C6479D">
        <w:rPr>
          <w:rFonts w:cs="Calibri"/>
          <w:color w:val="2F363D"/>
        </w:rPr>
        <w:t>;</w:t>
      </w:r>
    </w:p>
    <w:p w14:paraId="346E243C" w14:textId="21537109" w:rsidR="0000485F" w:rsidRDefault="00C6479D" w:rsidP="00C3668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C6479D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C6479D">
        <w:rPr>
          <w:rFonts w:asciiTheme="minorHAnsi" w:hAnsiTheme="minorHAnsi" w:cstheme="minorHAnsi"/>
          <w:color w:val="2F363D"/>
        </w:rPr>
        <w:t>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lloc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] </w:t>
      </w:r>
      <w:proofErr w:type="spellStart"/>
      <w:r w:rsidRPr="00C6479D">
        <w:rPr>
          <w:rFonts w:asciiTheme="minorHAnsi" w:hAnsiTheme="minorHAnsi" w:cstheme="minorHAnsi"/>
          <w:color w:val="2F363D"/>
        </w:rPr>
        <w:t>initWithEmail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: </w:t>
      </w:r>
      <w:proofErr w:type="gramStart"/>
      <w:r>
        <w:rPr>
          <w:rFonts w:asciiTheme="minorHAnsi" w:hAnsiTheme="minorHAnsi" w:cstheme="minorHAnsi"/>
          <w:color w:val="2F363D"/>
        </w:rPr>
        <w:t>@”valid</w:t>
      </w:r>
      <w:proofErr w:type="gramEnd"/>
      <w:r>
        <w:rPr>
          <w:rFonts w:asciiTheme="minorHAnsi" w:hAnsiTheme="minorHAnsi" w:cstheme="minorHAnsi"/>
          <w:color w:val="2F363D"/>
        </w:rPr>
        <w:t xml:space="preserve"> emai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ndCallbackUrl</w:t>
      </w:r>
      <w:proofErr w:type="spellEnd"/>
      <w:r>
        <w:rPr>
          <w:rFonts w:asciiTheme="minorHAnsi" w:hAnsiTheme="minorHAnsi" w:cstheme="minorHAnsi"/>
          <w:color w:val="2F363D"/>
        </w:rPr>
        <w:t>: @”validUR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merchantReferenceId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@”</w:t>
      </w:r>
      <w:r w:rsidRPr="00C6479D">
        <w:rPr>
          <w:rFonts w:asciiTheme="minorHAnsi" w:hAnsiTheme="minorHAnsi" w:cstheme="minorHAnsi"/>
        </w:rPr>
        <w:t xml:space="preserve"> your reference id</w:t>
      </w:r>
      <w:r>
        <w:rPr>
          <w:rFonts w:asciiTheme="minorHAnsi" w:hAnsiTheme="minorHAnsi" w:cstheme="minorHAnsi"/>
          <w:color w:val="2F363D"/>
        </w:rPr>
        <w:t>”</w:t>
      </w:r>
      <w:r w:rsidR="00BB679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BB679B">
        <w:rPr>
          <w:rFonts w:asciiTheme="minorHAnsi" w:hAnsiTheme="minorHAnsi" w:cstheme="minorHAnsi"/>
          <w:color w:val="2F363D"/>
        </w:rPr>
        <w:t>paymentOperat</w:t>
      </w:r>
      <w:r w:rsidR="00E523AA">
        <w:rPr>
          <w:rFonts w:asciiTheme="minorHAnsi" w:hAnsiTheme="minorHAnsi" w:cstheme="minorHAnsi"/>
          <w:color w:val="2F363D"/>
        </w:rPr>
        <w:t>ion</w:t>
      </w:r>
      <w:proofErr w:type="spellEnd"/>
      <w:r w:rsidR="00E523AA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E523AA">
        <w:rPr>
          <w:rFonts w:asciiTheme="minorHAnsi" w:hAnsiTheme="minorHAnsi" w:cstheme="minorHAnsi"/>
          <w:color w:val="2F363D"/>
        </w:rPr>
        <w:t>PaymentOperationPay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];</w:t>
      </w:r>
    </w:p>
    <w:p w14:paraId="5415520D" w14:textId="77777777" w:rsidR="0096493B" w:rsidRPr="0096493B" w:rsidRDefault="0096493B" w:rsidP="0096493B"/>
    <w:p w14:paraId="193CD19C" w14:textId="4D421D05" w:rsidR="00BC3F95" w:rsidRDefault="00BC3F95" w:rsidP="00BC3F95">
      <w:pPr>
        <w:pStyle w:val="Heading3"/>
        <w:ind w:left="990"/>
      </w:pPr>
    </w:p>
    <w:p w14:paraId="7C60305D" w14:textId="77777777" w:rsidR="00BC3F95" w:rsidRPr="00BC3F95" w:rsidRDefault="00BC3F95" w:rsidP="00BC3F95"/>
    <w:p w14:paraId="7FEB59A1" w14:textId="0DDE039A" w:rsidR="00AE33BC" w:rsidRDefault="00C3668C" w:rsidP="00C70B91">
      <w:pPr>
        <w:pStyle w:val="Heading3"/>
        <w:numPr>
          <w:ilvl w:val="2"/>
          <w:numId w:val="8"/>
        </w:numPr>
      </w:pPr>
      <w:bookmarkStart w:id="45" w:name="_Toc67583107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45"/>
    </w:p>
    <w:p w14:paraId="222D50A9" w14:textId="77777777" w:rsidR="00C3668C" w:rsidRPr="00C3668C" w:rsidRDefault="00C3668C" w:rsidP="00C3668C"/>
    <w:p w14:paraId="48E91139" w14:textId="27E1DCA5" w:rsidR="0096493B" w:rsidRDefault="00C3668C" w:rsidP="00AE33BC">
      <w:bookmarkStart w:id="46" w:name="OLE_LINK40"/>
      <w:bookmarkStart w:id="47" w:name="OLE_LINK41"/>
      <w:r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48" w:name="OLE_LINK38"/>
      <w:bookmarkStart w:id="49" w:name="OLE_LINK39"/>
      <w:proofErr w:type="spellStart"/>
      <w:r w:rsidR="00926F96">
        <w:t>GeideaPaymentApi.pay</w:t>
      </w:r>
      <w:bookmarkEnd w:id="48"/>
      <w:bookmarkEnd w:id="49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with the above parameters described on section 3.1.3</w:t>
      </w:r>
      <w:r w:rsidR="000C4F69">
        <w:t>.</w:t>
      </w:r>
    </w:p>
    <w:bookmarkEnd w:id="46"/>
    <w:bookmarkEnd w:id="47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1168ACDD" w:rsidR="0096493B" w:rsidRPr="008C65C1" w:rsidRDefault="0096493B" w:rsidP="00AE33BC"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0C1E007F" w14:textId="77777777" w:rsidR="0096493B" w:rsidRDefault="0096493B" w:rsidP="00AE33BC"/>
    <w:p w14:paraId="7FBDF531" w14:textId="77777777" w:rsidR="0000527C" w:rsidRPr="0000527C" w:rsidRDefault="0000527C" w:rsidP="00AE33BC"/>
    <w:p w14:paraId="6E937CD8" w14:textId="77777777" w:rsidR="00BC3F95" w:rsidRDefault="00BC3F95" w:rsidP="00AE33BC">
      <w:bookmarkStart w:id="50" w:name="OLE_LINK44"/>
      <w:bookmarkStart w:id="51" w:name="OLE_LINK45"/>
    </w:p>
    <w:p w14:paraId="6D029045" w14:textId="77777777" w:rsidR="00BC3F95" w:rsidRDefault="00BC3F95" w:rsidP="00AE33BC"/>
    <w:p w14:paraId="511D1E70" w14:textId="77777777" w:rsidR="00BC3F95" w:rsidRDefault="00BC3F95" w:rsidP="00AE33BC"/>
    <w:p w14:paraId="6A302904" w14:textId="77777777" w:rsidR="00BC3F95" w:rsidRDefault="00BC3F95" w:rsidP="00AE33BC"/>
    <w:p w14:paraId="780A2E66" w14:textId="77777777" w:rsidR="00BC3F95" w:rsidRDefault="00BC3F95" w:rsidP="00AE33BC"/>
    <w:p w14:paraId="3D6975D3" w14:textId="77777777" w:rsidR="00BC3F95" w:rsidRDefault="00BC3F95" w:rsidP="00AE33BC"/>
    <w:p w14:paraId="7195D055" w14:textId="77777777" w:rsidR="00BC3F95" w:rsidRDefault="00BC3F95" w:rsidP="00AE33BC"/>
    <w:p w14:paraId="2EB8BC36" w14:textId="77777777" w:rsidR="00BC3F95" w:rsidRDefault="00BC3F95" w:rsidP="00AE33BC"/>
    <w:p w14:paraId="5F63B0B2" w14:textId="77777777" w:rsidR="00BC3F95" w:rsidRDefault="00BC3F95" w:rsidP="00AE33BC"/>
    <w:p w14:paraId="292F9D26" w14:textId="77777777" w:rsidR="00BC3F95" w:rsidRDefault="00BC3F95" w:rsidP="00AE33BC"/>
    <w:p w14:paraId="130CD724" w14:textId="0E7E953A" w:rsidR="00AE33BC" w:rsidRDefault="00E523AA" w:rsidP="00AE33B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1199403" wp14:editId="01BD8E4C">
                <wp:simplePos x="0" y="0"/>
                <wp:positionH relativeFrom="margin">
                  <wp:posOffset>-114300</wp:posOffset>
                </wp:positionH>
                <wp:positionV relativeFrom="paragraph">
                  <wp:posOffset>204107</wp:posOffset>
                </wp:positionV>
                <wp:extent cx="5824220" cy="5265964"/>
                <wp:effectExtent l="0" t="0" r="1778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4220" cy="52659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9B894" id="Rectangle 9" o:spid="_x0000_s1026" style="position:absolute;margin-left:-9pt;margin-top:16.05pt;width:458.6pt;height:414.6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r w:rsidR="00BC6475">
        <w:t>Example</w:t>
      </w:r>
      <w:r w:rsidR="00C3668C">
        <w:t xml:space="preserve"> Swift</w:t>
      </w:r>
      <w:r w:rsidR="00BC6475">
        <w:t>:</w:t>
      </w:r>
    </w:p>
    <w:p w14:paraId="29ABFE9E" w14:textId="62BB9FFA" w:rsidR="00BC6475" w:rsidRDefault="00BC6475" w:rsidP="00AE33BC"/>
    <w:p w14:paraId="5D88B686" w14:textId="5B97BA86" w:rsidR="00C3668C" w:rsidRDefault="00163D85" w:rsidP="00C3668C">
      <w:bookmarkStart w:id="52" w:name="OLE_LINK62"/>
      <w:bookmarkStart w:id="53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EInvoice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eInvoice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0DA43A66" w:rsidR="00C3668C" w:rsidRDefault="00C3668C" w:rsidP="00C3668C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1D55F5B" w14:textId="0908F488" w:rsidR="00C3668C" w:rsidRDefault="00C3668C" w:rsidP="00C3668C">
      <w:r>
        <w:tab/>
      </w:r>
      <w:r>
        <w:tab/>
        <w:t>If let err = error {</w:t>
      </w:r>
    </w:p>
    <w:p w14:paraId="71B7D124" w14:textId="77777777" w:rsidR="00C3668C" w:rsidRDefault="00C3668C" w:rsidP="00C3668C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F3CEE" w14:textId="77777777" w:rsidR="00C3668C" w:rsidRDefault="00C3668C" w:rsidP="00C3668C">
      <w:r>
        <w:tab/>
      </w:r>
      <w:r>
        <w:tab/>
      </w:r>
      <w:r>
        <w:tab/>
        <w:t xml:space="preserve">     </w:t>
      </w:r>
      <w:bookmarkStart w:id="54" w:name="OLE_LINK54"/>
      <w:bookmarkStart w:id="55" w:name="OLE_LINK55"/>
      <w:r>
        <w:t xml:space="preserve">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  <w:bookmarkEnd w:id="54"/>
      <w:bookmarkEnd w:id="55"/>
    </w:p>
    <w:p w14:paraId="163141C4" w14:textId="77777777" w:rsidR="00C3668C" w:rsidRDefault="00C3668C" w:rsidP="00C3668C">
      <w:pPr>
        <w:ind w:left="1440" w:firstLine="720"/>
      </w:pPr>
      <w:r>
        <w:t>} else {</w:t>
      </w:r>
    </w:p>
    <w:p w14:paraId="7AB4C4BB" w14:textId="0DA127C8" w:rsidR="00C3668C" w:rsidRDefault="00C3668C" w:rsidP="00C3668C">
      <w:pPr>
        <w:ind w:left="2160"/>
      </w:pPr>
      <w:bookmarkStart w:id="56" w:name="OLE_LINK56"/>
      <w:bookmarkStart w:id="57" w:name="OLE_LINK57"/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</w:t>
      </w:r>
      <w:r w:rsidR="001C5A6A">
        <w:t>title, errors</w:t>
      </w:r>
    </w:p>
    <w:bookmarkEnd w:id="56"/>
    <w:bookmarkEnd w:id="57"/>
    <w:p w14:paraId="03EC338C" w14:textId="611B6FDE" w:rsidR="00C3668C" w:rsidRDefault="00C3668C" w:rsidP="00C3668C">
      <w:pPr>
        <w:ind w:left="1440" w:firstLine="720"/>
      </w:pPr>
      <w:r>
        <w:t>}</w:t>
      </w:r>
    </w:p>
    <w:p w14:paraId="749F75C1" w14:textId="0A7541D7" w:rsidR="00C8041B" w:rsidRDefault="00C8041B" w:rsidP="00C8041B">
      <w:pPr>
        <w:ind w:left="720" w:firstLine="720"/>
      </w:pPr>
      <w:r>
        <w:t>} else {</w:t>
      </w:r>
    </w:p>
    <w:p w14:paraId="4F6B8043" w14:textId="16F8CAEB" w:rsidR="00C8041B" w:rsidRDefault="00C8041B" w:rsidP="00C8041B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18D4A86" w14:textId="218CD170" w:rsidR="00C8041B" w:rsidRDefault="00C8041B" w:rsidP="00C8041B">
      <w:pPr>
        <w:ind w:firstLine="720"/>
      </w:pPr>
      <w:r>
        <w:tab/>
      </w:r>
      <w:r>
        <w:tab/>
        <w:t xml:space="preserve">    return</w:t>
      </w:r>
    </w:p>
    <w:p w14:paraId="1594D953" w14:textId="6CEAFDB7" w:rsidR="00C8041B" w:rsidRDefault="00C8041B" w:rsidP="00C8041B">
      <w:pPr>
        <w:ind w:left="1440" w:firstLine="720"/>
      </w:pPr>
      <w:r>
        <w:t>}</w:t>
      </w:r>
    </w:p>
    <w:p w14:paraId="607997C0" w14:textId="25C18F90" w:rsidR="0096493B" w:rsidRDefault="00C8041B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169237F9" w14:textId="0B72D6D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</w:t>
      </w:r>
      <w:r w:rsidR="001C5A6A" w:rsidRPr="00E523AA">
        <w:rPr>
          <w:rFonts w:cs="Calibri"/>
          <w:color w:val="2F363D"/>
        </w:rPr>
        <w:t>true</w:t>
      </w:r>
      <w:r w:rsidR="001C5A6A">
        <w:rPr>
          <w:rFonts w:cs="Calibri"/>
          <w:color w:val="2F363D"/>
        </w:rPr>
        <w:t xml:space="preserve">, </w:t>
      </w:r>
      <w:r w:rsidR="001C5A6A" w:rsidRPr="00E523AA">
        <w:rPr>
          <w:rFonts w:cs="Calibri"/>
          <w:color w:val="2F363D"/>
        </w:rPr>
        <w:t>save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</w:t>
      </w:r>
      <w:r w:rsidR="008C65C1" w:rsidRPr="00E523AA">
        <w:rPr>
          <w:rFonts w:cs="Calibri"/>
          <w:color w:val="2F363D"/>
        </w:rPr>
        <w:t>and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 w:rsidR="008C65C1"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027A0D53" w14:textId="0999E7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8285CEA" w14:textId="2000E3E9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1F5DCFAB" w14:textId="089464A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CF49489" w14:textId="388B2D6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67BEE567" w14:textId="68CDC338" w:rsidR="000C4F69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38C72FEF" w14:textId="0D267DDF" w:rsidR="000C4F69" w:rsidRPr="000C4F69" w:rsidRDefault="000C4F69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1AF0AF8F" w14:textId="74F39809" w:rsidR="00E523AA" w:rsidRPr="00E523AA" w:rsidRDefault="00E523AA" w:rsidP="00E523AA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2AC1F3BC" w14:textId="3F532437" w:rsidR="00C8041B" w:rsidRDefault="00C8041B" w:rsidP="00C8041B">
      <w:pPr>
        <w:ind w:left="720" w:firstLine="720"/>
      </w:pPr>
      <w:r>
        <w:t>}</w:t>
      </w:r>
    </w:p>
    <w:p w14:paraId="17822DD8" w14:textId="30756163" w:rsidR="00C3668C" w:rsidRDefault="00C3668C" w:rsidP="00C3668C">
      <w:r>
        <w:t xml:space="preserve">     </w:t>
      </w:r>
      <w:r w:rsidR="00C8041B">
        <w:t xml:space="preserve">     </w:t>
      </w:r>
      <w:r>
        <w:t>}</w:t>
      </w:r>
      <w:r w:rsidR="00C8041B">
        <w:t xml:space="preserve"> </w:t>
      </w:r>
    </w:p>
    <w:p w14:paraId="782582D8" w14:textId="77777777" w:rsidR="00C3668C" w:rsidRDefault="00C3668C" w:rsidP="00C3668C">
      <w:r>
        <w:t>})</w:t>
      </w:r>
    </w:p>
    <w:bookmarkEnd w:id="52"/>
    <w:bookmarkEnd w:id="53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19698BFF" w:rsidR="00E523AA" w:rsidRDefault="00673B9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328F0DF2" wp14:editId="744F823F">
                <wp:simplePos x="0" y="0"/>
                <wp:positionH relativeFrom="margin">
                  <wp:posOffset>-163286</wp:posOffset>
                </wp:positionH>
                <wp:positionV relativeFrom="paragraph">
                  <wp:posOffset>85090</wp:posOffset>
                </wp:positionV>
                <wp:extent cx="6159500" cy="4718957"/>
                <wp:effectExtent l="0" t="0" r="12700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718957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8DE7F" id="Rectangle 20" o:spid="_x0000_s1026" style="position:absolute;margin-left:-12.85pt;margin-top:6.7pt;width:485pt;height:371.55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8EF85A" w14:textId="25C9EEC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8041B">
        <w:rPr>
          <w:rFonts w:cs="Calibri"/>
          <w:color w:val="000000"/>
        </w:rPr>
        <w:t xml:space="preserve"> </w:t>
      </w:r>
      <w:bookmarkStart w:id="58" w:name="OLE_LINK60"/>
      <w:bookmarkStart w:id="59" w:name="OLE_LINK61"/>
      <w:r w:rsidR="00163D85"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="00163D85"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 error</w:t>
      </w:r>
      <w:r w:rsidRPr="00163D85">
        <w:rPr>
          <w:rFonts w:asciiTheme="minorHAnsi" w:hAnsiTheme="minorHAnsi" w:cstheme="minorHAnsi"/>
          <w:color w:val="2F363D"/>
        </w:rPr>
        <w:t>)  {</w:t>
      </w:r>
    </w:p>
    <w:p w14:paraId="73DA7CD8" w14:textId="5C4A57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44B5F3FF" w14:textId="09437C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3DF19A81" w14:textId="66796CFB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</w:t>
      </w:r>
      <w:r w:rsidR="00C8041B" w:rsidRPr="00163D85">
        <w:rPr>
          <w:rFonts w:asciiTheme="minorHAnsi" w:hAnsiTheme="minorHAnsi" w:cstheme="minorHAnsi"/>
        </w:rPr>
        <w:t xml:space="preserve">//TODO: display relevant fields from </w:t>
      </w:r>
      <w:proofErr w:type="spellStart"/>
      <w:r w:rsidR="00C8041B" w:rsidRPr="00163D85">
        <w:rPr>
          <w:rFonts w:asciiTheme="minorHAnsi" w:hAnsiTheme="minorHAnsi" w:cstheme="minorHAnsi"/>
        </w:rPr>
        <w:t>GDErrorResponse</w:t>
      </w:r>
      <w:proofErr w:type="spellEnd"/>
      <w:r w:rsidR="00C8041B" w:rsidRPr="00163D85">
        <w:rPr>
          <w:rFonts w:asciiTheme="minorHAnsi" w:hAnsiTheme="minorHAnsi" w:cstheme="minorHAnsi"/>
        </w:rPr>
        <w:t xml:space="preserve"> as title, </w:t>
      </w:r>
      <w:proofErr w:type="spellStart"/>
      <w:r w:rsidR="00C8041B" w:rsidRPr="00163D85">
        <w:rPr>
          <w:rFonts w:asciiTheme="minorHAnsi" w:hAnsiTheme="minorHAnsi" w:cstheme="minorHAnsi"/>
        </w:rPr>
        <w:t>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responseCod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Code</w:t>
      </w:r>
      <w:proofErr w:type="spellEnd"/>
      <w:r w:rsidR="00C8041B" w:rsidRPr="00163D85">
        <w:rPr>
          <w:rFonts w:asciiTheme="minorHAnsi" w:hAnsiTheme="minorHAnsi" w:cstheme="minorHAnsi"/>
        </w:rPr>
        <w:t>: String</w:t>
      </w:r>
      <w:r w:rsidR="00C8041B"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23774A34" w14:textId="2DF748B6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</w:t>
      </w:r>
      <w:r w:rsidR="00C8041B" w:rsidRPr="00163D85">
        <w:rPr>
          <w:rFonts w:asciiTheme="minorHAnsi" w:hAnsiTheme="minorHAnsi" w:cstheme="minorHAnsi"/>
          <w:color w:val="000000"/>
        </w:rPr>
        <w:t xml:space="preserve">  </w:t>
      </w:r>
      <w:r w:rsidR="00C8041B" w:rsidRPr="00163D85">
        <w:rPr>
          <w:rFonts w:asciiTheme="minorHAnsi" w:hAnsiTheme="minorHAnsi" w:cstheme="minorHAnsi"/>
          <w:color w:val="2F363D"/>
        </w:rPr>
        <w:t>} else {</w:t>
      </w:r>
    </w:p>
    <w:p w14:paraId="32667798" w14:textId="255FE2BE" w:rsidR="00C8041B" w:rsidRPr="00163D85" w:rsidRDefault="00C8041B" w:rsidP="00C8041B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</w:t>
      </w:r>
      <w:r w:rsidR="00B269A1" w:rsidRPr="00163D85">
        <w:rPr>
          <w:rFonts w:asciiTheme="minorHAnsi" w:hAnsiTheme="minorHAnsi" w:cstheme="minorHAnsi"/>
        </w:rPr>
        <w:t>title, errors</w:t>
      </w:r>
    </w:p>
    <w:p w14:paraId="42C1D6C9" w14:textId="2BA56D3F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2159AC4C" w14:textId="7777777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083399D5" w14:textId="0C7C7078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3EA13906" w14:textId="3AE1C5A0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52B709E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lastRenderedPageBreak/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35A7F2C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E8C66BF" w14:textId="73A499C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</w:t>
      </w:r>
      <w:r w:rsidR="001C5A6A" w:rsidRPr="00E523AA">
        <w:rPr>
          <w:rFonts w:cs="Calibri"/>
          <w:color w:val="2F363D"/>
        </w:rPr>
        <w:t xml:space="preserve">and </w:t>
      </w:r>
      <w:proofErr w:type="spellStart"/>
      <w:r w:rsidR="001C5A6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0B4E5EEB" w14:textId="0042B3DA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</w:t>
      </w:r>
      <w:r w:rsidR="001C5A6A" w:rsidRPr="00E523AA">
        <w:rPr>
          <w:rFonts w:cs="Calibri"/>
          <w:color w:val="2F363D"/>
        </w:rPr>
        <w:t>check [</w:t>
      </w:r>
      <w:r w:rsidRPr="00E523AA">
        <w:rPr>
          <w:rFonts w:cs="Calibri"/>
          <w:color w:val="2F363D"/>
        </w:rPr>
        <w:t xml:space="preserve">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589C1351" w14:textId="6613804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69E023C" w14:textId="0827BE1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26C8A2A6" w14:textId="77B388C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7A146EAD" w14:textId="70BD4991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 w:rsidR="00B0727D">
        <w:rPr>
          <w:rFonts w:cs="Calibri"/>
          <w:color w:val="000000"/>
        </w:rPr>
        <w:t>/</w:t>
      </w:r>
      <w:proofErr w:type="gramStart"/>
      <w:r w:rsidR="00B0727D"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55912860" w14:textId="28BC444D" w:rsidR="00B0727D" w:rsidRPr="00B0727D" w:rsidRDefault="00B0727D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7CE6E1C6" w14:textId="03482D2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0705DBE" w14:textId="1E91D5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007EE131" w14:textId="02F99DDF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02677048" w14:textId="3A94FB7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bookmarkEnd w:id="50"/>
    <w:bookmarkEnd w:id="51"/>
    <w:bookmarkEnd w:id="58"/>
    <w:bookmarkEnd w:id="59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60" w:name="_Toc67583108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60"/>
    </w:p>
    <w:p w14:paraId="425A78AA" w14:textId="77777777" w:rsidR="009419D5" w:rsidRPr="009419D5" w:rsidRDefault="009419D5" w:rsidP="009419D5"/>
    <w:p w14:paraId="3ABC4D1C" w14:textId="08990DA7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61" w:name="OLE_LINK42"/>
      <w:bookmarkStart w:id="62" w:name="OLE_LINK43"/>
      <w:proofErr w:type="spellStart"/>
      <w:r>
        <w:t>GeideaPaymentApi</w:t>
      </w:r>
      <w:bookmarkEnd w:id="61"/>
      <w:bookmarkEnd w:id="62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>UI for card details, customer details 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8167B6">
      <w:pPr>
        <w:pStyle w:val="ListParagraph"/>
        <w:numPr>
          <w:ilvl w:val="2"/>
          <w:numId w:val="38"/>
        </w:numPr>
      </w:pPr>
      <w:r>
        <w:t>All fields validations with error messages</w:t>
      </w:r>
    </w:p>
    <w:p w14:paraId="44B152C1" w14:textId="20984882" w:rsidR="008167B6" w:rsidRDefault="008167B6" w:rsidP="008167B6">
      <w:pPr>
        <w:pStyle w:val="ListParagraph"/>
        <w:numPr>
          <w:ilvl w:val="2"/>
          <w:numId w:val="38"/>
        </w:numPr>
      </w:pPr>
      <w:r>
        <w:t>Embedded feedback messages for API failures</w:t>
      </w:r>
    </w:p>
    <w:p w14:paraId="0D22653E" w14:textId="7827663D" w:rsidR="008167B6" w:rsidRDefault="008167B6" w:rsidP="008167B6">
      <w:pPr>
        <w:pStyle w:val="ListParagraph"/>
        <w:numPr>
          <w:ilvl w:val="2"/>
          <w:numId w:val="3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8167B6">
      <w:pPr>
        <w:pStyle w:val="ListParagraph"/>
        <w:numPr>
          <w:ilvl w:val="2"/>
          <w:numId w:val="38"/>
        </w:numPr>
      </w:pPr>
      <w:r>
        <w:t>Adaptive UI based on user input or merchant input</w:t>
      </w:r>
    </w:p>
    <w:p w14:paraId="219B7B9F" w14:textId="7B2DC857" w:rsidR="006A0143" w:rsidRDefault="006A0143" w:rsidP="008167B6">
      <w:pPr>
        <w:pStyle w:val="ListParagraph"/>
        <w:numPr>
          <w:ilvl w:val="2"/>
          <w:numId w:val="38"/>
        </w:numPr>
      </w:pPr>
      <w:proofErr w:type="spellStart"/>
      <w:r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77777777" w:rsidR="00DB0AFD" w:rsidRDefault="00DB0AFD" w:rsidP="00850931"/>
    <w:p w14:paraId="0DAEE7A8" w14:textId="46ADF681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proofErr w:type="gramStart"/>
      <w:r w:rsidR="00D93BE2">
        <w:t>Placeholder  and</w:t>
      </w:r>
      <w:proofErr w:type="gramEnd"/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are  not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DB0AFD">
      <w:pPr>
        <w:pStyle w:val="ListParagraph"/>
        <w:numPr>
          <w:ilvl w:val="1"/>
          <w:numId w:val="27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DB0AFD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04E67198" w14:textId="17A085D3" w:rsidR="00333B3C" w:rsidRDefault="00333B3C" w:rsidP="00DB0AFD"/>
    <w:p w14:paraId="043AAC93" w14:textId="23FD1DB3" w:rsidR="00333B3C" w:rsidRDefault="00333B3C" w:rsidP="00DB0AFD">
      <w:r>
        <w:lastRenderedPageBreak/>
        <w:t xml:space="preserve">2. If you need the Form to display the email and Address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3116B5A4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3EFAF64B" w14:textId="319719BC" w:rsidR="008167B6" w:rsidRDefault="008167B6" w:rsidP="00DB0AFD"/>
    <w:p w14:paraId="6A95BD2A" w14:textId="05F12432" w:rsidR="00333B3C" w:rsidRDefault="00333B3C" w:rsidP="00C23EDF"/>
    <w:p w14:paraId="39249A6A" w14:textId="18F8FEA3" w:rsidR="00C23EDF" w:rsidRDefault="00C23EDF" w:rsidP="00C23EDF">
      <w:r>
        <w:t>Example Swift:</w:t>
      </w:r>
    </w:p>
    <w:p w14:paraId="5AB29735" w14:textId="0CC31BBD" w:rsidR="00DB0AFD" w:rsidRDefault="00282B9B" w:rsidP="00C23EDF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B388FC3" wp14:editId="7061BE58">
                <wp:simplePos x="0" y="0"/>
                <wp:positionH relativeFrom="margin">
                  <wp:posOffset>-269421</wp:posOffset>
                </wp:positionH>
                <wp:positionV relativeFrom="paragraph">
                  <wp:posOffset>99241</wp:posOffset>
                </wp:positionV>
                <wp:extent cx="6159500" cy="5290458"/>
                <wp:effectExtent l="0" t="0" r="12700" b="1841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529045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0C831" id="Rectangle 24" o:spid="_x0000_s1026" style="position:absolute;margin-left:-21.2pt;margin-top:7.8pt;width:485pt;height:416.55pt;z-index:-251574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77ECC30" w14:textId="6EAC3982" w:rsidR="00DB0AFD" w:rsidRPr="00DB0AFD" w:rsidRDefault="00DB0AFD" w:rsidP="00DB0AF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="Menlo" w:hAnsi="Menlo" w:cs="Menlo"/>
          <w:color w:val="000000"/>
          <w:sz w:val="24"/>
          <w:szCs w:val="24"/>
        </w:rPr>
        <w:t xml:space="preserve">  </w:t>
      </w: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Address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Email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3570D32" w14:textId="566C54C2" w:rsidR="00C23EDF" w:rsidRDefault="00DB0AFD" w:rsidP="00DB0AFD">
      <w:r w:rsidRPr="00DB0AFD">
        <w:rPr>
          <w:rFonts w:asciiTheme="minorHAnsi" w:hAnsiTheme="minorHAnsi" w:cstheme="minorHAnsi"/>
          <w:color w:val="000000"/>
        </w:rPr>
        <w:t xml:space="preserve">            </w:t>
      </w:r>
      <w:proofErr w:type="spellStart"/>
      <w:proofErr w:type="gramStart"/>
      <w:r w:rsidRPr="00DB0AFD">
        <w:rPr>
          <w:rFonts w:asciiTheme="minorHAnsi" w:hAnsiTheme="minorHAnsi" w:cstheme="minorHAnsi"/>
          <w:color w:val="3900A0"/>
        </w:rPr>
        <w:t>DispatchQueue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main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async</w:t>
      </w:r>
      <w:proofErr w:type="spellEnd"/>
      <w:proofErr w:type="gramEnd"/>
      <w:r>
        <w:rPr>
          <w:rFonts w:ascii="Menlo" w:hAnsi="Menlo" w:cs="Menlo"/>
          <w:color w:val="000000"/>
          <w:sz w:val="24"/>
          <w:szCs w:val="24"/>
        </w:rPr>
        <w:t xml:space="preserve"> {</w:t>
      </w:r>
      <w:r w:rsidR="00C23EDF">
        <w:tab/>
      </w:r>
      <w:proofErr w:type="spellStart"/>
      <w:r w:rsidR="00C23EDF">
        <w:t>DispatchQueue.main.async</w:t>
      </w:r>
      <w:proofErr w:type="spellEnd"/>
      <w:r w:rsidR="00C23EDF">
        <w:t xml:space="preserve"> {</w:t>
      </w:r>
    </w:p>
    <w:p w14:paraId="3DA1EB8A" w14:textId="77777777" w:rsidR="00C23EDF" w:rsidRDefault="00C23EDF" w:rsidP="00C23EDF">
      <w:r>
        <w:tab/>
      </w:r>
      <w:r>
        <w:tab/>
        <w:t>If let err = error {</w:t>
      </w:r>
    </w:p>
    <w:p w14:paraId="07D5E5B4" w14:textId="77777777" w:rsidR="00C23EDF" w:rsidRDefault="00C23EDF" w:rsidP="00C23EDF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9D254" w14:textId="77777777" w:rsidR="00C23EDF" w:rsidRDefault="00C23EDF" w:rsidP="00C23EDF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666B33D" w14:textId="77777777" w:rsidR="00C23EDF" w:rsidRDefault="00C23EDF" w:rsidP="00C23EDF">
      <w:pPr>
        <w:ind w:left="1440" w:firstLine="720"/>
      </w:pPr>
      <w:r>
        <w:t>} else {</w:t>
      </w:r>
    </w:p>
    <w:p w14:paraId="6CF6F304" w14:textId="41C3370D" w:rsidR="00C23EDF" w:rsidRDefault="00C23EDF" w:rsidP="00C23EDF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8D5C1B5" w14:textId="0579271B" w:rsidR="00C23EDF" w:rsidRDefault="00C23EDF" w:rsidP="00C23EDF">
      <w:pPr>
        <w:ind w:left="1440" w:firstLine="720"/>
      </w:pPr>
      <w:r>
        <w:t>}</w:t>
      </w:r>
    </w:p>
    <w:p w14:paraId="1B753444" w14:textId="0BFDC5EB" w:rsidR="00C23EDF" w:rsidRDefault="00C23EDF" w:rsidP="00C23EDF">
      <w:pPr>
        <w:ind w:left="720" w:firstLine="720"/>
      </w:pPr>
      <w:r>
        <w:t>} else {</w:t>
      </w:r>
    </w:p>
    <w:p w14:paraId="7A62E3AD" w14:textId="4C644586" w:rsidR="00C23EDF" w:rsidRDefault="00C23EDF" w:rsidP="00C23EDF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3EC54EEC" w14:textId="32736CDD" w:rsidR="00C23EDF" w:rsidRDefault="00C23EDF" w:rsidP="00C23EDF">
      <w:pPr>
        <w:ind w:firstLine="720"/>
      </w:pPr>
      <w:r>
        <w:tab/>
      </w:r>
      <w:r>
        <w:tab/>
        <w:t xml:space="preserve">    return</w:t>
      </w:r>
    </w:p>
    <w:p w14:paraId="32717CF1" w14:textId="6DA04291" w:rsidR="00C23EDF" w:rsidRDefault="00C23EDF" w:rsidP="00C23EDF">
      <w:pPr>
        <w:ind w:left="1440" w:firstLine="720"/>
      </w:pPr>
      <w:r>
        <w:t>}</w:t>
      </w:r>
    </w:p>
    <w:p w14:paraId="46D2EEC9" w14:textId="1E5F8AFD" w:rsidR="00C23EDF" w:rsidRDefault="00C23EDF" w:rsidP="00C23EDF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251F6891" w14:textId="6EE9258A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</w:t>
      </w:r>
      <w:r>
        <w:rPr>
          <w:rFonts w:cs="Calibri"/>
          <w:color w:val="2F363D"/>
        </w:rPr>
        <w:t xml:space="preserve">, </w:t>
      </w:r>
      <w:r w:rsidRPr="00E523AA">
        <w:rPr>
          <w:rFonts w:cs="Calibri"/>
          <w:color w:val="2F363D"/>
        </w:rPr>
        <w:t xml:space="preserve">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40FB4A75" w14:textId="76CA0A93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36444CC" w14:textId="3B32611C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38AFF4DE" w14:textId="761ABAAE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5151A950" w14:textId="25622BFF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44D93289" w14:textId="53670534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5B748EC1" w14:textId="2D78166F" w:rsidR="00C23EDF" w:rsidRPr="000C4F69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21956BEA" w14:textId="065A2A72" w:rsidR="00C23EDF" w:rsidRPr="00E523AA" w:rsidRDefault="00C23EDF" w:rsidP="00C23EDF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7C59B5C3" w14:textId="06265FC2" w:rsidR="00C23EDF" w:rsidRDefault="00C23EDF" w:rsidP="00C23EDF">
      <w:pPr>
        <w:ind w:left="720" w:firstLine="720"/>
      </w:pPr>
      <w:r>
        <w:t>}</w:t>
      </w:r>
    </w:p>
    <w:p w14:paraId="189EFE2A" w14:textId="6F9D603A" w:rsidR="00C23EDF" w:rsidRDefault="00C23EDF" w:rsidP="00C23EDF">
      <w:r>
        <w:t xml:space="preserve">          } </w:t>
      </w:r>
    </w:p>
    <w:p w14:paraId="268962B5" w14:textId="422DAEF5" w:rsidR="00C23EDF" w:rsidRDefault="00C23EDF" w:rsidP="00C23EDF"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B17B1A1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C88729A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A954F85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801325C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9A56" w14:textId="608D9FF2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43DE46D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72BFC473" w14:textId="0C3755BB" w:rsidR="00C23EDF" w:rsidRDefault="00800AB3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5CDD0457" wp14:editId="7BD956A7">
                <wp:simplePos x="0" y="0"/>
                <wp:positionH relativeFrom="margin">
                  <wp:posOffset>-163286</wp:posOffset>
                </wp:positionH>
                <wp:positionV relativeFrom="paragraph">
                  <wp:posOffset>137704</wp:posOffset>
                </wp:positionV>
                <wp:extent cx="6159500" cy="4474029"/>
                <wp:effectExtent l="0" t="0" r="12700" b="95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47402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EF6B4" id="Rectangle 19" o:spid="_x0000_s1026" style="position:absolute;margin-left:-12.85pt;margin-top:10.85pt;width:485pt;height:352.3pt;z-index:-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1E073A7" w14:textId="229684C0" w:rsidR="00C23EDF" w:rsidRPr="00163D85" w:rsidRDefault="00DB0AFD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5AC19B84" w14:textId="18A42361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50780C97" w14:textId="4575CBED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2887DD71" w14:textId="5D3E3086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</w:t>
      </w:r>
      <w:proofErr w:type="spellStart"/>
      <w:r w:rsidRPr="00163D85">
        <w:rPr>
          <w:rFonts w:asciiTheme="minorHAnsi" w:hAnsiTheme="minorHAnsi" w:cstheme="minorHAnsi"/>
        </w:rPr>
        <w:t>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responseCod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Code</w:t>
      </w:r>
      <w:proofErr w:type="spellEnd"/>
      <w:r w:rsidRPr="00163D85">
        <w:rPr>
          <w:rFonts w:asciiTheme="minorHAnsi" w:hAnsiTheme="minorHAnsi" w:cstheme="minorHAnsi"/>
        </w:rPr>
        <w:t>: String</w:t>
      </w:r>
      <w:r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7F46F0B1" w14:textId="760D3E93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5F8CC2CA" w14:textId="1678DB46" w:rsidR="00C23EDF" w:rsidRPr="00163D85" w:rsidRDefault="00C23EDF" w:rsidP="00C23EDF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errors</w:t>
      </w:r>
    </w:p>
    <w:p w14:paraId="3619AF67" w14:textId="3D47AF9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126ACB1A" w14:textId="5A879B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25FE5F44" w14:textId="02E8E8F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2A997DBC" w14:textId="29480D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5D795A74" w14:textId="098BC72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13900715" w14:textId="7777777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76C7C89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37F24752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check [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64A6ED6D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2EF6A3A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5CB2808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3DCBA993" w14:textId="77777777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>/</w:t>
      </w:r>
      <w:proofErr w:type="gramStart"/>
      <w:r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4935511B" w14:textId="77777777" w:rsidR="00C23EDF" w:rsidRPr="00B0727D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6D220574" w14:textId="3D2473CF" w:rsidR="00C93CFA" w:rsidRPr="00D93BE2" w:rsidRDefault="00C23EDF" w:rsidP="00D93BE2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D93BE2" w:rsidRPr="00E523AA">
        <w:rPr>
          <w:rFonts w:cs="Calibri"/>
          <w:color w:val="2F363D"/>
        </w:rPr>
        <w:t>}}}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372ABC">
      <w:pPr>
        <w:pStyle w:val="Heading3"/>
        <w:numPr>
          <w:ilvl w:val="2"/>
          <w:numId w:val="44"/>
        </w:numPr>
      </w:pPr>
      <w:bookmarkStart w:id="63" w:name="_Toc67583109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63"/>
    </w:p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F96ECA">
      <w:pPr>
        <w:pStyle w:val="ListParagraph"/>
        <w:numPr>
          <w:ilvl w:val="0"/>
          <w:numId w:val="27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F96ECA">
      <w:pPr>
        <w:pStyle w:val="ListParagraph"/>
        <w:numPr>
          <w:ilvl w:val="2"/>
          <w:numId w:val="2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963B4D">
      <w:pPr>
        <w:pStyle w:val="ListParagraph"/>
        <w:numPr>
          <w:ilvl w:val="2"/>
          <w:numId w:val="2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963B4D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5B05E8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lastRenderedPageBreak/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F96ECA">
      <w:pPr>
        <w:pStyle w:val="ListParagraph"/>
        <w:numPr>
          <w:ilvl w:val="2"/>
          <w:numId w:val="24"/>
        </w:numPr>
      </w:pPr>
    </w:p>
    <w:p w14:paraId="0A32D7D8" w14:textId="77777777" w:rsidR="00F96ECA" w:rsidRDefault="00F96ECA" w:rsidP="00F96ECA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F96ECA">
      <w:pPr>
        <w:pStyle w:val="ListParagraph"/>
        <w:numPr>
          <w:ilvl w:val="2"/>
          <w:numId w:val="3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F96ECA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6B13D6BC" w:rsidR="00C93CFA" w:rsidRDefault="001A1FDD" w:rsidP="00F96ECA">
      <w:pPr>
        <w:ind w:left="270"/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6A54C2E4" wp14:editId="011AB7B0">
                <wp:simplePos x="0" y="0"/>
                <wp:positionH relativeFrom="margin">
                  <wp:posOffset>-244657</wp:posOffset>
                </wp:positionH>
                <wp:positionV relativeFrom="paragraph">
                  <wp:posOffset>152400</wp:posOffset>
                </wp:positionV>
                <wp:extent cx="6159500" cy="1281793"/>
                <wp:effectExtent l="0" t="0" r="12700" b="1397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2817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C4744" id="Rectangle 35" o:spid="_x0000_s1026" style="position:absolute;margin-left:-19.25pt;margin-top:12pt;width:485pt;height:100.95pt;z-index:-25155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949A59" w14:textId="5ED1D117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18CAA804" w14:textId="79057FF3" w:rsidR="00C93CFA" w:rsidRPr="00C93CFA" w:rsidRDefault="001A1FDD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  </w:t>
      </w:r>
      <w:proofErr w:type="gramStart"/>
      <w:r w:rsidR="00C93CFA" w:rsidRPr="00C93CFA">
        <w:rPr>
          <w:rFonts w:asciiTheme="minorHAnsi" w:hAnsiTheme="minorHAnsi" w:cstheme="minorHAnsi"/>
          <w:color w:val="000000"/>
        </w:rPr>
        <w:t xml:space="preserve">  }</w:t>
      </w:r>
      <w:proofErr w:type="gramEnd"/>
    </w:p>
    <w:p w14:paraId="7703FEEE" w14:textId="6B997621" w:rsidR="00C93CFA" w:rsidRPr="001A1FDD" w:rsidRDefault="00C93CFA" w:rsidP="001A1FD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})</w:t>
      </w:r>
    </w:p>
    <w:p w14:paraId="18D01CE1" w14:textId="1218B4FF" w:rsidR="001A1FDD" w:rsidRDefault="001A1FDD" w:rsidP="001A1FDD">
      <w:r>
        <w:t xml:space="preserve"> </w:t>
      </w:r>
    </w:p>
    <w:p w14:paraId="42237261" w14:textId="516E6414" w:rsidR="00372ABC" w:rsidRDefault="00372ABC" w:rsidP="002215EC">
      <w:pPr>
        <w:pStyle w:val="Heading3"/>
      </w:pPr>
    </w:p>
    <w:p w14:paraId="3F90A498" w14:textId="75184A3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4C242DCC" w14:textId="77777777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7C56F17F" w14:textId="2A41D95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58E442CC" w:rsidR="00AE56F7" w:rsidRPr="00AE56F7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465828F9" wp14:editId="32A6B221">
                <wp:simplePos x="0" y="0"/>
                <wp:positionH relativeFrom="margin">
                  <wp:posOffset>-285750</wp:posOffset>
                </wp:positionH>
                <wp:positionV relativeFrom="paragraph">
                  <wp:posOffset>16329</wp:posOffset>
                </wp:positionV>
                <wp:extent cx="6159500" cy="1053192"/>
                <wp:effectExtent l="0" t="0" r="12700" b="1397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05319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89DA3" id="Rectangle 36" o:spid="_x0000_s1026" style="position:absolute;margin-left:-22.5pt;margin-top:1.3pt;width:485pt;height:82.95pt;z-index:-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="00AE56F7" w:rsidRPr="00AE56F7">
        <w:rPr>
          <w:rFonts w:cs="Calibri"/>
          <w:color w:val="1C464A"/>
        </w:rPr>
        <w:t>GeideaPaymentAPI</w:t>
      </w:r>
      <w:r w:rsidR="00AE56F7" w:rsidRPr="00AE56F7">
        <w:rPr>
          <w:rFonts w:cs="Calibri"/>
          <w:color w:val="000000"/>
        </w:rPr>
        <w:t>.</w:t>
      </w:r>
      <w:r w:rsidR="00AE56F7" w:rsidRPr="00AE56F7">
        <w:rPr>
          <w:rFonts w:cs="Calibri"/>
          <w:color w:val="326D74"/>
        </w:rPr>
        <w:t>getOrder</w:t>
      </w:r>
      <w:proofErr w:type="spellEnd"/>
      <w:r w:rsidR="00AE56F7" w:rsidRPr="00AE56F7">
        <w:rPr>
          <w:rFonts w:cs="Calibri"/>
          <w:color w:val="000000"/>
        </w:rPr>
        <w:t xml:space="preserve">(with: order, </w:t>
      </w:r>
      <w:proofErr w:type="gramStart"/>
      <w:r w:rsidR="00AE56F7" w:rsidRPr="00AE56F7">
        <w:rPr>
          <w:rFonts w:cs="Calibri"/>
          <w:color w:val="000000"/>
        </w:rPr>
        <w:t>completion:{</w:t>
      </w:r>
      <w:proofErr w:type="gramEnd"/>
      <w:r w:rsidR="00AE56F7" w:rsidRPr="00AE56F7">
        <w:rPr>
          <w:rFonts w:cs="Calibri"/>
          <w:color w:val="000000"/>
        </w:rPr>
        <w:t xml:space="preserve"> [</w:t>
      </w:r>
      <w:r w:rsidR="00AE56F7" w:rsidRPr="00AE56F7">
        <w:rPr>
          <w:rFonts w:cs="Calibri"/>
          <w:b/>
          <w:bCs/>
          <w:color w:val="9B2393"/>
        </w:rPr>
        <w:t>self</w:t>
      </w:r>
      <w:r w:rsidR="00AE56F7" w:rsidRPr="00AE56F7">
        <w:rPr>
          <w:rFonts w:cs="Calibri"/>
          <w:color w:val="000000"/>
        </w:rPr>
        <w:t xml:space="preserve">] (response, error) </w:t>
      </w:r>
      <w:r w:rsidR="00AE56F7"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F37FB9">
      <w:pPr>
        <w:pStyle w:val="Heading3"/>
        <w:numPr>
          <w:ilvl w:val="2"/>
          <w:numId w:val="44"/>
        </w:numPr>
      </w:pPr>
      <w:bookmarkStart w:id="64" w:name="_Toc67583110"/>
      <w:r>
        <w:t>Capture Order, Refund Order and Cancel Order Flow:</w:t>
      </w:r>
      <w:bookmarkEnd w:id="64"/>
    </w:p>
    <w:p w14:paraId="3B396B9D" w14:textId="77777777" w:rsidR="00AE56F7" w:rsidRPr="00AE56F7" w:rsidRDefault="00AE56F7" w:rsidP="00AE56F7"/>
    <w:p w14:paraId="5D692D86" w14:textId="1F283F1B" w:rsidR="00AE56F7" w:rsidRDefault="00AE56F7" w:rsidP="00AE56F7">
      <w:pPr>
        <w:pStyle w:val="Heading3"/>
        <w:numPr>
          <w:ilvl w:val="3"/>
          <w:numId w:val="44"/>
        </w:numPr>
      </w:pPr>
      <w:bookmarkStart w:id="65" w:name="_Toc67583111"/>
      <w:r>
        <w:t>Capture Order:</w:t>
      </w:r>
      <w:bookmarkEnd w:id="65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10F03BA" w14:textId="46B3B15A" w:rsidR="00AE56F7" w:rsidRDefault="00AE56F7" w:rsidP="00AE56F7">
      <w:r>
        <w:t>Example Swift:</w:t>
      </w:r>
    </w:p>
    <w:p w14:paraId="10CB851D" w14:textId="6ABE6241" w:rsidR="00AE56F7" w:rsidRDefault="00AE56F7" w:rsidP="00AE56F7"/>
    <w:p w14:paraId="62B618F6" w14:textId="77777777" w:rsidR="00AE56F7" w:rsidRDefault="00AE56F7" w:rsidP="00AE56F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68832" behindDoc="1" locked="0" layoutInCell="1" allowOverlap="1" wp14:anchorId="38D93514" wp14:editId="7FD60EB6">
                <wp:simplePos x="0" y="0"/>
                <wp:positionH relativeFrom="margin">
                  <wp:posOffset>-165100</wp:posOffset>
                </wp:positionH>
                <wp:positionV relativeFrom="paragraph">
                  <wp:posOffset>-86995</wp:posOffset>
                </wp:positionV>
                <wp:extent cx="6159500" cy="374650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7465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26F5A" id="Rectangle 1" o:spid="_x0000_s1026" style="position:absolute;margin-left:-13pt;margin-top:-6.85pt;width:485pt;height:295pt;z-index:-251547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E8823C" w14:textId="43506416" w:rsidR="00AE56F7" w:rsidRDefault="00AE56F7" w:rsidP="00AE56F7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E1C7D6D" w14:textId="2604ABD8" w:rsidR="00AE56F7" w:rsidRDefault="00AE56F7" w:rsidP="00AE56F7"/>
    <w:p w14:paraId="10CDCE3D" w14:textId="77777777" w:rsidR="00AE56F7" w:rsidRDefault="00AE56F7" w:rsidP="00AE56F7">
      <w:r>
        <w:t>If let err = error {</w:t>
      </w:r>
    </w:p>
    <w:p w14:paraId="426DAE16" w14:textId="77777777" w:rsidR="00AE56F7" w:rsidRDefault="00AE56F7" w:rsidP="00AE56F7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4BC571D" w14:textId="77777777" w:rsidR="00AE56F7" w:rsidRDefault="00AE56F7" w:rsidP="00AE56F7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866B433" w14:textId="77777777" w:rsidR="00AE56F7" w:rsidRDefault="00AE56F7" w:rsidP="00AE56F7">
      <w:pPr>
        <w:ind w:left="1440" w:firstLine="720"/>
      </w:pPr>
      <w:r>
        <w:t>} else {</w:t>
      </w:r>
    </w:p>
    <w:p w14:paraId="271BD901" w14:textId="77777777" w:rsidR="00AE56F7" w:rsidRDefault="00AE56F7" w:rsidP="00AE56F7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7260B1FC" w14:textId="77777777" w:rsidR="00AE56F7" w:rsidRDefault="00AE56F7" w:rsidP="00AE56F7">
      <w:pPr>
        <w:ind w:left="1440" w:firstLine="720"/>
      </w:pPr>
      <w:r>
        <w:t>}</w:t>
      </w:r>
    </w:p>
    <w:p w14:paraId="0298FA5A" w14:textId="77777777" w:rsidR="00AE56F7" w:rsidRDefault="00AE56F7" w:rsidP="00AE56F7">
      <w:pPr>
        <w:ind w:left="720" w:firstLine="720"/>
      </w:pPr>
      <w:r>
        <w:t>} else {</w:t>
      </w:r>
    </w:p>
    <w:p w14:paraId="41C8EE17" w14:textId="77777777" w:rsidR="00AE56F7" w:rsidRDefault="00AE56F7" w:rsidP="00AE56F7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5462C651" w14:textId="77777777" w:rsidR="00AE56F7" w:rsidRDefault="00AE56F7" w:rsidP="00AE56F7">
      <w:pPr>
        <w:ind w:firstLine="720"/>
      </w:pPr>
      <w:r>
        <w:tab/>
      </w:r>
      <w:r>
        <w:tab/>
        <w:t xml:space="preserve">    return</w:t>
      </w:r>
    </w:p>
    <w:p w14:paraId="6C5EF9B9" w14:textId="77777777" w:rsidR="00AE56F7" w:rsidRDefault="00AE56F7" w:rsidP="00AE56F7">
      <w:pPr>
        <w:ind w:left="1440" w:firstLine="720"/>
      </w:pPr>
      <w:r>
        <w:t>}</w:t>
      </w:r>
    </w:p>
    <w:p w14:paraId="129F286B" w14:textId="77777777" w:rsidR="00AE56F7" w:rsidRDefault="00AE56F7" w:rsidP="00AE56F7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7EDE4E3C" w14:textId="77777777" w:rsidR="00AE56F7" w:rsidRPr="005F4F3B" w:rsidRDefault="00AE56F7" w:rsidP="00AE56F7">
      <w:pPr>
        <w:ind w:left="1440" w:firstLine="720"/>
      </w:pPr>
      <w:r>
        <w:t xml:space="preserve">//TODO: remove </w:t>
      </w:r>
      <w:proofErr w:type="spellStart"/>
      <w:r>
        <w:t>orderId</w:t>
      </w:r>
      <w:proofErr w:type="spellEnd"/>
      <w:r>
        <w:t xml:space="preserve"> from persistence and capture button from the UI</w:t>
      </w:r>
    </w:p>
    <w:p w14:paraId="316C4AEF" w14:textId="77777777" w:rsidR="00AE56F7" w:rsidRDefault="00AE56F7" w:rsidP="00AE56F7">
      <w:pPr>
        <w:ind w:left="720" w:firstLine="720"/>
      </w:pPr>
      <w:r>
        <w:t>}</w:t>
      </w:r>
    </w:p>
    <w:p w14:paraId="22838579" w14:textId="77777777" w:rsidR="00AE56F7" w:rsidRDefault="00AE56F7" w:rsidP="00AE56F7">
      <w:r>
        <w:t xml:space="preserve">          } </w:t>
      </w:r>
    </w:p>
    <w:p w14:paraId="2AA433D9" w14:textId="77777777" w:rsidR="00AE56F7" w:rsidRDefault="00AE56F7" w:rsidP="00AE56F7"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t>Example Objective C:</w:t>
      </w:r>
    </w:p>
    <w:p w14:paraId="1890B2D4" w14:textId="104151CF" w:rsidR="00AE56F7" w:rsidRDefault="00AE56F7" w:rsidP="00AE56F7"/>
    <w:p w14:paraId="02292D6F" w14:textId="761E633D" w:rsidR="00AE56F7" w:rsidRPr="00C8041B" w:rsidRDefault="00E078B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6F543400" wp14:editId="203AA712">
                <wp:simplePos x="0" y="0"/>
                <wp:positionH relativeFrom="margin">
                  <wp:posOffset>-693964</wp:posOffset>
                </wp:positionH>
                <wp:positionV relativeFrom="paragraph">
                  <wp:posOffset>-24493</wp:posOffset>
                </wp:positionV>
                <wp:extent cx="6159500" cy="2620736"/>
                <wp:effectExtent l="0" t="0" r="12700" b="82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620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1C346" id="Rectangle 4" o:spid="_x0000_s1026" style="position:absolute;margin-left:-54.65pt;margin-top:-1.95pt;width:485pt;height:206.35pt;z-index:-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AE56F7" w:rsidRPr="00C8041B">
        <w:rPr>
          <w:rFonts w:cs="Calibri"/>
          <w:color w:val="2F363D"/>
        </w:rPr>
        <w:t>[</w:t>
      </w:r>
      <w:proofErr w:type="spellStart"/>
      <w:r w:rsidR="00AE56F7" w:rsidRPr="00C8041B">
        <w:rPr>
          <w:rFonts w:cs="Calibri"/>
          <w:color w:val="2F363D"/>
        </w:rPr>
        <w:t>GeideaPaymentAPI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captureWith</w:t>
      </w:r>
      <w:proofErr w:type="spellEnd"/>
      <w:r w:rsidR="00AE56F7" w:rsidRPr="00C8041B">
        <w:rPr>
          <w:rFonts w:cs="Calibri"/>
          <w:color w:val="2F363D"/>
        </w:rPr>
        <w:t>:</w:t>
      </w:r>
      <w:r w:rsidR="00AE56F7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orderId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 w:rsidRPr="00C8041B">
        <w:rPr>
          <w:rFonts w:cs="Calibri"/>
          <w:color w:val="2F363D"/>
        </w:rPr>
        <w:t>navController</w:t>
      </w:r>
      <w:proofErr w:type="spellEnd"/>
      <w:r w:rsidR="00AE56F7" w:rsidRPr="00C8041B">
        <w:rPr>
          <w:rFonts w:cs="Calibri"/>
          <w:color w:val="2F363D"/>
        </w:rPr>
        <w:t xml:space="preserve">: </w:t>
      </w:r>
      <w:r w:rsidR="00AE56F7">
        <w:t xml:space="preserve">self as </w:t>
      </w:r>
      <w:proofErr w:type="spellStart"/>
      <w:r w:rsidR="00AE56F7">
        <w:t>UIViewController</w:t>
      </w:r>
      <w:proofErr w:type="spellEnd"/>
      <w:r w:rsidR="00AE56F7">
        <w:t xml:space="preserve"> or </w:t>
      </w:r>
      <w:proofErr w:type="spellStart"/>
      <w:r w:rsidR="00AE56F7">
        <w:t>navigationController</w:t>
      </w:r>
      <w:proofErr w:type="spellEnd"/>
      <w:r w:rsidR="00AE56F7">
        <w:t xml:space="preserve"> as </w:t>
      </w:r>
      <w:proofErr w:type="spellStart"/>
      <w:r w:rsidR="00AE56F7">
        <w:t>UINavigationController</w:t>
      </w:r>
      <w:proofErr w:type="spellEnd"/>
      <w:r w:rsidR="00AE56F7">
        <w:t xml:space="preserve"> </w:t>
      </w:r>
      <w:r w:rsidR="00AE56F7" w:rsidRPr="00C8041B">
        <w:rPr>
          <w:rFonts w:cs="Calibri"/>
          <w:color w:val="2F363D"/>
        </w:rPr>
        <w:t>completion:</w:t>
      </w:r>
      <w:r w:rsidR="00AE56F7">
        <w:rPr>
          <w:rFonts w:cs="Calibri"/>
          <w:color w:val="2F363D"/>
        </w:rPr>
        <w:t xml:space="preserve"> </w:t>
      </w:r>
      <w:proofErr w:type="gramStart"/>
      <w:r w:rsidR="00AE56F7" w:rsidRPr="00C8041B">
        <w:rPr>
          <w:rFonts w:cs="Calibri"/>
          <w:color w:val="2F363D"/>
        </w:rPr>
        <w:t>^(</w:t>
      </w:r>
      <w:proofErr w:type="spellStart"/>
      <w:proofErr w:type="gramEnd"/>
      <w:r w:rsidR="00AE56F7" w:rsidRPr="00C8041B">
        <w:rPr>
          <w:rFonts w:cs="Calibri"/>
          <w:color w:val="2F363D"/>
        </w:rPr>
        <w:t>GDOrderResponse</w:t>
      </w:r>
      <w:proofErr w:type="spellEnd"/>
      <w:r w:rsidR="00AE56F7" w:rsidRPr="00C8041B">
        <w:rPr>
          <w:rFonts w:cs="Calibri"/>
          <w:color w:val="2F363D"/>
        </w:rPr>
        <w:t xml:space="preserve">* order, </w:t>
      </w:r>
      <w:proofErr w:type="spellStart"/>
      <w:r w:rsidR="00AE56F7" w:rsidRPr="00C8041B">
        <w:rPr>
          <w:rFonts w:cs="Calibri"/>
          <w:color w:val="2F363D"/>
        </w:rPr>
        <w:t>GDErrorResponse</w:t>
      </w:r>
      <w:proofErr w:type="spellEnd"/>
      <w:r w:rsidR="00AE56F7" w:rsidRPr="00C8041B">
        <w:rPr>
          <w:rFonts w:cs="Calibri"/>
          <w:color w:val="2F363D"/>
        </w:rPr>
        <w:t xml:space="preserve">* error) </w:t>
      </w:r>
      <w:r w:rsidR="00AE56F7">
        <w:rPr>
          <w:rFonts w:cs="Calibri"/>
          <w:color w:val="2F363D"/>
        </w:rPr>
        <w:t xml:space="preserve"> </w:t>
      </w:r>
      <w:r w:rsidR="00AE56F7" w:rsidRPr="00C8041B">
        <w:rPr>
          <w:rFonts w:cs="Calibri"/>
          <w:color w:val="2F363D"/>
        </w:rPr>
        <w:t>{</w:t>
      </w:r>
    </w:p>
    <w:p w14:paraId="00C0BA91" w14:textId="225D2F52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7CC20BD7" w14:textId="09194751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3B4D2CAA" w14:textId="42A95B3F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 xml:space="preserve">      //TODO: display relevant fields from </w:t>
      </w:r>
      <w:proofErr w:type="spellStart"/>
      <w:r>
        <w:t>GDErrorResponse</w:t>
      </w:r>
      <w:proofErr w:type="spellEnd"/>
      <w:r>
        <w:t xml:space="preserve"> </w:t>
      </w:r>
    </w:p>
    <w:p w14:paraId="1AB73C45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</w:p>
    <w:p w14:paraId="028FD3A0" w14:textId="6481836D" w:rsidR="00AE56F7" w:rsidRPr="00C8041B" w:rsidRDefault="00AE56F7" w:rsidP="00AE56F7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2B64936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06237D48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1A89E36A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36E60C1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326A72C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 xml:space="preserve"> </w:t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//TODO:</w:t>
      </w:r>
      <w:r>
        <w:rPr>
          <w:rFonts w:cs="Calibri"/>
          <w:color w:val="2F363D"/>
        </w:rPr>
        <w:t xml:space="preserve"> remove </w:t>
      </w:r>
      <w:proofErr w:type="spellStart"/>
      <w:r>
        <w:rPr>
          <w:rFonts w:cs="Calibri"/>
          <w:color w:val="2F363D"/>
        </w:rPr>
        <w:t>orderId</w:t>
      </w:r>
      <w:proofErr w:type="spellEnd"/>
      <w:r>
        <w:rPr>
          <w:rFonts w:cs="Calibri"/>
          <w:color w:val="2F363D"/>
        </w:rPr>
        <w:t xml:space="preserve"> from persistence and capture Button from the UI</w:t>
      </w:r>
      <w:r w:rsidRPr="00E523AA">
        <w:rPr>
          <w:rFonts w:cs="Calibri"/>
          <w:color w:val="2F363D"/>
        </w:rPr>
        <w:t xml:space="preserve"> </w:t>
      </w:r>
    </w:p>
    <w:p w14:paraId="38C1D40C" w14:textId="77777777" w:rsidR="00AE56F7" w:rsidRPr="000C4F69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F23034E" w14:textId="119DFA6A" w:rsidR="00AE56F7" w:rsidRPr="00577280" w:rsidRDefault="00AE56F7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  <w:bookmarkStart w:id="66" w:name="OLE_LINK89"/>
      <w:bookmarkStart w:id="67" w:name="OLE_LINK90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</w:t>
      </w:r>
      <w:bookmarkEnd w:id="66"/>
      <w:bookmarkEnd w:id="67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AE56F7">
      <w:pPr>
        <w:pStyle w:val="Heading3"/>
        <w:numPr>
          <w:ilvl w:val="3"/>
          <w:numId w:val="44"/>
        </w:numPr>
      </w:pPr>
      <w:bookmarkStart w:id="68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8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19D1C60E" w14:textId="77777777" w:rsidR="00871365" w:rsidRDefault="00871365" w:rsidP="00577280"/>
    <w:p w14:paraId="01AFAC59" w14:textId="77777777" w:rsidR="00871365" w:rsidRDefault="00871365" w:rsidP="00577280"/>
    <w:p w14:paraId="5D6A35BE" w14:textId="4B739218" w:rsidR="00577280" w:rsidRDefault="00577280" w:rsidP="00577280">
      <w:r>
        <w:t>Example Swift:</w:t>
      </w:r>
    </w:p>
    <w:p w14:paraId="4E9CA745" w14:textId="3FC9B78D" w:rsidR="00577280" w:rsidRDefault="00577280" w:rsidP="00577280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03ABCE78" wp14:editId="0C7D3F38">
                <wp:simplePos x="0" y="0"/>
                <wp:positionH relativeFrom="margin">
                  <wp:posOffset>-163286</wp:posOffset>
                </wp:positionH>
                <wp:positionV relativeFrom="paragraph">
                  <wp:posOffset>97064</wp:posOffset>
                </wp:positionV>
                <wp:extent cx="6159500" cy="3339193"/>
                <wp:effectExtent l="0" t="0" r="12700" b="1397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3391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C7C59" id="Rectangle 30" o:spid="_x0000_s1026" style="position:absolute;margin-left:-12.85pt;margin-top:7.65pt;width:485pt;height:262.95pt;z-index:-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6AC9D576" w14:textId="0EF3F34E" w:rsidR="00577280" w:rsidRDefault="00577280" w:rsidP="00577280"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5C0EF013" w14:textId="77777777" w:rsidR="00577280" w:rsidRDefault="00577280" w:rsidP="00577280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441CEB6F" w14:textId="77777777" w:rsidR="00577280" w:rsidRDefault="00577280" w:rsidP="00577280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2480D5B2" w14:textId="77777777" w:rsidR="00577280" w:rsidRDefault="00577280" w:rsidP="00577280">
      <w:r>
        <w:tab/>
      </w:r>
      <w:r>
        <w:tab/>
        <w:t>If let err = error {</w:t>
      </w:r>
    </w:p>
    <w:p w14:paraId="7D92D55E" w14:textId="77777777" w:rsidR="00577280" w:rsidRDefault="00577280" w:rsidP="00577280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51070D6" w14:textId="77777777" w:rsidR="00577280" w:rsidRDefault="00577280" w:rsidP="00577280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62C5749E" w14:textId="77777777" w:rsidR="00577280" w:rsidRDefault="00577280" w:rsidP="00577280">
      <w:pPr>
        <w:ind w:left="1440" w:firstLine="720"/>
      </w:pPr>
      <w:r>
        <w:t>} else {</w:t>
      </w:r>
    </w:p>
    <w:p w14:paraId="4C17B80D" w14:textId="77777777" w:rsidR="00577280" w:rsidRDefault="00577280" w:rsidP="00577280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4FC9EB8" w14:textId="77777777" w:rsidR="00577280" w:rsidRDefault="00577280" w:rsidP="00577280">
      <w:pPr>
        <w:ind w:left="1440" w:firstLine="720"/>
      </w:pPr>
      <w:r>
        <w:t>}</w:t>
      </w:r>
    </w:p>
    <w:p w14:paraId="24563BC2" w14:textId="77777777" w:rsidR="00577280" w:rsidRDefault="00577280" w:rsidP="00577280">
      <w:pPr>
        <w:ind w:left="720" w:firstLine="720"/>
      </w:pPr>
      <w:r>
        <w:t>} else {</w:t>
      </w:r>
    </w:p>
    <w:p w14:paraId="1B3F45D0" w14:textId="77777777" w:rsidR="00577280" w:rsidRDefault="00577280" w:rsidP="00577280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5660936" w14:textId="77777777" w:rsidR="00577280" w:rsidRDefault="00577280" w:rsidP="00577280">
      <w:pPr>
        <w:ind w:firstLine="720"/>
      </w:pPr>
      <w:r>
        <w:tab/>
      </w:r>
      <w:r>
        <w:tab/>
        <w:t xml:space="preserve">    return</w:t>
      </w:r>
    </w:p>
    <w:p w14:paraId="167C55DB" w14:textId="77777777" w:rsidR="00577280" w:rsidRDefault="00577280" w:rsidP="00577280">
      <w:pPr>
        <w:ind w:left="1440" w:firstLine="720"/>
      </w:pPr>
      <w:r>
        <w:t>}</w:t>
      </w:r>
    </w:p>
    <w:p w14:paraId="3AF661FD" w14:textId="77777777" w:rsidR="00577280" w:rsidRDefault="00577280" w:rsidP="00577280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00656D3" w14:textId="3C871B61" w:rsidR="00577280" w:rsidRDefault="00577280" w:rsidP="00577280">
      <w:pPr>
        <w:ind w:left="720" w:firstLine="720"/>
      </w:pPr>
      <w:r>
        <w:t>} } })</w:t>
      </w:r>
    </w:p>
    <w:p w14:paraId="51474A25" w14:textId="1E3DCD1F" w:rsidR="00577280" w:rsidRPr="00577280" w:rsidRDefault="00577280" w:rsidP="00577280"/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371F9C88" w14:textId="2AB5B883" w:rsidR="00577280" w:rsidRPr="00C8041B" w:rsidRDefault="00E078B2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3339F11A" wp14:editId="5D0D659D">
                <wp:simplePos x="0" y="0"/>
                <wp:positionH relativeFrom="margin">
                  <wp:posOffset>-358503</wp:posOffset>
                </wp:positionH>
                <wp:positionV relativeFrom="paragraph">
                  <wp:posOffset>-106861</wp:posOffset>
                </wp:positionV>
                <wp:extent cx="6159500" cy="2383972"/>
                <wp:effectExtent l="0" t="0" r="12700" b="1651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38397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CBB78" id="Rectangle 31" o:spid="_x0000_s1026" style="position:absolute;margin-left:-28.25pt;margin-top:-8.4pt;width:485pt;height:187.7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577280" w:rsidRPr="00C8041B">
        <w:rPr>
          <w:rFonts w:cs="Calibri"/>
          <w:color w:val="2F363D"/>
        </w:rPr>
        <w:t>[</w:t>
      </w:r>
      <w:proofErr w:type="spellStart"/>
      <w:r w:rsidR="00577280" w:rsidRPr="00C8041B">
        <w:rPr>
          <w:rFonts w:cs="Calibri"/>
          <w:color w:val="2F363D"/>
        </w:rPr>
        <w:t>GeideaPaymentAPI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refundWith</w:t>
      </w:r>
      <w:proofErr w:type="spellEnd"/>
      <w:r w:rsidR="00577280" w:rsidRPr="00C8041B">
        <w:rPr>
          <w:rFonts w:cs="Calibri"/>
          <w:color w:val="2F363D"/>
        </w:rPr>
        <w:t>:</w:t>
      </w:r>
      <w:r w:rsidR="00577280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orderId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 w:rsidRPr="00C8041B">
        <w:rPr>
          <w:rFonts w:cs="Calibri"/>
          <w:color w:val="2F363D"/>
        </w:rPr>
        <w:t>navController</w:t>
      </w:r>
      <w:proofErr w:type="spellEnd"/>
      <w:r w:rsidR="00577280" w:rsidRPr="00C8041B">
        <w:rPr>
          <w:rFonts w:cs="Calibri"/>
          <w:color w:val="2F363D"/>
        </w:rPr>
        <w:t xml:space="preserve">: </w:t>
      </w:r>
      <w:r w:rsidR="00577280">
        <w:t xml:space="preserve">self as </w:t>
      </w:r>
      <w:proofErr w:type="spellStart"/>
      <w:r w:rsidR="00577280">
        <w:t>UIViewController</w:t>
      </w:r>
      <w:proofErr w:type="spellEnd"/>
      <w:r w:rsidR="00577280">
        <w:t xml:space="preserve"> or </w:t>
      </w:r>
      <w:proofErr w:type="spellStart"/>
      <w:r w:rsidR="00577280">
        <w:t>navigationController</w:t>
      </w:r>
      <w:proofErr w:type="spellEnd"/>
      <w:r w:rsidR="00577280">
        <w:t xml:space="preserve"> as </w:t>
      </w:r>
      <w:proofErr w:type="spellStart"/>
      <w:r w:rsidR="00577280">
        <w:t>UINavigationController</w:t>
      </w:r>
      <w:proofErr w:type="spellEnd"/>
      <w:r w:rsidR="00577280">
        <w:t xml:space="preserve"> </w:t>
      </w:r>
      <w:r w:rsidR="00577280" w:rsidRPr="00C8041B">
        <w:rPr>
          <w:rFonts w:cs="Calibri"/>
          <w:color w:val="2F363D"/>
        </w:rPr>
        <w:t>completion:</w:t>
      </w:r>
      <w:r w:rsidR="00577280">
        <w:rPr>
          <w:rFonts w:cs="Calibri"/>
          <w:color w:val="2F363D"/>
        </w:rPr>
        <w:t xml:space="preserve"> </w:t>
      </w:r>
      <w:proofErr w:type="gramStart"/>
      <w:r w:rsidR="00577280" w:rsidRPr="00C8041B">
        <w:rPr>
          <w:rFonts w:cs="Calibri"/>
          <w:color w:val="2F363D"/>
        </w:rPr>
        <w:t>^(</w:t>
      </w:r>
      <w:proofErr w:type="spellStart"/>
      <w:proofErr w:type="gramEnd"/>
      <w:r w:rsidR="00577280" w:rsidRPr="00C8041B">
        <w:rPr>
          <w:rFonts w:cs="Calibri"/>
          <w:color w:val="2F363D"/>
        </w:rPr>
        <w:t>GDOrderResponse</w:t>
      </w:r>
      <w:proofErr w:type="spellEnd"/>
      <w:r w:rsidR="00577280" w:rsidRPr="00C8041B">
        <w:rPr>
          <w:rFonts w:cs="Calibri"/>
          <w:color w:val="2F363D"/>
        </w:rPr>
        <w:t xml:space="preserve">* order, </w:t>
      </w:r>
      <w:proofErr w:type="spellStart"/>
      <w:r w:rsidR="00577280" w:rsidRPr="00C8041B">
        <w:rPr>
          <w:rFonts w:cs="Calibri"/>
          <w:color w:val="2F363D"/>
        </w:rPr>
        <w:t>GDErrorResponse</w:t>
      </w:r>
      <w:proofErr w:type="spellEnd"/>
      <w:r w:rsidR="00577280" w:rsidRPr="00C8041B">
        <w:rPr>
          <w:rFonts w:cs="Calibri"/>
          <w:color w:val="2F363D"/>
        </w:rPr>
        <w:t xml:space="preserve">* error) </w:t>
      </w:r>
      <w:r w:rsidR="00577280">
        <w:rPr>
          <w:rFonts w:cs="Calibri"/>
          <w:color w:val="2F363D"/>
        </w:rPr>
        <w:t xml:space="preserve"> </w:t>
      </w:r>
      <w:r w:rsidR="00577280" w:rsidRPr="00C8041B">
        <w:rPr>
          <w:rFonts w:cs="Calibri"/>
          <w:color w:val="2F363D"/>
        </w:rPr>
        <w:t>{</w:t>
      </w:r>
    </w:p>
    <w:p w14:paraId="52C4EFDC" w14:textId="453F5BE8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6832BEAF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7DCA31C3" w14:textId="58CAB940" w:rsidR="00577280" w:rsidRPr="00C8041B" w:rsidRDefault="00577280" w:rsidP="00577280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0E3FF26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55C031A4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493D3C71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4D44890D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</w:t>
      </w:r>
    </w:p>
    <w:p w14:paraId="594A94EF" w14:textId="77777777" w:rsidR="00577280" w:rsidRPr="000C4F69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1D406D2B" w14:textId="77777777" w:rsidR="00577280" w:rsidRPr="00E523AA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4BA8C404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D1465C">
      <w:pPr>
        <w:pStyle w:val="Heading3"/>
        <w:numPr>
          <w:ilvl w:val="3"/>
          <w:numId w:val="44"/>
        </w:numPr>
      </w:pPr>
      <w:bookmarkStart w:id="69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9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26BBAA6D" w14:textId="77777777" w:rsidR="00082E03" w:rsidRDefault="00082E03" w:rsidP="00082E03">
      <w:r>
        <w:t>Example Swift:</w:t>
      </w:r>
    </w:p>
    <w:p w14:paraId="2DEB6A32" w14:textId="77777777" w:rsidR="00871365" w:rsidRDefault="00871365" w:rsidP="00082E03"/>
    <w:p w14:paraId="0885EF0B" w14:textId="62DF5C79" w:rsidR="00082E03" w:rsidRDefault="00692E2B" w:rsidP="00082E03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2C18FD1E" wp14:editId="34557436">
                <wp:simplePos x="0" y="0"/>
                <wp:positionH relativeFrom="margin">
                  <wp:posOffset>-163286</wp:posOffset>
                </wp:positionH>
                <wp:positionV relativeFrom="paragraph">
                  <wp:posOffset>100330</wp:posOffset>
                </wp:positionV>
                <wp:extent cx="6159500" cy="2751364"/>
                <wp:effectExtent l="0" t="0" r="12700" b="1778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7513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D1851" id="Rectangle 33" o:spid="_x0000_s1026" style="position:absolute;margin-left:-12.85pt;margin-top:7.9pt;width:485pt;height:216.6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15302B80" w14:textId="4B376359" w:rsidR="00082E03" w:rsidRDefault="00082E03" w:rsidP="00082E03"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401914F" w14:textId="77777777" w:rsidR="00082E03" w:rsidRDefault="00082E03" w:rsidP="00082E03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B306C4C" w14:textId="77777777" w:rsidR="00082E03" w:rsidRDefault="00082E03" w:rsidP="00082E03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BB78F55" w14:textId="77777777" w:rsidR="00082E03" w:rsidRDefault="00082E03" w:rsidP="00082E03">
      <w:r>
        <w:tab/>
      </w:r>
      <w:r>
        <w:tab/>
        <w:t>If let err = error {</w:t>
      </w:r>
    </w:p>
    <w:p w14:paraId="1C025CC3" w14:textId="77777777" w:rsidR="00082E03" w:rsidRDefault="00082E03" w:rsidP="00082E03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21AD771D" w14:textId="77777777" w:rsidR="00082E03" w:rsidRDefault="00082E03" w:rsidP="00082E03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16BF57F3" w14:textId="77777777" w:rsidR="00082E03" w:rsidRDefault="00082E03" w:rsidP="00082E03">
      <w:pPr>
        <w:ind w:left="1440" w:firstLine="720"/>
      </w:pPr>
      <w:r>
        <w:t>} else {</w:t>
      </w:r>
    </w:p>
    <w:p w14:paraId="459DB289" w14:textId="77777777" w:rsidR="00082E03" w:rsidRDefault="00082E03" w:rsidP="00082E03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DD70085" w14:textId="77777777" w:rsidR="00082E03" w:rsidRDefault="00082E03" w:rsidP="00082E03">
      <w:pPr>
        <w:ind w:left="1440" w:firstLine="720"/>
      </w:pPr>
      <w:r>
        <w:t>}</w:t>
      </w:r>
    </w:p>
    <w:p w14:paraId="2F4ED39F" w14:textId="520C85BA" w:rsidR="00082E03" w:rsidRDefault="00082E03" w:rsidP="00692E2B">
      <w:pPr>
        <w:ind w:left="720" w:firstLine="720"/>
      </w:pPr>
      <w:r>
        <w:t xml:space="preserve">} </w:t>
      </w:r>
    </w:p>
    <w:p w14:paraId="7E194CA8" w14:textId="77777777" w:rsidR="00082E03" w:rsidRDefault="00082E03" w:rsidP="00082E03">
      <w:r>
        <w:t xml:space="preserve">          } </w:t>
      </w:r>
    </w:p>
    <w:p w14:paraId="2B9EB754" w14:textId="77777777" w:rsidR="00082E03" w:rsidRDefault="00082E03" w:rsidP="00082E03"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6723DC03" w:rsidR="00692E2B" w:rsidRPr="00C8041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05D94C37" w14:textId="0960239A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49230326" w14:textId="44175C9A" w:rsidR="00692E2B" w:rsidRPr="00692E2B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638C99D6" wp14:editId="7249F8A2">
                <wp:simplePos x="0" y="0"/>
                <wp:positionH relativeFrom="margin">
                  <wp:posOffset>-269149</wp:posOffset>
                </wp:positionH>
                <wp:positionV relativeFrom="paragraph">
                  <wp:posOffset>-740047</wp:posOffset>
                </wp:positionV>
                <wp:extent cx="6159500" cy="1477736"/>
                <wp:effectExtent l="0" t="0" r="12700" b="825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477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46B7B" id="Rectangle 34" o:spid="_x0000_s1026" style="position:absolute;margin-left:-21.2pt;margin-top:-58.25pt;width:485pt;height:116.3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  <w:r w:rsidR="00692E2B" w:rsidRPr="00C8041B">
        <w:rPr>
          <w:rFonts w:cs="Calibri"/>
          <w:color w:val="000000"/>
        </w:rPr>
        <w:t xml:space="preserve">        </w:t>
      </w:r>
      <w:r w:rsidR="00692E2B">
        <w:rPr>
          <w:rFonts w:cs="Calibri"/>
          <w:color w:val="000000"/>
        </w:rPr>
        <w:t xml:space="preserve"> </w:t>
      </w:r>
      <w:r w:rsidR="00692E2B" w:rsidRPr="00C8041B">
        <w:rPr>
          <w:rFonts w:cs="Calibri"/>
          <w:color w:val="000000"/>
        </w:rPr>
        <w:t xml:space="preserve">  </w:t>
      </w:r>
      <w:r w:rsidR="00692E2B" w:rsidRPr="00C8041B">
        <w:rPr>
          <w:rFonts w:cs="Calibri"/>
          <w:color w:val="2F363D"/>
        </w:rPr>
        <w:t xml:space="preserve">if </w:t>
      </w:r>
      <w:proofErr w:type="gramStart"/>
      <w:r w:rsidR="00692E2B" w:rsidRPr="00C8041B">
        <w:rPr>
          <w:rFonts w:cs="Calibri"/>
          <w:color w:val="2F363D"/>
        </w:rPr>
        <w:t>(!</w:t>
      </w:r>
      <w:proofErr w:type="spellStart"/>
      <w:r w:rsidR="00692E2B" w:rsidRPr="00C8041B">
        <w:rPr>
          <w:rFonts w:cs="Calibri"/>
          <w:color w:val="2F363D"/>
        </w:rPr>
        <w:t>error</w:t>
      </w:r>
      <w:proofErr w:type="gramEnd"/>
      <w:r w:rsidR="00692E2B" w:rsidRPr="00C8041B">
        <w:rPr>
          <w:rFonts w:cs="Calibri"/>
          <w:color w:val="2F363D"/>
        </w:rPr>
        <w:t>.errors</w:t>
      </w:r>
      <w:proofErr w:type="spellEnd"/>
      <w:r w:rsidR="00692E2B" w:rsidRPr="00C8041B">
        <w:rPr>
          <w:rFonts w:cs="Calibri"/>
          <w:color w:val="2F363D"/>
        </w:rPr>
        <w:t xml:space="preserve"> || !</w:t>
      </w:r>
      <w:proofErr w:type="spellStart"/>
      <w:r w:rsidR="00692E2B" w:rsidRPr="00C8041B">
        <w:rPr>
          <w:rFonts w:cs="Calibri"/>
          <w:color w:val="2F363D"/>
        </w:rPr>
        <w:t>error.errors.count</w:t>
      </w:r>
      <w:proofErr w:type="spellEnd"/>
      <w:r w:rsidR="00692E2B" w:rsidRPr="00C8041B">
        <w:rPr>
          <w:rFonts w:cs="Calibri"/>
          <w:color w:val="2F363D"/>
        </w:rPr>
        <w:t>) {</w:t>
      </w:r>
    </w:p>
    <w:p w14:paraId="053AC5C6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ab/>
      </w:r>
      <w:r>
        <w:tab/>
        <w:t xml:space="preserve">//TODO: display relevant fields from </w:t>
      </w:r>
      <w:proofErr w:type="spellStart"/>
      <w:r>
        <w:t>GDErrorResponse</w:t>
      </w:r>
      <w:proofErr w:type="spellEnd"/>
      <w:r>
        <w:t xml:space="preserve"> </w:t>
      </w:r>
      <w:r w:rsidRPr="00C8041B">
        <w:rPr>
          <w:rFonts w:cs="Calibri"/>
          <w:color w:val="000000"/>
        </w:rPr>
        <w:t xml:space="preserve"> </w:t>
      </w:r>
    </w:p>
    <w:p w14:paraId="3A9124DC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000000"/>
        </w:rPr>
        <w:tab/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  <w:r>
        <w:t xml:space="preserve"> </w:t>
      </w:r>
    </w:p>
    <w:p w14:paraId="01207E9F" w14:textId="71058D25" w:rsidR="00692E2B" w:rsidRP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  <w:r>
        <w:t xml:space="preserve">      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gramStart"/>
      <w:r>
        <w:t>errors }</w:t>
      </w:r>
      <w:proofErr w:type="gramEnd"/>
      <w:r>
        <w:t>}}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70" w:name="_Toc67583114"/>
      <w:r>
        <w:t>Pay Token Flow:</w:t>
      </w:r>
      <w:bookmarkEnd w:id="70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t>- there are two different flows for paying with card token:</w:t>
      </w:r>
    </w:p>
    <w:p w14:paraId="768B6539" w14:textId="1F31B7C2" w:rsidR="008C65C1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60F5EEFC" w14:textId="7171D040" w:rsidR="0031657C" w:rsidRDefault="008C65C1" w:rsidP="0031657C">
      <w:r>
        <w:t xml:space="preserve">Example Swift: </w:t>
      </w:r>
    </w:p>
    <w:p w14:paraId="654BE48C" w14:textId="77777777" w:rsidR="00871365" w:rsidRDefault="00871365" w:rsidP="0031657C"/>
    <w:p w14:paraId="27E20C0E" w14:textId="77777777" w:rsidR="00871365" w:rsidRDefault="00871365" w:rsidP="0031657C"/>
    <w:p w14:paraId="4BB9F01C" w14:textId="77777777" w:rsidR="00871365" w:rsidRDefault="00871365" w:rsidP="0031657C"/>
    <w:p w14:paraId="4433E540" w14:textId="77777777" w:rsidR="00871365" w:rsidRDefault="00871365" w:rsidP="0031657C"/>
    <w:p w14:paraId="0142A1B6" w14:textId="77777777" w:rsidR="00871365" w:rsidRDefault="00871365" w:rsidP="0031657C"/>
    <w:p w14:paraId="31B5FA75" w14:textId="77777777" w:rsidR="00871365" w:rsidRDefault="00871365" w:rsidP="0031657C"/>
    <w:p w14:paraId="5E2BB0C3" w14:textId="77777777" w:rsidR="00871365" w:rsidRDefault="00871365" w:rsidP="0031657C"/>
    <w:p w14:paraId="364F0DE7" w14:textId="2D562DE7" w:rsidR="008C65C1" w:rsidRDefault="00F01613" w:rsidP="0031657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B7C90B4" wp14:editId="076230F1">
                <wp:simplePos x="0" y="0"/>
                <wp:positionH relativeFrom="margin">
                  <wp:posOffset>-163286</wp:posOffset>
                </wp:positionH>
                <wp:positionV relativeFrom="paragraph">
                  <wp:posOffset>101328</wp:posOffset>
                </wp:positionV>
                <wp:extent cx="6159500" cy="4588328"/>
                <wp:effectExtent l="0" t="0" r="1270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58832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1DD55" id="Rectangle 5" o:spid="_x0000_s1026" style="position:absolute;margin-left:-12.85pt;margin-top:8pt;width:485pt;height:361.3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290D9F81" w14:textId="65F7F2B7" w:rsidR="008C65C1" w:rsidRPr="00673B9A" w:rsidRDefault="00673B9A" w:rsidP="008C65C1">
      <w:pPr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AACEFFC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proofErr w:type="spellStart"/>
      <w:proofErr w:type="gramStart"/>
      <w:r w:rsidRPr="00673B9A">
        <w:rPr>
          <w:rFonts w:asciiTheme="minorHAnsi" w:hAnsiTheme="minorHAnsi" w:cstheme="minorHAnsi"/>
        </w:rPr>
        <w:t>DispatchQueue.main.async</w:t>
      </w:r>
      <w:proofErr w:type="spellEnd"/>
      <w:proofErr w:type="gramEnd"/>
      <w:r w:rsidRPr="00673B9A">
        <w:rPr>
          <w:rFonts w:asciiTheme="minorHAnsi" w:hAnsiTheme="minorHAnsi" w:cstheme="minorHAnsi"/>
        </w:rPr>
        <w:t xml:space="preserve"> {</w:t>
      </w:r>
    </w:p>
    <w:p w14:paraId="277F3B0A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>If let err = error {</w:t>
      </w:r>
    </w:p>
    <w:p w14:paraId="5708B3B7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If </w:t>
      </w:r>
      <w:proofErr w:type="spellStart"/>
      <w:proofErr w:type="gramStart"/>
      <w:r w:rsidRPr="00673B9A">
        <w:rPr>
          <w:rFonts w:asciiTheme="minorHAnsi" w:hAnsiTheme="minorHAnsi" w:cstheme="minorHAnsi"/>
        </w:rPr>
        <w:t>err.errors</w:t>
      </w:r>
      <w:proofErr w:type="gramEnd"/>
      <w:r w:rsidRPr="00673B9A">
        <w:rPr>
          <w:rFonts w:asciiTheme="minorHAnsi" w:hAnsiTheme="minorHAnsi" w:cstheme="minorHAnsi"/>
        </w:rPr>
        <w:t>.isEmpty</w:t>
      </w:r>
      <w:proofErr w:type="spellEnd"/>
      <w:r w:rsidRPr="00673B9A">
        <w:rPr>
          <w:rFonts w:asciiTheme="minorHAnsi" w:hAnsiTheme="minorHAnsi" w:cstheme="minorHAnsi"/>
        </w:rPr>
        <w:t xml:space="preserve"> {</w:t>
      </w:r>
    </w:p>
    <w:p w14:paraId="03E35F75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     //TODO: display relevant fields from </w:t>
      </w:r>
      <w:proofErr w:type="spellStart"/>
      <w:r w:rsidRPr="00673B9A">
        <w:rPr>
          <w:rFonts w:asciiTheme="minorHAnsi" w:hAnsiTheme="minorHAnsi" w:cstheme="minorHAnsi"/>
        </w:rPr>
        <w:t>GDErrorResponse</w:t>
      </w:r>
      <w:proofErr w:type="spellEnd"/>
      <w:r w:rsidRPr="00673B9A">
        <w:rPr>
          <w:rFonts w:asciiTheme="minorHAnsi" w:hAnsiTheme="minorHAnsi" w:cstheme="minorHAnsi"/>
        </w:rPr>
        <w:t xml:space="preserve"> as title, </w:t>
      </w:r>
      <w:proofErr w:type="spellStart"/>
      <w:r w:rsidRPr="00673B9A">
        <w:rPr>
          <w:rFonts w:asciiTheme="minorHAnsi" w:hAnsiTheme="minorHAnsi" w:cstheme="minorHAnsi"/>
        </w:rPr>
        <w:t>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responseCod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Code</w:t>
      </w:r>
      <w:proofErr w:type="spellEnd"/>
      <w:r w:rsidRPr="00673B9A">
        <w:rPr>
          <w:rFonts w:asciiTheme="minorHAnsi" w:hAnsiTheme="minorHAnsi" w:cstheme="minorHAnsi"/>
        </w:rPr>
        <w:t>: String</w:t>
      </w:r>
    </w:p>
    <w:p w14:paraId="44D1B52A" w14:textId="77777777" w:rsidR="008C65C1" w:rsidRDefault="008C65C1" w:rsidP="008C65C1">
      <w:pPr>
        <w:ind w:left="1440" w:firstLine="720"/>
      </w:pPr>
      <w:r>
        <w:t>} else {</w:t>
      </w:r>
    </w:p>
    <w:p w14:paraId="3C1FE5CC" w14:textId="740774B6" w:rsidR="008C65C1" w:rsidRDefault="008C65C1" w:rsidP="008C65C1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2EBF9F46" w14:textId="77777777" w:rsidR="008C65C1" w:rsidRDefault="008C65C1" w:rsidP="008C65C1">
      <w:pPr>
        <w:ind w:left="1440" w:firstLine="720"/>
      </w:pPr>
      <w:r>
        <w:t>}</w:t>
      </w:r>
    </w:p>
    <w:p w14:paraId="084E03F2" w14:textId="77777777" w:rsidR="008C65C1" w:rsidRDefault="008C65C1" w:rsidP="008C65C1">
      <w:pPr>
        <w:ind w:left="720" w:firstLine="720"/>
      </w:pPr>
      <w:r>
        <w:t>} else {</w:t>
      </w:r>
    </w:p>
    <w:p w14:paraId="33FA0147" w14:textId="77777777" w:rsidR="008C65C1" w:rsidRDefault="008C65C1" w:rsidP="008C65C1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190FDAA2" w14:textId="77777777" w:rsidR="008C65C1" w:rsidRDefault="008C65C1" w:rsidP="008C65C1">
      <w:pPr>
        <w:ind w:firstLine="720"/>
      </w:pPr>
      <w:r>
        <w:tab/>
      </w:r>
      <w:r>
        <w:tab/>
        <w:t xml:space="preserve">    return</w:t>
      </w:r>
    </w:p>
    <w:p w14:paraId="10434A87" w14:textId="77777777" w:rsidR="008C65C1" w:rsidRDefault="008C65C1" w:rsidP="008C65C1">
      <w:pPr>
        <w:ind w:left="1440" w:firstLine="720"/>
      </w:pPr>
      <w:r>
        <w:t>}</w:t>
      </w:r>
    </w:p>
    <w:p w14:paraId="008ED013" w14:textId="77777777" w:rsidR="008C65C1" w:rsidRDefault="008C65C1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47AD3C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71AD39C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2B34AD2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1EE2EAAA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02513229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7FFDFD6C" w14:textId="77777777" w:rsidR="00F01613" w:rsidRPr="000C4F69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4DF010B9" w14:textId="77777777" w:rsidR="00F01613" w:rsidRPr="00E523AA" w:rsidRDefault="00F01613" w:rsidP="00F01613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0DBE56C3" w14:textId="77777777" w:rsidR="00F01613" w:rsidRDefault="00F01613" w:rsidP="00F01613">
      <w:pPr>
        <w:ind w:left="720" w:firstLine="720"/>
      </w:pPr>
      <w:r>
        <w:t>}</w:t>
      </w:r>
    </w:p>
    <w:p w14:paraId="2FE62740" w14:textId="5CFC45BF" w:rsidR="008C65C1" w:rsidRDefault="008C65C1" w:rsidP="008C65C1">
      <w:r>
        <w:t xml:space="preserve">          } 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76AFA3EE" w:rsidR="006854DC" w:rsidRDefault="00E078B2" w:rsidP="0031657C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6831AD03" wp14:editId="77667C73">
                <wp:simplePos x="0" y="0"/>
                <wp:positionH relativeFrom="margin">
                  <wp:posOffset>-269421</wp:posOffset>
                </wp:positionH>
                <wp:positionV relativeFrom="paragraph">
                  <wp:posOffset>96248</wp:posOffset>
                </wp:positionV>
                <wp:extent cx="6159500" cy="3282043"/>
                <wp:effectExtent l="0" t="0" r="12700" b="76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28204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3FA41" id="Rectangle 13" o:spid="_x0000_s1026" style="position:absolute;margin-left:-21.2pt;margin-top:7.6pt;width:485pt;height:258.45pt;z-index:-25158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C426260" w14:textId="337BCB83" w:rsidR="006854DC" w:rsidRPr="00A632E3" w:rsidRDefault="00A632E3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29C4D6B7" w14:textId="367EE40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</w:t>
      </w:r>
      <w:r w:rsidRPr="00A632E3">
        <w:rPr>
          <w:rFonts w:asciiTheme="minorHAnsi" w:hAnsiTheme="minorHAnsi" w:cstheme="minorHAnsi"/>
          <w:color w:val="2F363D"/>
        </w:rPr>
        <w:t>if (</w:t>
      </w:r>
      <w:proofErr w:type="gramStart"/>
      <w:r w:rsidRPr="00A632E3">
        <w:rPr>
          <w:rFonts w:asciiTheme="minorHAnsi" w:hAnsiTheme="minorHAnsi" w:cstheme="minorHAnsi"/>
          <w:color w:val="2F363D"/>
        </w:rPr>
        <w:t>error !</w:t>
      </w:r>
      <w:proofErr w:type="gramEnd"/>
      <w:r w:rsidRPr="00A632E3">
        <w:rPr>
          <w:rFonts w:asciiTheme="minorHAnsi" w:hAnsiTheme="minorHAnsi" w:cstheme="minorHAnsi"/>
          <w:color w:val="2F363D"/>
        </w:rPr>
        <w:t>= NULL) {</w:t>
      </w:r>
    </w:p>
    <w:p w14:paraId="7F6DFC26" w14:textId="77777777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A632E3">
        <w:rPr>
          <w:rFonts w:asciiTheme="minorHAnsi" w:hAnsiTheme="minorHAnsi" w:cstheme="minorHAnsi"/>
          <w:color w:val="2F363D"/>
        </w:rPr>
        <w:t>(!</w:t>
      </w:r>
      <w:proofErr w:type="spellStart"/>
      <w:r w:rsidRPr="00A632E3">
        <w:rPr>
          <w:rFonts w:asciiTheme="minorHAnsi" w:hAnsiTheme="minorHAnsi" w:cstheme="minorHAnsi"/>
          <w:color w:val="2F363D"/>
        </w:rPr>
        <w:t>error</w:t>
      </w:r>
      <w:proofErr w:type="gramEnd"/>
      <w:r w:rsidRPr="00A632E3">
        <w:rPr>
          <w:rFonts w:asciiTheme="minorHAnsi" w:hAnsiTheme="minorHAnsi" w:cstheme="minorHAnsi"/>
          <w:color w:val="2F363D"/>
        </w:rPr>
        <w:t>.errors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A632E3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A632E3">
        <w:rPr>
          <w:rFonts w:asciiTheme="minorHAnsi" w:hAnsiTheme="minorHAnsi" w:cstheme="minorHAnsi"/>
          <w:color w:val="2F363D"/>
        </w:rPr>
        <w:t>) {</w:t>
      </w:r>
      <w:r w:rsidRPr="00A632E3">
        <w:rPr>
          <w:rFonts w:asciiTheme="minorHAnsi" w:hAnsiTheme="minorHAnsi" w:cstheme="minorHAnsi"/>
          <w:color w:val="000000"/>
        </w:rPr>
        <w:t xml:space="preserve">        </w:t>
      </w:r>
    </w:p>
    <w:p w14:paraId="396F3D8F" w14:textId="08CA1D6C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A632E3">
        <w:rPr>
          <w:rFonts w:asciiTheme="minorHAnsi" w:hAnsiTheme="minorHAnsi" w:cstheme="minorHAnsi"/>
        </w:rPr>
        <w:t>GDErrorResponse</w:t>
      </w:r>
      <w:proofErr w:type="spellEnd"/>
      <w:r w:rsidRPr="00A632E3">
        <w:rPr>
          <w:rFonts w:asciiTheme="minorHAnsi" w:hAnsiTheme="minorHAnsi" w:cstheme="minorHAnsi"/>
        </w:rPr>
        <w:t xml:space="preserve"> as title, </w:t>
      </w:r>
      <w:proofErr w:type="spellStart"/>
      <w:r w:rsidRPr="00A632E3">
        <w:rPr>
          <w:rFonts w:asciiTheme="minorHAnsi" w:hAnsiTheme="minorHAnsi" w:cstheme="minorHAnsi"/>
        </w:rPr>
        <w:t>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responseCod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Code</w:t>
      </w:r>
      <w:proofErr w:type="spellEnd"/>
      <w:r w:rsidRPr="00A632E3">
        <w:rPr>
          <w:rFonts w:asciiTheme="minorHAnsi" w:hAnsiTheme="minorHAnsi" w:cstheme="minorHAnsi"/>
        </w:rPr>
        <w:t>: String</w:t>
      </w:r>
      <w:r w:rsidRPr="00A632E3">
        <w:rPr>
          <w:rFonts w:asciiTheme="minorHAnsi" w:hAnsiTheme="minorHAnsi" w:cstheme="minorHAnsi"/>
          <w:color w:val="000000"/>
        </w:rPr>
        <w:t xml:space="preserve">          </w:t>
      </w:r>
    </w:p>
    <w:p w14:paraId="7B99653F" w14:textId="779D50F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</w:t>
      </w:r>
      <w:r w:rsidRPr="00A632E3">
        <w:rPr>
          <w:rFonts w:asciiTheme="minorHAnsi" w:hAnsiTheme="minorHAnsi" w:cstheme="minorHAnsi"/>
          <w:color w:val="2F363D"/>
        </w:rPr>
        <w:t>} else {</w:t>
      </w:r>
    </w:p>
    <w:p w14:paraId="46CE1AF9" w14:textId="77777777" w:rsidR="006854DC" w:rsidRPr="00C8041B" w:rsidRDefault="006854DC" w:rsidP="006854DC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BED8A5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12E00053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36791AF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5F0B3829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73DB20EB" w14:textId="68C6D00F" w:rsidR="006854DC" w:rsidRPr="00B0727D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 xml:space="preserve">//TODO: display relevant fields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="00B0727D">
        <w:rPr>
          <w:rFonts w:cs="Calibri"/>
          <w:color w:val="000000"/>
        </w:rPr>
        <w:t xml:space="preserve">                                                             </w:t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388AD76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41773468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lastRenderedPageBreak/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15226262" w14:textId="2E1FEED3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 </w:t>
      </w:r>
      <w:r w:rsidRPr="00E523AA">
        <w:rPr>
          <w:rFonts w:cs="Calibri"/>
          <w:color w:val="2F363D"/>
        </w:rPr>
        <w:t xml:space="preserve">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1A19EA26" w14:textId="5DD6A675" w:rsidR="00B0727D" w:rsidRPr="00B0727D" w:rsidRDefault="00B0727D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// TODO: show capture button on the UID</w:t>
      </w:r>
    </w:p>
    <w:p w14:paraId="632512F4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2055142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7AF3CDA6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23B3AA34" w14:textId="31C14BE1" w:rsidR="006854DC" w:rsidRPr="00871365" w:rsidRDefault="006854DC" w:rsidP="0087136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24330EB1" w14:textId="55ADBDA4" w:rsidR="00290D1F" w:rsidRDefault="00290D1F" w:rsidP="00290D1F">
      <w:pPr>
        <w:pStyle w:val="Heading3"/>
        <w:numPr>
          <w:ilvl w:val="2"/>
          <w:numId w:val="8"/>
        </w:numPr>
      </w:pPr>
      <w:bookmarkStart w:id="71" w:name="_Toc67583115"/>
      <w:r>
        <w:t>Apple Pay Payment Flow:</w:t>
      </w:r>
      <w:bookmarkEnd w:id="71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4304A201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proofErr w:type="spellStart"/>
      <w:r w:rsidR="004D5EB3">
        <w:t>marchantId</w:t>
      </w:r>
      <w:proofErr w:type="spellEnd"/>
      <w:r w:rsidR="004D5EB3">
        <w:t xml:space="preserve"> 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620E54BD" w14:textId="4D787A50" w:rsidR="00B0727D" w:rsidRDefault="0064406C" w:rsidP="00B0727D"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2A6F9909" w14:textId="164EAE1C" w:rsidR="004D5EB3" w:rsidRDefault="004D5EB3" w:rsidP="00B0727D"/>
    <w:p w14:paraId="637A38B8" w14:textId="4ED8FAD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>
        <w:rPr>
          <w:rFonts w:asciiTheme="minorHAnsi" w:hAnsiTheme="minorHAnsi" w:cstheme="minorHAnsi"/>
          <w:b/>
          <w:bCs/>
          <w:color w:val="2F363D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2F363D"/>
          <w:sz w:val="24"/>
          <w:szCs w:val="24"/>
        </w:rPr>
        <w:t xml:space="preserve">with an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placeholder to the Apple Pay Button and the SDK will make the payment</w:t>
      </w:r>
      <w:r w:rsidR="001C5A6A">
        <w:rPr>
          <w:rFonts w:asciiTheme="minorHAnsi" w:hAnsiTheme="minorHAnsi" w:cstheme="minorHAnsi"/>
          <w:color w:val="2F363D"/>
          <w:sz w:val="24"/>
          <w:szCs w:val="24"/>
        </w:rPr>
        <w:t>.</w:t>
      </w:r>
    </w:p>
    <w:p w14:paraId="131FAB4E" w14:textId="40FB7D7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p w14:paraId="7BC0B2E4" w14:textId="2E26A526" w:rsidR="00640CF4" w:rsidRDefault="00640CF4" w:rsidP="00640CF4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upApplePay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 xml:space="preserve">should have the following </w:t>
      </w:r>
      <w:r w:rsidR="000E1676">
        <w:t xml:space="preserve">mandatory </w:t>
      </w:r>
      <w:r>
        <w:t>parameters:</w:t>
      </w:r>
    </w:p>
    <w:p w14:paraId="3962CDB7" w14:textId="77777777" w:rsidR="00A632E3" w:rsidRPr="00A632E3" w:rsidRDefault="00A632E3" w:rsidP="00E078B2"/>
    <w:p w14:paraId="049510C5" w14:textId="36269A08" w:rsidR="00A632E3" w:rsidRPr="00A632E3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</w:t>
      </w:r>
    </w:p>
    <w:p w14:paraId="59A6EBC3" w14:textId="1E7AB1E9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ViewController</w:t>
      </w:r>
      <w:proofErr w:type="spellEnd"/>
      <w:r>
        <w:t xml:space="preserve">: your host </w:t>
      </w:r>
      <w:proofErr w:type="spellStart"/>
      <w:r>
        <w:t>UIVIewController</w:t>
      </w:r>
      <w:proofErr w:type="spellEnd"/>
      <w:r>
        <w:t xml:space="preserve"> in which the </w:t>
      </w:r>
      <w:proofErr w:type="spellStart"/>
      <w:r>
        <w:t>ApplePay</w:t>
      </w:r>
      <w:proofErr w:type="spellEnd"/>
      <w:r>
        <w:t xml:space="preserve"> UI will be displayed (Required)</w:t>
      </w:r>
    </w:p>
    <w:p w14:paraId="28494E0B" w14:textId="4D5B990C" w:rsidR="00640CF4" w:rsidRDefault="009940DA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b</w:t>
      </w:r>
      <w:r w:rsidR="00640CF4">
        <w:rPr>
          <w:b/>
          <w:bCs/>
        </w:rPr>
        <w:t>uttonView</w:t>
      </w:r>
      <w:proofErr w:type="spellEnd"/>
      <w:r w:rsidR="00640CF4" w:rsidRPr="00640CF4">
        <w:t>:</w:t>
      </w:r>
      <w:r w:rsidR="00640CF4">
        <w:t xml:space="preserve"> </w:t>
      </w:r>
      <w:proofErr w:type="spellStart"/>
      <w:r w:rsidR="00640CF4">
        <w:t>UIView</w:t>
      </w:r>
      <w:proofErr w:type="spellEnd"/>
      <w:r w:rsidR="00640CF4">
        <w:t xml:space="preserve"> as a placeholder where </w:t>
      </w:r>
      <w:proofErr w:type="spellStart"/>
      <w:r w:rsidR="00640CF4">
        <w:t>applePay</w:t>
      </w:r>
      <w:proofErr w:type="spellEnd"/>
      <w:r w:rsidR="00640CF4">
        <w:t xml:space="preserve"> should be displayed</w:t>
      </w:r>
      <w:r w:rsidR="001C5A6A">
        <w:t xml:space="preserve"> (Required)</w:t>
      </w:r>
    </w:p>
    <w:p w14:paraId="0951CD94" w14:textId="4A706894" w:rsidR="00640CF4" w:rsidRDefault="00640CF4" w:rsidP="00640CF4"/>
    <w:p w14:paraId="35401D23" w14:textId="77777777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77AA99AF" w14:textId="77777777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1E035F01" w14:textId="3A9C113B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7EC218E0" w14:textId="4D7DFA80" w:rsidR="001C5A6A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</w:t>
      </w:r>
      <w:r w:rsidR="00E541EB">
        <w:t>the apple pay setup</w:t>
      </w:r>
      <w:r>
        <w:tab/>
        <w:t xml:space="preserve"> </w:t>
      </w:r>
      <w:r w:rsidR="001C5A6A">
        <w:t>(Required)</w:t>
      </w:r>
    </w:p>
    <w:p w14:paraId="450BDFCC" w14:textId="65E4FD33" w:rsidR="00640CF4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proofErr w:type="spellStart"/>
      <w:r>
        <w:t>applePay</w:t>
      </w:r>
      <w:proofErr w:type="spellEnd"/>
      <w:r>
        <w:t xml:space="preserve"> supported and Merchant name sent to Apple Pay</w:t>
      </w:r>
    </w:p>
    <w:p w14:paraId="4CFAC9AA" w14:textId="3C3341E4" w:rsidR="000E1676" w:rsidRDefault="000E1676" w:rsidP="000E1676">
      <w:pPr>
        <w:pStyle w:val="ListParagraph"/>
        <w:numPr>
          <w:ilvl w:val="0"/>
          <w:numId w:val="27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ApplePay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ApplePay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 to your application</w:t>
      </w:r>
    </w:p>
    <w:p w14:paraId="0EC9AD58" w14:textId="2C0DAE04" w:rsidR="000E1676" w:rsidRDefault="000E1676" w:rsidP="000E1676"/>
    <w:p w14:paraId="76C77207" w14:textId="18D38BF6" w:rsidR="000E1676" w:rsidRDefault="000E1676" w:rsidP="000E1676"/>
    <w:p w14:paraId="11E2F0C3" w14:textId="7FA48066" w:rsidR="000E1676" w:rsidRDefault="000E1676" w:rsidP="000E1676">
      <w:bookmarkStart w:id="72" w:name="OLE_LINK28"/>
      <w:r>
        <w:t>Example Swift:</w:t>
      </w:r>
      <w:bookmarkEnd w:id="72"/>
    </w:p>
    <w:p w14:paraId="1A4FC223" w14:textId="77777777" w:rsidR="00871365" w:rsidRDefault="00871365" w:rsidP="000E1676"/>
    <w:p w14:paraId="63EE1F01" w14:textId="77777777" w:rsidR="00871365" w:rsidRDefault="00871365" w:rsidP="000E1676"/>
    <w:p w14:paraId="44335629" w14:textId="77777777" w:rsidR="00871365" w:rsidRDefault="00871365" w:rsidP="000E1676"/>
    <w:p w14:paraId="751A79F3" w14:textId="41285AE2" w:rsidR="000E1676" w:rsidRDefault="00E852A9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04C78CED" wp14:editId="2124BCE2">
                <wp:simplePos x="0" y="0"/>
                <wp:positionH relativeFrom="margin">
                  <wp:posOffset>-277586</wp:posOffset>
                </wp:positionH>
                <wp:positionV relativeFrom="paragraph">
                  <wp:posOffset>123734</wp:posOffset>
                </wp:positionV>
                <wp:extent cx="6362700" cy="4367893"/>
                <wp:effectExtent l="0" t="0" r="12700" b="139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43678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0B2C2" id="Rectangle 14" o:spid="_x0000_s1026" style="position:absolute;margin-left:-21.85pt;margin-top:9.75pt;width:501pt;height:343.95pt;z-index:-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4A267" w14:textId="21359966" w:rsidR="00A632E3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with: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A632E3">
        <w:rPr>
          <w:rFonts w:asciiTheme="minorHAnsi" w:hAnsiTheme="minorHAnsi" w:cstheme="minorHAnsi"/>
          <w:color w:val="000000"/>
        </w:rPr>
        <w:t>{ response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</w:p>
    <w:p w14:paraId="3CCF8D78" w14:textId="61A74100" w:rsidR="000E1676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</w:t>
      </w:r>
      <w:r w:rsidRPr="00A632E3">
        <w:rPr>
          <w:rFonts w:asciiTheme="minorHAnsi" w:hAnsiTheme="minorHAnsi" w:cstheme="minorHAnsi"/>
          <w:b/>
          <w:bCs/>
          <w:color w:val="9B2393"/>
        </w:rPr>
        <w:t>if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b/>
          <w:bCs/>
          <w:color w:val="9B2393"/>
        </w:rPr>
        <w:t>let</w:t>
      </w:r>
      <w:r w:rsidRPr="00A632E3">
        <w:rPr>
          <w:rFonts w:asciiTheme="minorHAnsi" w:hAnsiTheme="minorHAnsi" w:cstheme="minorHAnsi"/>
          <w:color w:val="000000"/>
        </w:rPr>
        <w:t xml:space="preserve"> err = error </w:t>
      </w:r>
      <w:proofErr w:type="gramStart"/>
      <w:r w:rsidRPr="00A632E3">
        <w:rPr>
          <w:rFonts w:asciiTheme="minorHAnsi" w:hAnsiTheme="minorHAnsi" w:cstheme="minorHAnsi"/>
          <w:color w:val="000000"/>
        </w:rPr>
        <w:t>{</w:t>
      </w:r>
      <w:r w:rsidR="000E1676" w:rsidRPr="00A632E3">
        <w:rPr>
          <w:rFonts w:asciiTheme="minorHAnsi" w:hAnsiTheme="minorHAnsi" w:cstheme="minorHAnsi"/>
          <w:color w:val="000000"/>
        </w:rPr>
        <w:t xml:space="preserve">  </w:t>
      </w:r>
      <w:proofErr w:type="gramEnd"/>
      <w:r w:rsidR="000E1676" w:rsidRPr="00A632E3">
        <w:rPr>
          <w:rFonts w:asciiTheme="minorHAnsi" w:hAnsiTheme="minorHAnsi" w:cstheme="minorHAnsi"/>
          <w:color w:val="000000"/>
        </w:rPr>
        <w:t xml:space="preserve">   </w:t>
      </w:r>
      <w:proofErr w:type="spellStart"/>
      <w:r w:rsidR="000E1676" w:rsidRPr="00A632E3">
        <w:rPr>
          <w:rFonts w:asciiTheme="minorHAnsi" w:hAnsiTheme="minorHAnsi" w:cstheme="minorHAnsi"/>
          <w:color w:val="2F363D"/>
        </w:rPr>
        <w:t>DispatchQueue.main.async</w:t>
      </w:r>
      <w:proofErr w:type="spellEnd"/>
      <w:r w:rsidR="000E1676" w:rsidRPr="00A632E3">
        <w:rPr>
          <w:rFonts w:asciiTheme="minorHAnsi" w:hAnsiTheme="minorHAnsi" w:cstheme="minorHAnsi"/>
          <w:color w:val="2F363D"/>
        </w:rPr>
        <w:t xml:space="preserve"> {</w:t>
      </w:r>
    </w:p>
    <w:p w14:paraId="017310AF" w14:textId="77777777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</w:t>
      </w:r>
    </w:p>
    <w:p w14:paraId="3653C61E" w14:textId="41A05063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</w:t>
      </w:r>
      <w:r w:rsidRPr="00A632E3">
        <w:rPr>
          <w:rFonts w:asciiTheme="minorHAnsi" w:hAnsiTheme="minorHAnsi" w:cstheme="minorHAnsi"/>
          <w:color w:val="000000"/>
        </w:rPr>
        <w:tab/>
        <w:t xml:space="preserve">   </w:t>
      </w:r>
      <w:r w:rsidRPr="00A632E3">
        <w:rPr>
          <w:rFonts w:asciiTheme="minorHAnsi" w:hAnsiTheme="minorHAnsi" w:cstheme="minorHAnsi"/>
          <w:color w:val="2F363D"/>
        </w:rPr>
        <w:t>if let err = error {</w:t>
      </w:r>
    </w:p>
    <w:p w14:paraId="46E43DBF" w14:textId="1E2B4B88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spellStart"/>
      <w:proofErr w:type="gramStart"/>
      <w:r w:rsidRPr="00A632E3">
        <w:rPr>
          <w:rFonts w:asciiTheme="minorHAnsi" w:hAnsiTheme="minorHAnsi" w:cstheme="minorHAnsi"/>
          <w:color w:val="2F363D"/>
        </w:rPr>
        <w:t>err.errors</w:t>
      </w:r>
      <w:proofErr w:type="gramEnd"/>
      <w:r w:rsidRPr="00A632E3">
        <w:rPr>
          <w:rFonts w:asciiTheme="minorHAnsi" w:hAnsiTheme="minorHAnsi" w:cstheme="minorHAnsi"/>
          <w:color w:val="2F363D"/>
        </w:rPr>
        <w:t>.isEmpty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{</w:t>
      </w:r>
    </w:p>
    <w:p w14:paraId="3D21AD51" w14:textId="03DB8B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>var message</w:t>
      </w:r>
      <w:r w:rsidRPr="000E1676">
        <w:rPr>
          <w:rFonts w:cs="Calibri"/>
          <w:color w:val="2F363D"/>
        </w:rPr>
        <w:t xml:space="preserve"> = ""</w:t>
      </w:r>
    </w:p>
    <w:p w14:paraId="5002C99A" w14:textId="71D319D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 xml:space="preserve">if </w:t>
      </w:r>
      <w:proofErr w:type="spellStart"/>
      <w:proofErr w:type="gramStart"/>
      <w:r w:rsidRPr="000E1676">
        <w:rPr>
          <w:rFonts w:cs="Calibri"/>
          <w:color w:val="2F363D"/>
        </w:rPr>
        <w:t>err.responseCode.isEmpty</w:t>
      </w:r>
      <w:proofErr w:type="spellEnd"/>
      <w:proofErr w:type="gramEnd"/>
      <w:r w:rsidRPr="000E1676">
        <w:rPr>
          <w:rFonts w:cs="Calibri"/>
          <w:color w:val="2F363D"/>
        </w:rPr>
        <w:t xml:space="preserve"> {</w:t>
      </w:r>
    </w:p>
    <w:p w14:paraId="15FCF63C" w14:textId="519CFEED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Message</w:t>
      </w:r>
      <w:proofErr w:type="spellEnd"/>
      <w:proofErr w:type="gramEnd"/>
      <w:r w:rsidR="000E1676" w:rsidRPr="000E1676">
        <w:rPr>
          <w:rFonts w:cs="Calibri"/>
          <w:color w:val="2F363D"/>
        </w:rPr>
        <w:t>)"</w:t>
      </w:r>
    </w:p>
    <w:p w14:paraId="247F14BF" w14:textId="622597E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3A4B98A9" w14:textId="5AE300A7" w:rsidR="000E1676" w:rsidRPr="000E1676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Cod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Code</w:t>
      </w:r>
      <w:proofErr w:type="spellEnd"/>
      <w:proofErr w:type="gramEnd"/>
      <w:r w:rsidR="000E1676" w:rsidRPr="000E1676">
        <w:rPr>
          <w:rFonts w:cs="Calibri"/>
          <w:color w:val="2F363D"/>
        </w:rPr>
        <w:t xml:space="preserve">)  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r w:rsidR="000E1676" w:rsidRPr="000E1676">
        <w:rPr>
          <w:rFonts w:cs="Calibri"/>
          <w:color w:val="2F363D"/>
        </w:rPr>
        <w:t>err.responseMessage</w:t>
      </w:r>
      <w:proofErr w:type="spellEnd"/>
      <w:r w:rsidR="000E1676" w:rsidRPr="000E1676">
        <w:rPr>
          <w:rFonts w:cs="Calibri"/>
          <w:color w:val="2F363D"/>
        </w:rPr>
        <w:t>)"</w:t>
      </w:r>
    </w:p>
    <w:p w14:paraId="012C6ADB" w14:textId="0EECB865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</w:t>
      </w:r>
      <w:r w:rsidRPr="000E1676">
        <w:rPr>
          <w:rFonts w:cs="Calibri"/>
          <w:color w:val="2F363D"/>
        </w:rPr>
        <w:t>}</w:t>
      </w:r>
    </w:p>
    <w:p w14:paraId="200C16C6" w14:textId="2A6ABC8E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0AD25ACA" w14:textId="5BD06076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42F1A07B" w14:textId="0D016160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6DC3D5B6" w14:textId="12C24CA8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0CEA9DE2" w14:textId="77F1B73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>} else {</w:t>
      </w:r>
    </w:p>
    <w:p w14:paraId="1FB796D5" w14:textId="0F0EA98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guard let </w:t>
      </w:r>
      <w:proofErr w:type="spellStart"/>
      <w:r w:rsidRPr="000E1676">
        <w:rPr>
          <w:rFonts w:cs="Calibri"/>
          <w:color w:val="2F363D"/>
        </w:rPr>
        <w:t>orderResponse</w:t>
      </w:r>
      <w:proofErr w:type="spellEnd"/>
      <w:r w:rsidRPr="000E1676">
        <w:rPr>
          <w:rFonts w:cs="Calibri"/>
          <w:color w:val="2F363D"/>
        </w:rPr>
        <w:t xml:space="preserve"> = response else {</w:t>
      </w:r>
    </w:p>
    <w:p w14:paraId="612237E7" w14:textId="408A4CE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return</w:t>
      </w:r>
    </w:p>
    <w:p w14:paraId="78C7808A" w14:textId="14B5F25F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189B365B" w14:textId="172BA1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1580FD3B" w14:textId="231FEAEC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//TODO: display relevant fields from </w:t>
      </w:r>
      <w:proofErr w:type="spellStart"/>
      <w:r w:rsidRPr="000E1676">
        <w:rPr>
          <w:rFonts w:cs="Calibri"/>
          <w:color w:val="2F363D"/>
        </w:rPr>
        <w:t>GDApplePayResponse</w:t>
      </w:r>
      <w:proofErr w:type="spellEnd"/>
    </w:p>
    <w:p w14:paraId="107F6E71" w14:textId="7FCF84D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</w:t>
      </w:r>
    </w:p>
    <w:p w14:paraId="2AC3C7FF" w14:textId="53C464BD" w:rsidR="00735510" w:rsidRDefault="000E1676" w:rsidP="000E1676">
      <w:pPr>
        <w:rPr>
          <w:rFonts w:cs="Calibri"/>
          <w:color w:val="2F363D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000000"/>
        </w:rPr>
        <w:t xml:space="preserve">     </w:t>
      </w:r>
      <w:r w:rsidR="00282B9B" w:rsidRPr="000E1676">
        <w:rPr>
          <w:rFonts w:cs="Calibri"/>
          <w:color w:val="2F363D"/>
        </w:rPr>
        <w:t>}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13294FF" w14:textId="60B8B250" w:rsidR="000E1676" w:rsidRDefault="00871365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7A2FD63A" wp14:editId="4C25A61F">
                <wp:simplePos x="0" y="0"/>
                <wp:positionH relativeFrom="margin">
                  <wp:posOffset>-587829</wp:posOffset>
                </wp:positionH>
                <wp:positionV relativeFrom="paragraph">
                  <wp:posOffset>159204</wp:posOffset>
                </wp:positionV>
                <wp:extent cx="6362700" cy="3420835"/>
                <wp:effectExtent l="0" t="0" r="12700" b="82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342083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E89E4" id="Rectangle 21" o:spid="_x0000_s1026" style="position:absolute;margin-left:-46.3pt;margin-top:12.55pt;width:501pt;height:269.35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" fillcolor="#e7e6e6 [3214]" strokecolor="white [3212]" strokeweight="1pt">
                <w10:wrap anchorx="margin"/>
              </v:rect>
            </w:pict>
          </mc:Fallback>
        </mc:AlternateContent>
      </w:r>
      <w:r w:rsidR="000E1676">
        <w:t xml:space="preserve">Example Objective C: </w:t>
      </w:r>
    </w:p>
    <w:p w14:paraId="41C5B209" w14:textId="5086DC27" w:rsidR="00735510" w:rsidRPr="00D93BE2" w:rsidRDefault="00A632E3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584BE68C" w14:textId="77940788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if (</w:t>
      </w:r>
      <w:proofErr w:type="gramStart"/>
      <w:r w:rsidRPr="00D93BE2">
        <w:rPr>
          <w:rFonts w:asciiTheme="minorHAnsi" w:hAnsiTheme="minorHAnsi" w:cstheme="minorHAnsi"/>
          <w:color w:val="2F363D"/>
        </w:rPr>
        <w:t>error !</w:t>
      </w:r>
      <w:proofErr w:type="gramEnd"/>
      <w:r w:rsidRPr="00D93BE2">
        <w:rPr>
          <w:rFonts w:asciiTheme="minorHAnsi" w:hAnsiTheme="minorHAnsi" w:cstheme="minorHAnsi"/>
          <w:color w:val="2F363D"/>
        </w:rPr>
        <w:t>= NULL) {</w:t>
      </w:r>
    </w:p>
    <w:p w14:paraId="72D87C8C" w14:textId="0340673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!</w:t>
      </w:r>
      <w:proofErr w:type="spellStart"/>
      <w:r w:rsidRPr="00D93BE2">
        <w:rPr>
          <w:rFonts w:asciiTheme="minorHAnsi" w:hAnsiTheme="minorHAnsi" w:cstheme="minorHAnsi"/>
          <w:color w:val="2F363D"/>
        </w:rPr>
        <w:t>error</w:t>
      </w:r>
      <w:proofErr w:type="gramEnd"/>
      <w:r w:rsidRPr="00D93BE2">
        <w:rPr>
          <w:rFonts w:asciiTheme="minorHAnsi" w:hAnsiTheme="minorHAnsi" w:cstheme="minorHAnsi"/>
          <w:color w:val="2F363D"/>
        </w:rPr>
        <w:t>.errors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D93BE2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D93BE2">
        <w:rPr>
          <w:rFonts w:asciiTheme="minorHAnsi" w:hAnsiTheme="minorHAnsi" w:cstheme="minorHAnsi"/>
          <w:color w:val="2F363D"/>
        </w:rPr>
        <w:t>) {</w:t>
      </w:r>
    </w:p>
    <w:p w14:paraId="762EF214" w14:textId="7EA3910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*</w:t>
      </w:r>
      <w:proofErr w:type="gramStart"/>
      <w:r w:rsidRPr="00D93BE2">
        <w:rPr>
          <w:rFonts w:asciiTheme="minorHAnsi" w:hAnsiTheme="minorHAnsi" w:cstheme="minorHAnsi"/>
          <w:color w:val="2F363D"/>
        </w:rPr>
        <w:t>message;</w:t>
      </w:r>
      <w:proofErr w:type="gramEnd"/>
    </w:p>
    <w:p w14:paraId="0209E6C6" w14:textId="6400D619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ab/>
        <w:t xml:space="preserve">    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 [</w:t>
      </w:r>
      <w:proofErr w:type="spellStart"/>
      <w:proofErr w:type="gramEnd"/>
      <w:r w:rsidRPr="00D93BE2">
        <w:rPr>
          <w:rFonts w:asciiTheme="minorHAnsi" w:hAnsiTheme="minorHAnsi" w:cstheme="minorHAnsi"/>
          <w:color w:val="2F363D"/>
        </w:rPr>
        <w:t>error.responseCod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length] == 0) {</w:t>
      </w:r>
    </w:p>
    <w:p w14:paraId="50E6F6FF" w14:textId="608BD99C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>message = [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2F363D"/>
        </w:rPr>
        <w:t>stringWithFormat</w:t>
      </w:r>
      <w:proofErr w:type="spellEnd"/>
      <w:r w:rsidRPr="00D93BE2">
        <w:rPr>
          <w:rFonts w:asciiTheme="minorHAnsi" w:hAnsiTheme="minorHAnsi" w:cstheme="minorHAnsi"/>
          <w:color w:val="2F363D"/>
        </w:rPr>
        <w:t>:@</w:t>
      </w:r>
      <w:proofErr w:type="gramEnd"/>
      <w:r w:rsidRPr="00D93BE2">
        <w:rPr>
          <w:rFonts w:asciiTheme="minorHAnsi" w:hAnsiTheme="minorHAnsi" w:cstheme="minorHAnsi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theme="minorHAnsi"/>
          <w:color w:val="2F363D"/>
        </w:rPr>
        <w:t>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: %@", </w:t>
      </w:r>
      <w:proofErr w:type="spellStart"/>
      <w:r w:rsidRPr="00D93BE2">
        <w:rPr>
          <w:rFonts w:asciiTheme="minorHAnsi" w:hAnsiTheme="minorHAnsi" w:cstheme="minorHAnsi"/>
          <w:color w:val="2F363D"/>
        </w:rPr>
        <w:t>error.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>];</w:t>
      </w:r>
    </w:p>
    <w:p w14:paraId="479E6FE7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} else {</w:t>
      </w:r>
    </w:p>
    <w:p w14:paraId="2437C48A" w14:textId="105B6BF4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message = [</w:t>
      </w:r>
      <w:proofErr w:type="spellStart"/>
      <w:r w:rsidRPr="00D93BE2">
        <w:rPr>
          <w:rFonts w:asciiTheme="minorHAnsi" w:hAnsiTheme="minorHAnsi" w:cs="Menlo"/>
          <w:color w:val="2F363D"/>
        </w:rPr>
        <w:t>NSString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="Menlo"/>
          <w:color w:val="2F363D"/>
        </w:rPr>
        <w:t>stringWithFormat</w:t>
      </w:r>
      <w:proofErr w:type="spellEnd"/>
      <w:r w:rsidRPr="00D93BE2">
        <w:rPr>
          <w:rFonts w:asciiTheme="minorHAnsi" w:hAnsiTheme="minorHAnsi" w:cs="Menlo"/>
          <w:color w:val="2F363D"/>
        </w:rPr>
        <w:t>:@</w:t>
      </w:r>
      <w:proofErr w:type="gramEnd"/>
      <w:r w:rsidRPr="00D93BE2">
        <w:rPr>
          <w:rFonts w:asciiTheme="minorHAnsi" w:hAnsiTheme="minorHAnsi" w:cs="Menlo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="Menlo"/>
          <w:color w:val="2F363D"/>
        </w:rPr>
        <w:t>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\n </w:t>
      </w:r>
      <w:proofErr w:type="spellStart"/>
      <w:r w:rsidRPr="00D93BE2">
        <w:rPr>
          <w:rFonts w:asciiTheme="minorHAnsi" w:hAnsiTheme="minorHAnsi" w:cs="Menlo"/>
          <w:color w:val="2F363D"/>
        </w:rPr>
        <w:t>responseMessag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", </w:t>
      </w:r>
      <w:proofErr w:type="spellStart"/>
      <w:r w:rsidRPr="00D93BE2">
        <w:rPr>
          <w:rFonts w:asciiTheme="minorHAnsi" w:hAnsiTheme="minorHAnsi" w:cs="Menlo"/>
          <w:color w:val="2F363D"/>
        </w:rPr>
        <w:t>error.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, </w:t>
      </w:r>
      <w:proofErr w:type="spellStart"/>
      <w:r w:rsidRPr="00D93BE2">
        <w:rPr>
          <w:rFonts w:asciiTheme="minorHAnsi" w:hAnsiTheme="minorHAnsi" w:cs="Menlo"/>
          <w:color w:val="2F363D"/>
        </w:rPr>
        <w:t>error.responseMessage</w:t>
      </w:r>
      <w:proofErr w:type="spellEnd"/>
      <w:r w:rsidRPr="00D93BE2">
        <w:rPr>
          <w:rFonts w:asciiTheme="minorHAnsi" w:hAnsiTheme="minorHAnsi" w:cs="Menlo"/>
          <w:color w:val="2F363D"/>
        </w:rPr>
        <w:t>];</w:t>
      </w:r>
    </w:p>
    <w:p w14:paraId="0A7BB0E3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463DA445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45D3C08F" w14:textId="1E492E6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678F117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769D715E" w14:textId="7887140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   </w:t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11132860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27009CDB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5D8E36F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33DF0DBA" w14:textId="4D93D685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if (</w:t>
      </w:r>
      <w:proofErr w:type="gramStart"/>
      <w:r w:rsidRPr="00D93BE2">
        <w:rPr>
          <w:rFonts w:asciiTheme="minorHAnsi" w:hAnsiTheme="minorHAnsi" w:cs="Menlo"/>
          <w:color w:val="2F363D"/>
        </w:rPr>
        <w:t>response !</w:t>
      </w:r>
      <w:proofErr w:type="gramEnd"/>
      <w:r w:rsidRPr="00D93BE2">
        <w:rPr>
          <w:rFonts w:asciiTheme="minorHAnsi" w:hAnsiTheme="minorHAnsi" w:cs="Menlo"/>
          <w:color w:val="2F363D"/>
        </w:rPr>
        <w:t>= NULL) {</w:t>
      </w:r>
    </w:p>
    <w:p w14:paraId="0F1E5F4E" w14:textId="3B99978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lastRenderedPageBreak/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ApplePayResponse</w:t>
      </w:r>
      <w:proofErr w:type="spellEnd"/>
    </w:p>
    <w:p w14:paraId="1B3AF8CC" w14:textId="36D383E6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</w:t>
      </w:r>
      <w:r w:rsidRPr="00D93BE2">
        <w:rPr>
          <w:rFonts w:asciiTheme="minorHAnsi" w:hAnsiTheme="minorHAnsi" w:cs="Menlo"/>
          <w:color w:val="2F363D"/>
        </w:rPr>
        <w:t>}</w:t>
      </w:r>
    </w:p>
    <w:p w14:paraId="7EAF59F2" w14:textId="677CB3E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}}];</w:t>
      </w:r>
    </w:p>
    <w:p w14:paraId="6280F8E2" w14:textId="71348F52" w:rsidR="004D5EB3" w:rsidRPr="00D93BE2" w:rsidRDefault="004D5EB3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73" w:name="_Toc67583116"/>
      <w:r>
        <w:t xml:space="preserve">Get Card scheme logo </w:t>
      </w:r>
      <w:r w:rsidR="003F67C0">
        <w:t>detector flow</w:t>
      </w:r>
      <w:r>
        <w:t>:</w:t>
      </w:r>
      <w:bookmarkEnd w:id="73"/>
    </w:p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74" w:name="OLE_LINK34"/>
      <w:bookmarkStart w:id="75" w:name="OLE_LINK35"/>
      <w:r>
        <w:t>Example Swift:</w:t>
      </w:r>
      <w:bookmarkEnd w:id="74"/>
      <w:bookmarkEnd w:id="75"/>
    </w:p>
    <w:p w14:paraId="56C2609E" w14:textId="4FB92B67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5B8EB6A2" wp14:editId="202ACF16">
                <wp:simplePos x="0" y="0"/>
                <wp:positionH relativeFrom="margin">
                  <wp:posOffset>-16510</wp:posOffset>
                </wp:positionH>
                <wp:positionV relativeFrom="paragraph">
                  <wp:posOffset>27305</wp:posOffset>
                </wp:positionV>
                <wp:extent cx="6362700" cy="758825"/>
                <wp:effectExtent l="0" t="0" r="12700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7588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8A62E" id="Rectangle 8" o:spid="_x0000_s1026" style="position:absolute;margin-left:-1.3pt;margin-top:2.15pt;width:501pt;height:59.7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>
        <w:rPr>
          <w:rFonts w:asciiTheme="minorHAnsi" w:hAnsiTheme="minorHAnsi" w:cstheme="minorHAnsi"/>
          <w:color w:val="2F363D"/>
        </w:rPr>
        <w:t xml:space="preserve">  </w:t>
      </w:r>
      <w:r w:rsidRPr="007924BE">
        <w:rPr>
          <w:rFonts w:asciiTheme="minorHAnsi" w:hAnsiTheme="minorHAnsi" w:cstheme="minorHAnsi"/>
          <w:color w:val="2F363D"/>
        </w:rPr>
        <w:t>or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0B59BCAF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6F226E8F" w:rsidR="009F1153" w:rsidRDefault="00A46B54" w:rsidP="009F1153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06B8CFB4" wp14:editId="1BA1F072">
                <wp:simplePos x="0" y="0"/>
                <wp:positionH relativeFrom="margin">
                  <wp:posOffset>-97971</wp:posOffset>
                </wp:positionH>
                <wp:positionV relativeFrom="paragraph">
                  <wp:posOffset>214539</wp:posOffset>
                </wp:positionV>
                <wp:extent cx="6362700" cy="1028700"/>
                <wp:effectExtent l="0" t="0" r="127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0287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0E406" id="Rectangle 10" o:spid="_x0000_s1026" style="position:absolute;margin-left:-7.7pt;margin-top:16.9pt;width:501pt;height:81pt;z-index:-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9F1153">
        <w:t>Example Objective C:</w:t>
      </w:r>
    </w:p>
    <w:p w14:paraId="35336464" w14:textId="77777777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2553B534" w:rsidR="00785C45" w:rsidRDefault="00785C45" w:rsidP="00785C45">
      <w:pPr>
        <w:pStyle w:val="Heading3"/>
        <w:ind w:left="709"/>
      </w:pPr>
      <w:bookmarkStart w:id="76" w:name="_Toc67583117"/>
      <w:r>
        <w:t>3.1.1</w:t>
      </w:r>
      <w:r w:rsidR="00E852A9">
        <w:t>0</w:t>
      </w:r>
      <w:r>
        <w:t xml:space="preserve"> EInvoice Create, Update, Get and Delete operations:</w:t>
      </w:r>
      <w:bookmarkEnd w:id="76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06194BB3" w:rsidR="00785C45" w:rsidRDefault="00785C45" w:rsidP="00785C45">
      <w:pPr>
        <w:ind w:firstLine="709"/>
      </w:pPr>
      <w:r>
        <w:t xml:space="preserve">You can use one of the CRUD operations of the SDK if you want to create </w:t>
      </w:r>
      <w:proofErr w:type="spellStart"/>
      <w:r>
        <w:t>create</w:t>
      </w:r>
      <w:proofErr w:type="spellEnd"/>
      <w:r>
        <w:t xml:space="preserve"> EInvoice in app. The CRUD operations API </w:t>
      </w:r>
      <w:r w:rsidR="00E852A9">
        <w:t>is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3D223643" w:rsidR="00785C45" w:rsidRDefault="00785C45" w:rsidP="00785C45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4442CEC8" wp14:editId="5601D998">
                <wp:simplePos x="0" y="0"/>
                <wp:positionH relativeFrom="margin">
                  <wp:posOffset>-89807</wp:posOffset>
                </wp:positionH>
                <wp:positionV relativeFrom="paragraph">
                  <wp:posOffset>63409</wp:posOffset>
                </wp:positionV>
                <wp:extent cx="6362700" cy="2294165"/>
                <wp:effectExtent l="0" t="0" r="12700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29416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423D0" id="Rectangle 11" o:spid="_x0000_s1026" style="position:absolute;margin-left:-7.05pt;margin-top:5pt;width:501pt;height:180.6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FD41A" w14:textId="39453518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C9EE1B8" w:rsid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6785F543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62572D1E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30E83121" w14:textId="264651D9" w:rsidR="00785C45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197D21CF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1028D106" w:rsidR="00B87C43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062C09A6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0F32F1C8" w:rsidR="00785C45" w:rsidRPr="00785C45" w:rsidRDefault="00785C45" w:rsidP="00785C45">
      <w:pPr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1542CD1F" w:rsidR="00B87C43" w:rsidRDefault="00B87C43" w:rsidP="00785C45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EC3EB4A" wp14:editId="754D397D">
                <wp:simplePos x="0" y="0"/>
                <wp:positionH relativeFrom="margin">
                  <wp:posOffset>-89807</wp:posOffset>
                </wp:positionH>
                <wp:positionV relativeFrom="paragraph">
                  <wp:posOffset>88900</wp:posOffset>
                </wp:positionV>
                <wp:extent cx="6362700" cy="2922814"/>
                <wp:effectExtent l="0" t="0" r="12700" b="114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92281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570FC" id="Rectangle 27" o:spid="_x0000_s1026" style="position:absolute;margin-left:-7.05pt;margin-top:7pt;width:501pt;height:230.15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EB6898A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cre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BC75297" w14:textId="2198AD82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0B4CED3D" w14:textId="107A21FD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upd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262F30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47EEEDB" w:rsidR="00785C45" w:rsidRPr="00785C45" w:rsidRDefault="00785C45" w:rsidP="00785C45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get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57E7139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20059036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delete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649E07EC" w:rsidR="00785C45" w:rsidRPr="00785C45" w:rsidRDefault="00785C45" w:rsidP="00785C45">
      <w:pPr>
        <w:ind w:firstLine="70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77" w:name="_Toc67583118"/>
      <w:r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77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02C0027A" w:rsidR="0054634A" w:rsidRDefault="00B269A1" w:rsidP="0065527B">
      <w:bookmarkStart w:id="78" w:name="OLE_LINK26"/>
      <w:bookmarkStart w:id="79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78"/>
    <w:bookmarkEnd w:id="79"/>
    <w:p w14:paraId="547BFE93" w14:textId="77777777" w:rsidR="005335A2" w:rsidRDefault="005335A2" w:rsidP="0065527B"/>
    <w:p w14:paraId="4875FDD6" w14:textId="0532FC2F" w:rsidR="0065527B" w:rsidRDefault="0054634A" w:rsidP="00062007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80" w:name="OLE_LINK64"/>
      <w:bookmarkStart w:id="81" w:name="OLE_LINK65"/>
      <w:r>
        <w:t>(Nullable) SDK failure re</w:t>
      </w:r>
      <w:r w:rsidR="00D31739">
        <w:t>s</w:t>
      </w:r>
      <w:r>
        <w:t>ponse</w:t>
      </w:r>
    </w:p>
    <w:p w14:paraId="4C8CB0C5" w14:textId="569624F5" w:rsidR="0054634A" w:rsidRDefault="00D31739" w:rsidP="006C733A">
      <w:pPr>
        <w:pStyle w:val="ListParagraph"/>
        <w:numPr>
          <w:ilvl w:val="2"/>
          <w:numId w:val="24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82" w:name="OLE_LINK70"/>
      <w:bookmarkStart w:id="83" w:name="OLE_LINK71"/>
      <w:bookmarkStart w:id="84" w:name="OLE_LINK76"/>
      <w:bookmarkStart w:id="85" w:name="OLE_LINK77"/>
      <w:r w:rsidR="00B269A1">
        <w:t>]] -</w:t>
      </w:r>
      <w:r w:rsidR="006C733A">
        <w:t xml:space="preserve"> </w:t>
      </w:r>
      <w:bookmarkStart w:id="86" w:name="OLE_LINK72"/>
      <w:bookmarkStart w:id="87" w:name="OLE_LINK73"/>
      <w:r w:rsidR="006C733A">
        <w:t>is not empty when bad request is returned</w:t>
      </w:r>
      <w:bookmarkEnd w:id="82"/>
      <w:bookmarkEnd w:id="83"/>
      <w:bookmarkEnd w:id="86"/>
      <w:bookmarkEnd w:id="87"/>
    </w:p>
    <w:p w14:paraId="11A6B3D2" w14:textId="78198C86" w:rsidR="006C733A" w:rsidRDefault="006C733A" w:rsidP="006C733A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AD2EB9">
      <w:pPr>
        <w:numPr>
          <w:ilvl w:val="2"/>
          <w:numId w:val="24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84"/>
    <w:bookmarkEnd w:id="85"/>
    <w:p w14:paraId="380E8774" w14:textId="4CEB86D9" w:rsidR="006C733A" w:rsidRPr="006C733A" w:rsidRDefault="006C733A" w:rsidP="00AD2EB9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88" w:name="OLE_LINK68"/>
      <w:bookmarkStart w:id="89" w:name="OLE_LINK69"/>
      <w:r>
        <w:t xml:space="preserve"> is not empty when bad request is returned</w:t>
      </w:r>
    </w:p>
    <w:bookmarkEnd w:id="88"/>
    <w:bookmarkEnd w:id="89"/>
    <w:p w14:paraId="77D932AB" w14:textId="7DCCF0F7" w:rsid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Code</w:t>
      </w:r>
      <w:bookmarkStart w:id="90" w:name="OLE_LINK74"/>
      <w:bookmarkStart w:id="91" w:name="OLE_LINK75"/>
      <w:bookmarkStart w:id="92" w:name="OLE_LINK82"/>
      <w:proofErr w:type="spellEnd"/>
      <w:r>
        <w:rPr>
          <w:b/>
          <w:bCs/>
        </w:rPr>
        <w:t xml:space="preserve">: </w:t>
      </w:r>
      <w:bookmarkEnd w:id="90"/>
      <w:bookmarkEnd w:id="91"/>
      <w:r w:rsidR="00B269A1">
        <w:rPr>
          <w:b/>
          <w:bCs/>
        </w:rPr>
        <w:t>String</w:t>
      </w:r>
      <w:bookmarkEnd w:id="92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93" w:name="OLE_LINK83"/>
      <w:bookmarkStart w:id="94" w:name="OLE_LINK84"/>
      <w:r w:rsidR="00B269A1">
        <w:t xml:space="preserve">can </w:t>
      </w:r>
      <w:r>
        <w:t>be empty</w:t>
      </w:r>
      <w:bookmarkEnd w:id="93"/>
      <w:bookmarkEnd w:id="94"/>
    </w:p>
    <w:p w14:paraId="5BB14C0D" w14:textId="74735E4A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80"/>
    <w:bookmarkEnd w:id="81"/>
    <w:p w14:paraId="13BF4746" w14:textId="631F6398" w:rsidR="0054634A" w:rsidRDefault="0054634A" w:rsidP="0054634A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OrderResponse</w:t>
      </w:r>
      <w:proofErr w:type="spellEnd"/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2250F332" w14:textId="168E8010" w:rsidR="001F241E" w:rsidRDefault="001F241E" w:rsidP="001F241E">
      <w:pPr>
        <w:pStyle w:val="ListParagraph"/>
      </w:pPr>
    </w:p>
    <w:p w14:paraId="05CB04B6" w14:textId="463CB74E" w:rsidR="001F241E" w:rsidRDefault="001F241E" w:rsidP="001F241E">
      <w:pPr>
        <w:pStyle w:val="ListParagraph"/>
      </w:pPr>
      <w:r>
        <w:t xml:space="preserve">  "order": {</w:t>
      </w:r>
    </w:p>
    <w:p w14:paraId="5880601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Date</w:t>
      </w:r>
      <w:proofErr w:type="spellEnd"/>
      <w:r>
        <w:t>": "2020-11-13T14:40:33.050Z",</w:t>
      </w:r>
    </w:p>
    <w:p w14:paraId="4FF3C92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By</w:t>
      </w:r>
      <w:proofErr w:type="spellEnd"/>
      <w:r>
        <w:t>": "string",</w:t>
      </w:r>
    </w:p>
    <w:p w14:paraId="56795CE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Date</w:t>
      </w:r>
      <w:proofErr w:type="spellEnd"/>
      <w:r>
        <w:t>": "2020-11-13T14:40:33.050Z",</w:t>
      </w:r>
    </w:p>
    <w:p w14:paraId="08EDBB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By</w:t>
      </w:r>
      <w:proofErr w:type="spellEnd"/>
      <w:r>
        <w:t>": "string",</w:t>
      </w:r>
    </w:p>
    <w:p w14:paraId="232E8160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orderId</w:t>
      </w:r>
      <w:proofErr w:type="spellEnd"/>
      <w:r>
        <w:t>": "3fa85f64-5717-4562-b3fc-2c963f66afa6",</w:t>
      </w:r>
    </w:p>
    <w:p w14:paraId="4A25FF90" w14:textId="77777777" w:rsidR="001F241E" w:rsidRDefault="001F241E" w:rsidP="001F241E">
      <w:pPr>
        <w:pStyle w:val="ListParagraph"/>
      </w:pPr>
      <w:r>
        <w:t xml:space="preserve">    "amount": 0,</w:t>
      </w:r>
    </w:p>
    <w:p w14:paraId="2ECA204A" w14:textId="77777777" w:rsidR="001F241E" w:rsidRDefault="001F241E" w:rsidP="001F241E">
      <w:pPr>
        <w:pStyle w:val="ListParagraph"/>
      </w:pPr>
      <w:r>
        <w:t xml:space="preserve">    "currency": "string",</w:t>
      </w:r>
    </w:p>
    <w:p w14:paraId="1B457CB8" w14:textId="77777777" w:rsidR="001F241E" w:rsidRDefault="001F241E" w:rsidP="001F241E">
      <w:pPr>
        <w:pStyle w:val="ListParagraph"/>
      </w:pPr>
      <w:r>
        <w:lastRenderedPageBreak/>
        <w:t xml:space="preserve">    "</w:t>
      </w:r>
      <w:proofErr w:type="spellStart"/>
      <w:r>
        <w:t>detailedStatus</w:t>
      </w:r>
      <w:proofErr w:type="spellEnd"/>
      <w:r>
        <w:t>": "Initiated",</w:t>
      </w:r>
    </w:p>
    <w:p w14:paraId="53CE5D68" w14:textId="77777777" w:rsidR="001F241E" w:rsidRDefault="001F241E" w:rsidP="001F241E">
      <w:pPr>
        <w:pStyle w:val="ListParagraph"/>
      </w:pPr>
      <w:r>
        <w:t xml:space="preserve">    "status": "InProgress",</w:t>
      </w:r>
    </w:p>
    <w:p w14:paraId="2EE2525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hreeDSecureId</w:t>
      </w:r>
      <w:proofErr w:type="spellEnd"/>
      <w:r>
        <w:t>": "3fa85f64-5717-4562-b3fc-2c963f66afa6",</w:t>
      </w:r>
    </w:p>
    <w:p w14:paraId="3B7CF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Id</w:t>
      </w:r>
      <w:proofErr w:type="spellEnd"/>
      <w:r>
        <w:t>": "3fa85f64-5717-4562-b3fc-2c963f66afa6",</w:t>
      </w:r>
    </w:p>
    <w:p w14:paraId="4339453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PublicKey</w:t>
      </w:r>
      <w:proofErr w:type="spellEnd"/>
      <w:r>
        <w:t>": "3fa85f64-5717-4562-b3fc-2c963f66afa6",</w:t>
      </w:r>
    </w:p>
    <w:p w14:paraId="0721044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rentOrderId</w:t>
      </w:r>
      <w:proofErr w:type="spellEnd"/>
      <w:r>
        <w:t>": "3fa85f64-5717-4562-b3fc-2c963f66afa6",</w:t>
      </w:r>
    </w:p>
    <w:p w14:paraId="18AD1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ReferenceId</w:t>
      </w:r>
      <w:proofErr w:type="spellEnd"/>
      <w:r>
        <w:t>": "string",</w:t>
      </w:r>
    </w:p>
    <w:p w14:paraId="4274C91D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llbackUrl</w:t>
      </w:r>
      <w:proofErr w:type="spellEnd"/>
      <w:r>
        <w:t>": "string",</w:t>
      </w:r>
    </w:p>
    <w:p w14:paraId="155434C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ustomerEmail</w:t>
      </w:r>
      <w:proofErr w:type="spellEnd"/>
      <w:r>
        <w:t>": "string",</w:t>
      </w:r>
    </w:p>
    <w:p w14:paraId="5A78941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billingAddress</w:t>
      </w:r>
      <w:proofErr w:type="spellEnd"/>
      <w:r>
        <w:t>": {</w:t>
      </w:r>
    </w:p>
    <w:p w14:paraId="5ED56D1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3CC65961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205FB229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242932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1F142B38" w14:textId="77777777" w:rsidR="001F241E" w:rsidRDefault="001F241E" w:rsidP="001F241E">
      <w:pPr>
        <w:pStyle w:val="ListParagraph"/>
      </w:pPr>
      <w:r>
        <w:t xml:space="preserve">    },</w:t>
      </w:r>
    </w:p>
    <w:p w14:paraId="63CAB3F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shippingAddress</w:t>
      </w:r>
      <w:proofErr w:type="spellEnd"/>
      <w:r>
        <w:t>": {</w:t>
      </w:r>
    </w:p>
    <w:p w14:paraId="72672CDF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7B3169E8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31B8F613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FC4F612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6220C8BC" w14:textId="77777777" w:rsidR="001F241E" w:rsidRDefault="001F241E" w:rsidP="001F241E">
      <w:pPr>
        <w:pStyle w:val="ListParagraph"/>
      </w:pPr>
      <w:r>
        <w:t xml:space="preserve">    },</w:t>
      </w:r>
    </w:p>
    <w:p w14:paraId="1EC1B6F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returnUrl</w:t>
      </w:r>
      <w:proofErr w:type="spellEnd"/>
      <w:r>
        <w:t>": "string",</w:t>
      </w:r>
    </w:p>
    <w:p w14:paraId="0895772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rdOnFile</w:t>
      </w:r>
      <w:proofErr w:type="spellEnd"/>
      <w:r>
        <w:t>": true,</w:t>
      </w:r>
    </w:p>
    <w:p w14:paraId="6907EC7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kenId</w:t>
      </w:r>
      <w:proofErr w:type="spellEnd"/>
      <w:r>
        <w:t>": "3fa85f64-5717-4562-b3fc-2c963f66afa6",</w:t>
      </w:r>
    </w:p>
    <w:p w14:paraId="7006F235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ymentMethod</w:t>
      </w:r>
      <w:proofErr w:type="spellEnd"/>
      <w:r>
        <w:t>": {</w:t>
      </w:r>
    </w:p>
    <w:p w14:paraId="5586D3D0" w14:textId="77777777" w:rsidR="001F241E" w:rsidRDefault="001F241E" w:rsidP="001F241E">
      <w:pPr>
        <w:pStyle w:val="ListParagraph"/>
      </w:pPr>
      <w:r>
        <w:t xml:space="preserve">      "type": "Card",</w:t>
      </w:r>
    </w:p>
    <w:p w14:paraId="3078B671" w14:textId="77777777" w:rsidR="001F241E" w:rsidRDefault="001F241E" w:rsidP="001F241E">
      <w:pPr>
        <w:pStyle w:val="ListParagraph"/>
      </w:pPr>
      <w:r>
        <w:t xml:space="preserve">      "brand": "string",</w:t>
      </w:r>
    </w:p>
    <w:p w14:paraId="21FBEBC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ardholderName</w:t>
      </w:r>
      <w:proofErr w:type="spellEnd"/>
      <w:r>
        <w:t>": "string",</w:t>
      </w:r>
    </w:p>
    <w:p w14:paraId="5890621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maskedCardNumber</w:t>
      </w:r>
      <w:proofErr w:type="spellEnd"/>
      <w:r>
        <w:t>": "string",</w:t>
      </w:r>
    </w:p>
    <w:p w14:paraId="36100CC9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expiryDate</w:t>
      </w:r>
      <w:proofErr w:type="spellEnd"/>
      <w:r>
        <w:t>": {</w:t>
      </w:r>
    </w:p>
    <w:p w14:paraId="20C73B3C" w14:textId="77777777" w:rsidR="001F241E" w:rsidRDefault="001F241E" w:rsidP="001F241E">
      <w:pPr>
        <w:pStyle w:val="ListParagraph"/>
      </w:pPr>
      <w:r>
        <w:t xml:space="preserve">        "month": 0,</w:t>
      </w:r>
    </w:p>
    <w:p w14:paraId="163839D3" w14:textId="77777777" w:rsidR="001F241E" w:rsidRDefault="001F241E" w:rsidP="001F241E">
      <w:pPr>
        <w:pStyle w:val="ListParagraph"/>
      </w:pPr>
      <w:r>
        <w:t xml:space="preserve">        "year": 0</w:t>
      </w:r>
    </w:p>
    <w:p w14:paraId="060F2301" w14:textId="77777777" w:rsidR="001F241E" w:rsidRDefault="001F241E" w:rsidP="001F241E">
      <w:pPr>
        <w:pStyle w:val="ListParagraph"/>
      </w:pPr>
      <w:r>
        <w:t xml:space="preserve">      }</w:t>
      </w:r>
    </w:p>
    <w:p w14:paraId="0DBE9E8E" w14:textId="77777777" w:rsidR="001F241E" w:rsidRDefault="001F241E" w:rsidP="001F241E">
      <w:pPr>
        <w:pStyle w:val="ListParagraph"/>
      </w:pPr>
      <w:r>
        <w:t xml:space="preserve">    },</w:t>
      </w:r>
    </w:p>
    <w:p w14:paraId="64D5621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AuthorizedAmount</w:t>
      </w:r>
      <w:proofErr w:type="spellEnd"/>
      <w:r>
        <w:t>": 0,</w:t>
      </w:r>
    </w:p>
    <w:p w14:paraId="6921B2A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CapturedAmount</w:t>
      </w:r>
      <w:proofErr w:type="spellEnd"/>
      <w:r>
        <w:t>": 0,</w:t>
      </w:r>
    </w:p>
    <w:p w14:paraId="4CD05CE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RefundedAmount</w:t>
      </w:r>
      <w:proofErr w:type="spellEnd"/>
      <w:r>
        <w:t>": 0,</w:t>
      </w:r>
    </w:p>
    <w:p w14:paraId="708903C0" w14:textId="77777777" w:rsidR="001F241E" w:rsidRDefault="001F241E" w:rsidP="001F241E">
      <w:pPr>
        <w:pStyle w:val="ListParagraph"/>
      </w:pPr>
      <w:r>
        <w:t xml:space="preserve">    "transactions": [</w:t>
      </w:r>
    </w:p>
    <w:p w14:paraId="5361C3ED" w14:textId="77777777" w:rsidR="001F241E" w:rsidRDefault="001F241E" w:rsidP="001F241E">
      <w:pPr>
        <w:pStyle w:val="ListParagraph"/>
      </w:pPr>
      <w:r>
        <w:t xml:space="preserve">      {</w:t>
      </w:r>
    </w:p>
    <w:p w14:paraId="68A6399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Date</w:t>
      </w:r>
      <w:proofErr w:type="spellEnd"/>
      <w:r>
        <w:t>": "2020-11-13T14:40:33.050Z",</w:t>
      </w:r>
    </w:p>
    <w:p w14:paraId="4BFBE4D7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By</w:t>
      </w:r>
      <w:proofErr w:type="spellEnd"/>
      <w:r>
        <w:t>": "string",</w:t>
      </w:r>
    </w:p>
    <w:p w14:paraId="1986F289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Date</w:t>
      </w:r>
      <w:proofErr w:type="spellEnd"/>
      <w:r>
        <w:t>": "2020-11-13T14:40:33.050Z",</w:t>
      </w:r>
    </w:p>
    <w:p w14:paraId="691330DB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By</w:t>
      </w:r>
      <w:proofErr w:type="spellEnd"/>
      <w:r>
        <w:t>": "string",</w:t>
      </w:r>
    </w:p>
    <w:p w14:paraId="20463F8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transactionId</w:t>
      </w:r>
      <w:proofErr w:type="spellEnd"/>
      <w:r>
        <w:t>": "3fa85f64-5717-4562-b3fc-2c963f66afa6",</w:t>
      </w:r>
    </w:p>
    <w:p w14:paraId="41FF6B64" w14:textId="77777777" w:rsidR="001F241E" w:rsidRDefault="001F241E" w:rsidP="001F241E">
      <w:pPr>
        <w:pStyle w:val="ListParagraph"/>
      </w:pPr>
      <w:r>
        <w:t xml:space="preserve">        "type": "Authentication",</w:t>
      </w:r>
    </w:p>
    <w:p w14:paraId="7EC7BD42" w14:textId="77777777" w:rsidR="001F241E" w:rsidRDefault="001F241E" w:rsidP="001F241E">
      <w:pPr>
        <w:pStyle w:val="ListParagraph"/>
      </w:pPr>
      <w:r>
        <w:lastRenderedPageBreak/>
        <w:t xml:space="preserve">        "status": "InProgress",</w:t>
      </w:r>
    </w:p>
    <w:p w14:paraId="4FB47653" w14:textId="77777777" w:rsidR="001F241E" w:rsidRDefault="001F241E" w:rsidP="001F241E">
      <w:pPr>
        <w:pStyle w:val="ListParagraph"/>
      </w:pPr>
      <w:r>
        <w:t xml:space="preserve">        "amount": 0,</w:t>
      </w:r>
    </w:p>
    <w:p w14:paraId="592C36FA" w14:textId="77777777" w:rsidR="001F241E" w:rsidRDefault="001F241E" w:rsidP="001F241E">
      <w:pPr>
        <w:pStyle w:val="ListParagraph"/>
      </w:pPr>
      <w:r>
        <w:t xml:space="preserve">        "currency": "string",</w:t>
      </w:r>
    </w:p>
    <w:p w14:paraId="1045F315" w14:textId="24776208" w:rsidR="001F241E" w:rsidRDefault="001F241E" w:rsidP="001F241E">
      <w:pPr>
        <w:pStyle w:val="ListParagraph"/>
      </w:pPr>
      <w:r>
        <w:t xml:space="preserve">        "source": "Mobile",</w:t>
      </w:r>
    </w:p>
    <w:p w14:paraId="668B336F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orizationCode</w:t>
      </w:r>
      <w:proofErr w:type="spellEnd"/>
      <w:r>
        <w:t>": "string",</w:t>
      </w:r>
    </w:p>
    <w:p w14:paraId="05411C1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rrn</w:t>
      </w:r>
      <w:proofErr w:type="spellEnd"/>
      <w:r>
        <w:t>": "string",</w:t>
      </w:r>
    </w:p>
    <w:p w14:paraId="2DE068D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paymentMethod</w:t>
      </w:r>
      <w:proofErr w:type="spellEnd"/>
      <w:r>
        <w:t>": {</w:t>
      </w:r>
    </w:p>
    <w:p w14:paraId="1523C872" w14:textId="77777777" w:rsidR="001F241E" w:rsidRDefault="001F241E" w:rsidP="001F241E">
      <w:pPr>
        <w:pStyle w:val="ListParagraph"/>
      </w:pPr>
      <w:r>
        <w:t xml:space="preserve">          "type": "Card",</w:t>
      </w:r>
    </w:p>
    <w:p w14:paraId="18CD6EF2" w14:textId="77777777" w:rsidR="001F241E" w:rsidRDefault="001F241E" w:rsidP="001F241E">
      <w:pPr>
        <w:pStyle w:val="ListParagraph"/>
      </w:pPr>
      <w:r>
        <w:t xml:space="preserve">          "brand": "string",</w:t>
      </w:r>
    </w:p>
    <w:p w14:paraId="1C25EFDD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cardholderName</w:t>
      </w:r>
      <w:proofErr w:type="spellEnd"/>
      <w:r>
        <w:t>": "string",</w:t>
      </w:r>
    </w:p>
    <w:p w14:paraId="766FC2B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maskedCardNumber</w:t>
      </w:r>
      <w:proofErr w:type="spellEnd"/>
      <w:r>
        <w:t>": "string",</w:t>
      </w:r>
    </w:p>
    <w:p w14:paraId="388E6AC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expiryDate</w:t>
      </w:r>
      <w:proofErr w:type="spellEnd"/>
      <w:r>
        <w:t>": {</w:t>
      </w:r>
    </w:p>
    <w:p w14:paraId="4AA35565" w14:textId="77777777" w:rsidR="001F241E" w:rsidRDefault="001F241E" w:rsidP="001F241E">
      <w:pPr>
        <w:pStyle w:val="ListParagraph"/>
      </w:pPr>
      <w:r>
        <w:t xml:space="preserve">            "month": 0,</w:t>
      </w:r>
    </w:p>
    <w:p w14:paraId="770FDC41" w14:textId="77777777" w:rsidR="001F241E" w:rsidRDefault="001F241E" w:rsidP="001F241E">
      <w:pPr>
        <w:pStyle w:val="ListParagraph"/>
      </w:pPr>
      <w:r>
        <w:t xml:space="preserve">            "year": 0</w:t>
      </w:r>
    </w:p>
    <w:p w14:paraId="36819E47" w14:textId="77777777" w:rsidR="001F241E" w:rsidRDefault="001F241E" w:rsidP="001F241E">
      <w:pPr>
        <w:pStyle w:val="ListParagraph"/>
      </w:pPr>
      <w:r>
        <w:t xml:space="preserve">          }</w:t>
      </w:r>
    </w:p>
    <w:p w14:paraId="25A1DC97" w14:textId="77777777" w:rsidR="001F241E" w:rsidRDefault="001F241E" w:rsidP="001F241E">
      <w:pPr>
        <w:pStyle w:val="ListParagraph"/>
      </w:pPr>
      <w:r>
        <w:t xml:space="preserve">        },</w:t>
      </w:r>
    </w:p>
    <w:p w14:paraId="4D985BAE" w14:textId="77777777" w:rsidR="001F241E" w:rsidRDefault="001F241E" w:rsidP="001F241E">
      <w:pPr>
        <w:pStyle w:val="ListParagraph"/>
      </w:pPr>
      <w:r>
        <w:t xml:space="preserve">        "codes": {</w:t>
      </w:r>
    </w:p>
    <w:p w14:paraId="6901FF5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Code</w:t>
      </w:r>
      <w:proofErr w:type="spellEnd"/>
      <w:r>
        <w:t>": "string",</w:t>
      </w:r>
    </w:p>
    <w:p w14:paraId="0CADCAB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Message</w:t>
      </w:r>
      <w:proofErr w:type="spellEnd"/>
      <w:r>
        <w:t>": "string",</w:t>
      </w:r>
    </w:p>
    <w:p w14:paraId="02463F4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Code</w:t>
      </w:r>
      <w:proofErr w:type="spellEnd"/>
      <w:r>
        <w:t>": "string",</w:t>
      </w:r>
    </w:p>
    <w:p w14:paraId="5BF618C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Message</w:t>
      </w:r>
      <w:proofErr w:type="spellEnd"/>
      <w:r>
        <w:t>": "string",</w:t>
      </w:r>
    </w:p>
    <w:p w14:paraId="0B21548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Code</w:t>
      </w:r>
      <w:proofErr w:type="spellEnd"/>
      <w:r>
        <w:t>": "string",</w:t>
      </w:r>
    </w:p>
    <w:p w14:paraId="18B56FE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Message</w:t>
      </w:r>
      <w:proofErr w:type="spellEnd"/>
      <w:r>
        <w:t>": "string"</w:t>
      </w:r>
    </w:p>
    <w:p w14:paraId="0393B49D" w14:textId="77777777" w:rsidR="001F241E" w:rsidRDefault="001F241E" w:rsidP="001F241E">
      <w:pPr>
        <w:pStyle w:val="ListParagraph"/>
      </w:pPr>
      <w:r>
        <w:t xml:space="preserve">        },</w:t>
      </w:r>
    </w:p>
    <w:p w14:paraId="54849285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enticationDetails</w:t>
      </w:r>
      <w:proofErr w:type="spellEnd"/>
      <w:r>
        <w:t>": {</w:t>
      </w:r>
    </w:p>
    <w:p w14:paraId="7CF5EDF3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sEci</w:t>
      </w:r>
      <w:proofErr w:type="spellEnd"/>
      <w:r>
        <w:t>": "string",</w:t>
      </w:r>
    </w:p>
    <w:p w14:paraId="01B68A3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uthenticationToken</w:t>
      </w:r>
      <w:proofErr w:type="spellEnd"/>
      <w:r>
        <w:t>": "string",</w:t>
      </w:r>
    </w:p>
    <w:p w14:paraId="52E18BC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aResStatus</w:t>
      </w:r>
      <w:proofErr w:type="spellEnd"/>
      <w:r>
        <w:t>": "string",</w:t>
      </w:r>
    </w:p>
    <w:p w14:paraId="31BCB17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veResEnrolled</w:t>
      </w:r>
      <w:proofErr w:type="spellEnd"/>
      <w:r>
        <w:t>": "string",</w:t>
      </w:r>
    </w:p>
    <w:p w14:paraId="2EF1982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xid</w:t>
      </w:r>
      <w:proofErr w:type="spellEnd"/>
      <w:r>
        <w:t>": "string",</w:t>
      </w:r>
    </w:p>
    <w:p w14:paraId="0566A2D4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countAuthenticationValue</w:t>
      </w:r>
      <w:proofErr w:type="spellEnd"/>
      <w:r>
        <w:t>": "string",</w:t>
      </w:r>
    </w:p>
    <w:p w14:paraId="4D815B42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roofXml</w:t>
      </w:r>
      <w:proofErr w:type="spellEnd"/>
      <w:r>
        <w:t>": "string"</w:t>
      </w:r>
    </w:p>
    <w:p w14:paraId="7696CE50" w14:textId="77777777" w:rsidR="001F241E" w:rsidRDefault="001F241E" w:rsidP="001F241E">
      <w:pPr>
        <w:pStyle w:val="ListParagraph"/>
      </w:pPr>
      <w:r>
        <w:t xml:space="preserve">        }</w:t>
      </w:r>
    </w:p>
    <w:p w14:paraId="1275BD04" w14:textId="77777777" w:rsidR="001F241E" w:rsidRDefault="001F241E" w:rsidP="001F241E">
      <w:pPr>
        <w:pStyle w:val="ListParagraph"/>
      </w:pPr>
      <w:r>
        <w:t xml:space="preserve">      }</w:t>
      </w:r>
    </w:p>
    <w:p w14:paraId="49E0EFEF" w14:textId="77777777" w:rsidR="001F241E" w:rsidRDefault="001F241E" w:rsidP="001F241E">
      <w:pPr>
        <w:pStyle w:val="ListParagraph"/>
      </w:pPr>
      <w:r>
        <w:t xml:space="preserve">    ]</w:t>
      </w:r>
    </w:p>
    <w:p w14:paraId="59FC1E08" w14:textId="5561877A" w:rsidR="001F241E" w:rsidRDefault="001F241E" w:rsidP="001F241E">
      <w:pPr>
        <w:pStyle w:val="ListParagraph"/>
      </w:pPr>
      <w:r>
        <w:t xml:space="preserve">  }</w:t>
      </w:r>
    </w:p>
    <w:p w14:paraId="16E1CA35" w14:textId="77777777" w:rsidR="00065DFC" w:rsidRDefault="00065DFC" w:rsidP="00AE33BC"/>
    <w:p w14:paraId="6B3B692E" w14:textId="648A7ADF" w:rsidR="00C83165" w:rsidRDefault="00C83165" w:rsidP="00C83165">
      <w:pPr>
        <w:pStyle w:val="Heading3"/>
        <w:numPr>
          <w:ilvl w:val="2"/>
          <w:numId w:val="45"/>
        </w:numPr>
      </w:pPr>
      <w:bookmarkStart w:id="95" w:name="_Toc67583119"/>
      <w:r>
        <w:t>SDK Debug Logging System:</w:t>
      </w:r>
      <w:bookmarkEnd w:id="95"/>
    </w:p>
    <w:p w14:paraId="2F98AF81" w14:textId="0F91B052" w:rsidR="00C83165" w:rsidRDefault="00C83165" w:rsidP="00C83165"/>
    <w:p w14:paraId="63260610" w14:textId="4D660B2C" w:rsidR="00C83165" w:rsidRDefault="005F117D" w:rsidP="00C83165">
      <w:r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96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96"/>
    </w:p>
    <w:p w14:paraId="6D741267" w14:textId="18F2FB92" w:rsidR="008C3FB2" w:rsidRDefault="008C3FB2" w:rsidP="008C3FB2"/>
    <w:tbl>
      <w:tblPr>
        <w:tblStyle w:val="GridTable5Dark-Accent311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lastRenderedPageBreak/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lastRenderedPageBreak/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bookmarkStart w:id="97" w:name="_Toc67583121"/>
      <w:r>
        <w:rPr>
          <w:lang w:val="en-US"/>
        </w:rPr>
        <w:t>Response codes</w:t>
      </w:r>
      <w:bookmarkStart w:id="98" w:name="_Hlk43211140"/>
      <w:bookmarkEnd w:id="97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99" w:name="_JS_SDK_Response"/>
      <w:bookmarkStart w:id="100" w:name="_Toc67583122"/>
      <w:bookmarkEnd w:id="99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98"/>
      <w:bookmarkEnd w:id="100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lastRenderedPageBreak/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101" w:name="OLE_LINK78"/>
            <w:bookmarkStart w:id="102" w:name="OLE_LINK79"/>
            <w:r w:rsidRPr="00A5243A">
              <w:t>Invalid </w:t>
            </w:r>
            <w:r>
              <w:t>billing country code</w:t>
            </w:r>
            <w:bookmarkEnd w:id="101"/>
            <w:bookmarkEnd w:id="102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103" w:name="OLE_LINK80"/>
            <w:r>
              <w:t>Invalid email address</w:t>
            </w:r>
            <w:bookmarkEnd w:id="103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104" w:name="OLE_LINK29"/>
            <w:bookmarkStart w:id="105" w:name="OLE_LINK30"/>
            <w:bookmarkStart w:id="106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104"/>
            <w:bookmarkEnd w:id="105"/>
            <w:bookmarkEnd w:id="106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107" w:name="OLE_LINK32"/>
            <w:bookmarkStart w:id="108" w:name="OLE_LINK33"/>
            <w:r>
              <w:t>Invalid billing address: All fields must have maximum 255 characters</w:t>
            </w:r>
            <w:bookmarkEnd w:id="107"/>
            <w:bookmarkEnd w:id="108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109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109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lastRenderedPageBreak/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lastRenderedPageBreak/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110" w:name="_Ref438644520"/>
      <w:bookmarkStart w:id="111" w:name="_Toc67583124"/>
      <w:r>
        <w:lastRenderedPageBreak/>
        <w:t>Glossar</w:t>
      </w:r>
      <w:bookmarkEnd w:id="110"/>
      <w:r w:rsidR="00D07E33">
        <w:t>y</w:t>
      </w:r>
      <w:bookmarkEnd w:id="111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112" w:name="OLE_LINK81"/>
            <w:r>
              <w:t>HPP</w:t>
            </w:r>
            <w:bookmarkEnd w:id="112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595CED8A" w:rsidR="00817EAD" w:rsidRDefault="00817EAD" w:rsidP="00EC26D7"/>
    <w:sectPr w:rsidR="00817EAD" w:rsidSect="009A474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1A557B" w14:textId="77777777" w:rsidR="0064406C" w:rsidRDefault="0064406C" w:rsidP="00F950E7">
      <w:pPr>
        <w:spacing w:line="240" w:lineRule="auto"/>
      </w:pPr>
      <w:r>
        <w:separator/>
      </w:r>
    </w:p>
  </w:endnote>
  <w:endnote w:type="continuationSeparator" w:id="0">
    <w:p w14:paraId="45B57EAD" w14:textId="77777777" w:rsidR="0064406C" w:rsidRDefault="0064406C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5B05E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5B05E8" w:rsidRPr="000C3ACB" w:rsidRDefault="005B05E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5B05E8" w:rsidRPr="000C3ACB" w:rsidRDefault="005B05E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5B05E8" w:rsidRPr="000C3ACB" w:rsidRDefault="005B05E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5B05E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5B05E8" w:rsidRPr="000C3ACB" w:rsidRDefault="005B05E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5B05E8" w:rsidRPr="00176572" w:rsidRDefault="005B05E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5B05E8" w:rsidRPr="000C3ACB" w:rsidRDefault="0064406C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="005B05E8"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="005B05E8"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5B05E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5B05E8" w:rsidRPr="000C3ACB" w:rsidRDefault="005B05E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>
          <w:rPr>
            <w:rStyle w:val="Strong"/>
          </w:rPr>
        </w:sdtEnd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77777777" w:rsidR="005B05E8" w:rsidRPr="00FC4551" w:rsidRDefault="005B05E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Version 1.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5B05E8" w:rsidRPr="000C3ACB" w:rsidRDefault="005B05E8" w:rsidP="0081305A">
          <w:pPr>
            <w:pStyle w:val="Footer"/>
          </w:pPr>
        </w:p>
      </w:tc>
    </w:tr>
  </w:tbl>
  <w:p w14:paraId="7DA0818C" w14:textId="77777777" w:rsidR="005B05E8" w:rsidRDefault="005B05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5B05E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5B05E8" w:rsidRPr="000C3ACB" w:rsidRDefault="005B05E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5B05E8" w:rsidRPr="000C3ACB" w:rsidRDefault="005B05E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5B05E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5B05E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5B05E8" w:rsidRPr="000C3ACB" w:rsidRDefault="005B05E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5B05E8" w:rsidRPr="000C3ACB" w:rsidRDefault="005B05E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5B05E8" w:rsidRPr="000C3ACB" w:rsidRDefault="005B05E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5B05E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5B05E8" w:rsidRPr="000C3ACB" w:rsidRDefault="005B05E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5B05E8" w:rsidRPr="00176572" w:rsidRDefault="005B05E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5B05E8" w:rsidRPr="000C3ACB" w:rsidRDefault="0064406C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="005B05E8"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="005B05E8"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5B05E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5B05E8" w:rsidRPr="000C3ACB" w:rsidRDefault="005B05E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EndPr>
                <w:rPr>
                  <w:rStyle w:val="Strong"/>
                </w:rPr>
              </w:sdtEnd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1334525E" w:rsidR="005B05E8" w:rsidRPr="00FC4551" w:rsidRDefault="005B05E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1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5B05E8" w:rsidRPr="000C3ACB" w:rsidRDefault="005B05E8" w:rsidP="005D571B">
                <w:pPr>
                  <w:pStyle w:val="Footer"/>
                </w:pPr>
              </w:p>
            </w:tc>
          </w:tr>
        </w:tbl>
        <w:p w14:paraId="49389904" w14:textId="77777777" w:rsidR="005B05E8" w:rsidRPr="00766FC3" w:rsidRDefault="005B05E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5B05E8" w:rsidRPr="000C3ACB" w:rsidRDefault="005B05E8" w:rsidP="004317AE">
          <w:pPr>
            <w:pStyle w:val="Footer"/>
          </w:pPr>
        </w:p>
      </w:tc>
    </w:tr>
  </w:tbl>
  <w:p w14:paraId="596DF32C" w14:textId="369BF9DE" w:rsidR="005B05E8" w:rsidRDefault="005B05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F36800" w14:textId="77777777" w:rsidR="0064406C" w:rsidRDefault="0064406C" w:rsidP="00F950E7">
      <w:pPr>
        <w:spacing w:line="240" w:lineRule="auto"/>
      </w:pPr>
      <w:r>
        <w:separator/>
      </w:r>
    </w:p>
  </w:footnote>
  <w:footnote w:type="continuationSeparator" w:id="0">
    <w:p w14:paraId="48A7F5A6" w14:textId="77777777" w:rsidR="0064406C" w:rsidRDefault="0064406C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5B05E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5B05E8" w:rsidRPr="000C3ACB" w:rsidRDefault="005B05E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5B05E8" w:rsidRPr="000C3ACB" w:rsidRDefault="005B05E8" w:rsidP="000C3ACB">
          <w:pPr>
            <w:pStyle w:val="Header"/>
            <w:jc w:val="right"/>
          </w:pPr>
        </w:p>
      </w:tc>
    </w:tr>
  </w:tbl>
  <w:p w14:paraId="7C00C8B1" w14:textId="666F2CFD" w:rsidR="005B05E8" w:rsidRPr="00E725E2" w:rsidRDefault="005B05E8" w:rsidP="00E72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1A78F" w14:textId="334AFA4A" w:rsidR="005B05E8" w:rsidRDefault="005B05E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511.7pt;height:511.7pt" o:bullet="t">
        <v:imagedata r:id="rId1" o:title="comments-512"/>
      </v:shape>
    </w:pict>
  </w:numPicBullet>
  <w:numPicBullet w:numPicBulletId="1">
    <w:pict>
      <v:shape id="_x0000_i1047" type="#_x0000_t75" style="width:511.7pt;height:511.7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170C9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238D2"/>
    <w:multiLevelType w:val="multilevel"/>
    <w:tmpl w:val="42FE7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12B38"/>
    <w:multiLevelType w:val="hybridMultilevel"/>
    <w:tmpl w:val="74A07C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2200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AB35EA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864E08"/>
    <w:multiLevelType w:val="hybridMultilevel"/>
    <w:tmpl w:val="1E282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F4E86"/>
    <w:multiLevelType w:val="hybridMultilevel"/>
    <w:tmpl w:val="07581D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5" w15:restartNumberingAfterBreak="0">
    <w:nsid w:val="2D9555F1"/>
    <w:multiLevelType w:val="multilevel"/>
    <w:tmpl w:val="A5DA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D212A"/>
    <w:multiLevelType w:val="multilevel"/>
    <w:tmpl w:val="0A5EF4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764CCD"/>
    <w:multiLevelType w:val="multilevel"/>
    <w:tmpl w:val="CC124B70"/>
    <w:numStyleLink w:val="AppendixList"/>
  </w:abstractNum>
  <w:abstractNum w:abstractNumId="20" w15:restartNumberingAfterBreak="0">
    <w:nsid w:val="46C81DF2"/>
    <w:multiLevelType w:val="multilevel"/>
    <w:tmpl w:val="2996E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9E3EF9"/>
    <w:multiLevelType w:val="hybridMultilevel"/>
    <w:tmpl w:val="4E929F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277653"/>
    <w:multiLevelType w:val="hybridMultilevel"/>
    <w:tmpl w:val="3B0EF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26" w15:restartNumberingAfterBreak="0">
    <w:nsid w:val="5DF669AD"/>
    <w:multiLevelType w:val="hybridMultilevel"/>
    <w:tmpl w:val="4E02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8224F"/>
    <w:multiLevelType w:val="hybridMultilevel"/>
    <w:tmpl w:val="B22A9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9" w15:restartNumberingAfterBreak="0">
    <w:nsid w:val="66CE429B"/>
    <w:multiLevelType w:val="hybridMultilevel"/>
    <w:tmpl w:val="E54C29BA"/>
    <w:lvl w:ilvl="0" w:tplc="A3EC3D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2FC744C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3874E2"/>
    <w:multiLevelType w:val="hybridMultilevel"/>
    <w:tmpl w:val="BC383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34"/>
  </w:num>
  <w:num w:numId="7">
    <w:abstractNumId w:val="16"/>
  </w:num>
  <w:num w:numId="8">
    <w:abstractNumId w:val="24"/>
  </w:num>
  <w:num w:numId="9">
    <w:abstractNumId w:val="9"/>
  </w:num>
  <w:num w:numId="10">
    <w:abstractNumId w:val="14"/>
  </w:num>
  <w:num w:numId="11">
    <w:abstractNumId w:val="33"/>
  </w:num>
  <w:num w:numId="12">
    <w:abstractNumId w:val="32"/>
  </w:num>
  <w:num w:numId="13">
    <w:abstractNumId w:val="7"/>
  </w:num>
  <w:num w:numId="14">
    <w:abstractNumId w:val="19"/>
  </w:num>
  <w:num w:numId="15">
    <w:abstractNumId w:val="28"/>
  </w:num>
  <w:num w:numId="16">
    <w:abstractNumId w:val="13"/>
  </w:num>
  <w:num w:numId="17">
    <w:abstractNumId w:val="18"/>
  </w:num>
  <w:num w:numId="18">
    <w:abstractNumId w:val="12"/>
  </w:num>
  <w:num w:numId="19">
    <w:abstractNumId w:val="27"/>
  </w:num>
  <w:num w:numId="20">
    <w:abstractNumId w:val="23"/>
  </w:num>
  <w:num w:numId="21">
    <w:abstractNumId w:val="26"/>
  </w:num>
  <w:num w:numId="22">
    <w:abstractNumId w:val="20"/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5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2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6"/>
  </w:num>
  <w:num w:numId="36">
    <w:abstractNumId w:val="31"/>
  </w:num>
  <w:num w:numId="37">
    <w:abstractNumId w:val="29"/>
  </w:num>
  <w:num w:numId="38">
    <w:abstractNumId w:val="17"/>
  </w:num>
  <w:num w:numId="39">
    <w:abstractNumId w:val="11"/>
  </w:num>
  <w:num w:numId="40">
    <w:abstractNumId w:val="22"/>
  </w:num>
  <w:num w:numId="41">
    <w:abstractNumId w:val="30"/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</w:num>
  <w:num w:numId="45">
    <w:abstractNumId w:val="24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4549"/>
    <w:rsid w:val="000149F9"/>
    <w:rsid w:val="00014D15"/>
    <w:rsid w:val="00016107"/>
    <w:rsid w:val="00016A14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6708"/>
    <w:rsid w:val="00047DD5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CB9"/>
    <w:rsid w:val="0009710D"/>
    <w:rsid w:val="000972C5"/>
    <w:rsid w:val="000A067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3032"/>
    <w:rsid w:val="000C3ACB"/>
    <w:rsid w:val="000C3B5A"/>
    <w:rsid w:val="000C3DC4"/>
    <w:rsid w:val="000C4F69"/>
    <w:rsid w:val="000C54B2"/>
    <w:rsid w:val="000C7BEF"/>
    <w:rsid w:val="000D0F33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45EA"/>
    <w:rsid w:val="000E6126"/>
    <w:rsid w:val="000E7B82"/>
    <w:rsid w:val="000F244B"/>
    <w:rsid w:val="000F2ABC"/>
    <w:rsid w:val="000F4734"/>
    <w:rsid w:val="000F49EE"/>
    <w:rsid w:val="00101777"/>
    <w:rsid w:val="00101B88"/>
    <w:rsid w:val="00101CDE"/>
    <w:rsid w:val="0010349D"/>
    <w:rsid w:val="001052E9"/>
    <w:rsid w:val="001058B9"/>
    <w:rsid w:val="00113858"/>
    <w:rsid w:val="001151C1"/>
    <w:rsid w:val="0011670F"/>
    <w:rsid w:val="00116DBF"/>
    <w:rsid w:val="00117901"/>
    <w:rsid w:val="00117AAB"/>
    <w:rsid w:val="0012240A"/>
    <w:rsid w:val="00122CA5"/>
    <w:rsid w:val="001236B3"/>
    <w:rsid w:val="00125708"/>
    <w:rsid w:val="00126D63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36ED"/>
    <w:rsid w:val="00155084"/>
    <w:rsid w:val="00156DD6"/>
    <w:rsid w:val="001572B4"/>
    <w:rsid w:val="0016028E"/>
    <w:rsid w:val="001603E3"/>
    <w:rsid w:val="001610BC"/>
    <w:rsid w:val="00163D85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B8C"/>
    <w:rsid w:val="0022153B"/>
    <w:rsid w:val="002215EC"/>
    <w:rsid w:val="00222649"/>
    <w:rsid w:val="00223E57"/>
    <w:rsid w:val="00224D85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134D"/>
    <w:rsid w:val="0036196E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92748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7F3"/>
    <w:rsid w:val="003F1F02"/>
    <w:rsid w:val="003F2963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317AE"/>
    <w:rsid w:val="00431F3F"/>
    <w:rsid w:val="004329B8"/>
    <w:rsid w:val="00432D0B"/>
    <w:rsid w:val="00432ECF"/>
    <w:rsid w:val="00433424"/>
    <w:rsid w:val="00434176"/>
    <w:rsid w:val="004349CC"/>
    <w:rsid w:val="0043772E"/>
    <w:rsid w:val="00440843"/>
    <w:rsid w:val="00440D66"/>
    <w:rsid w:val="00442832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59AC"/>
    <w:rsid w:val="00486B05"/>
    <w:rsid w:val="0049015E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2545"/>
    <w:rsid w:val="004E4088"/>
    <w:rsid w:val="004E5427"/>
    <w:rsid w:val="004E5723"/>
    <w:rsid w:val="004E6E50"/>
    <w:rsid w:val="004F0F33"/>
    <w:rsid w:val="004F340A"/>
    <w:rsid w:val="004F495E"/>
    <w:rsid w:val="004F5349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4B5"/>
    <w:rsid w:val="0053165D"/>
    <w:rsid w:val="00531CC0"/>
    <w:rsid w:val="005335A2"/>
    <w:rsid w:val="00535EC4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406C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B07"/>
    <w:rsid w:val="00657D72"/>
    <w:rsid w:val="0066072B"/>
    <w:rsid w:val="00660E7B"/>
    <w:rsid w:val="006645AB"/>
    <w:rsid w:val="0066535A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173A"/>
    <w:rsid w:val="007F28D5"/>
    <w:rsid w:val="007F30A9"/>
    <w:rsid w:val="007F3394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5993"/>
    <w:rsid w:val="008559E2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FB2"/>
    <w:rsid w:val="008C5C64"/>
    <w:rsid w:val="008C65C1"/>
    <w:rsid w:val="008C7923"/>
    <w:rsid w:val="008C7B49"/>
    <w:rsid w:val="008D3A72"/>
    <w:rsid w:val="008D548A"/>
    <w:rsid w:val="008D6BC6"/>
    <w:rsid w:val="008E4747"/>
    <w:rsid w:val="008E60CD"/>
    <w:rsid w:val="008F016A"/>
    <w:rsid w:val="008F0C51"/>
    <w:rsid w:val="008F1E25"/>
    <w:rsid w:val="008F3E3C"/>
    <w:rsid w:val="008F3FA7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E48"/>
    <w:rsid w:val="00987887"/>
    <w:rsid w:val="00987D83"/>
    <w:rsid w:val="00987FAD"/>
    <w:rsid w:val="00990765"/>
    <w:rsid w:val="0099152B"/>
    <w:rsid w:val="0099315E"/>
    <w:rsid w:val="0099361A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33BC"/>
    <w:rsid w:val="00AE56F7"/>
    <w:rsid w:val="00AF0C0F"/>
    <w:rsid w:val="00AF2B4A"/>
    <w:rsid w:val="00AF423D"/>
    <w:rsid w:val="00AF4E8C"/>
    <w:rsid w:val="00AF624B"/>
    <w:rsid w:val="00AF659F"/>
    <w:rsid w:val="00AF6B26"/>
    <w:rsid w:val="00B00117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679B"/>
    <w:rsid w:val="00BC0D27"/>
    <w:rsid w:val="00BC1D64"/>
    <w:rsid w:val="00BC3799"/>
    <w:rsid w:val="00BC3F95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20250"/>
    <w:rsid w:val="00C20A3F"/>
    <w:rsid w:val="00C231ED"/>
    <w:rsid w:val="00C23335"/>
    <w:rsid w:val="00C23EDF"/>
    <w:rsid w:val="00C25604"/>
    <w:rsid w:val="00C259F3"/>
    <w:rsid w:val="00C31CD5"/>
    <w:rsid w:val="00C31E39"/>
    <w:rsid w:val="00C321A7"/>
    <w:rsid w:val="00C32B3F"/>
    <w:rsid w:val="00C33FD0"/>
    <w:rsid w:val="00C345A9"/>
    <w:rsid w:val="00C3668C"/>
    <w:rsid w:val="00C36FB9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C1D27"/>
    <w:rsid w:val="00CC247A"/>
    <w:rsid w:val="00CC32AF"/>
    <w:rsid w:val="00CC3EFF"/>
    <w:rsid w:val="00CC54DB"/>
    <w:rsid w:val="00CC663A"/>
    <w:rsid w:val="00CC7DE8"/>
    <w:rsid w:val="00CD0BCC"/>
    <w:rsid w:val="00CD0CF5"/>
    <w:rsid w:val="00CD180D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7306"/>
    <w:rsid w:val="00D17533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1B95"/>
    <w:rsid w:val="00DC4119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3C4B"/>
    <w:rsid w:val="00E04C72"/>
    <w:rsid w:val="00E058E8"/>
    <w:rsid w:val="00E05C08"/>
    <w:rsid w:val="00E078B2"/>
    <w:rsid w:val="00E1096F"/>
    <w:rsid w:val="00E11117"/>
    <w:rsid w:val="00E150D0"/>
    <w:rsid w:val="00E150D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23AA"/>
    <w:rsid w:val="00E53139"/>
    <w:rsid w:val="00E53ED4"/>
    <w:rsid w:val="00E541EB"/>
    <w:rsid w:val="00E549E5"/>
    <w:rsid w:val="00E54DDB"/>
    <w:rsid w:val="00E55009"/>
    <w:rsid w:val="00E5652C"/>
    <w:rsid w:val="00E630D8"/>
    <w:rsid w:val="00E636AE"/>
    <w:rsid w:val="00E647E4"/>
    <w:rsid w:val="00E666AE"/>
    <w:rsid w:val="00E67156"/>
    <w:rsid w:val="00E7029A"/>
    <w:rsid w:val="00E71593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2A6"/>
    <w:rsid w:val="00EA1759"/>
    <w:rsid w:val="00EA1787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17D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44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10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1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3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4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4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5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92654"/>
    <w:rsid w:val="003C70B9"/>
    <w:rsid w:val="0045454F"/>
    <w:rsid w:val="004A4F28"/>
    <w:rsid w:val="004E1629"/>
    <w:rsid w:val="00527558"/>
    <w:rsid w:val="005301CE"/>
    <w:rsid w:val="005343BE"/>
    <w:rsid w:val="00631F7B"/>
    <w:rsid w:val="00674E73"/>
    <w:rsid w:val="006E5F8D"/>
    <w:rsid w:val="006F6674"/>
    <w:rsid w:val="008A2DB0"/>
    <w:rsid w:val="00923994"/>
    <w:rsid w:val="009566FC"/>
    <w:rsid w:val="00982441"/>
    <w:rsid w:val="00A769ED"/>
    <w:rsid w:val="00AD7207"/>
    <w:rsid w:val="00BC5069"/>
    <w:rsid w:val="00BF5AF5"/>
    <w:rsid w:val="00C473A9"/>
    <w:rsid w:val="00CC1F2B"/>
    <w:rsid w:val="00CE68D1"/>
    <w:rsid w:val="00DC2399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8943CE875D434E768FBE907D651D312F">
    <w:name w:val="8943CE875D434E768FBE907D651D312F"/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12</TotalTime>
  <Pages>33</Pages>
  <Words>6934</Words>
  <Characters>39528</Characters>
  <Application>Microsoft Office Word</Application>
  <DocSecurity>0</DocSecurity>
  <Lines>3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1.0</dc:subject>
  <dc:creator>Elena Kolevska</dc:creator>
  <cp:keywords/>
  <cp:lastModifiedBy>Eugen Vidolman</cp:lastModifiedBy>
  <cp:revision>2</cp:revision>
  <cp:lastPrinted>2013-08-21T05:54:00Z</cp:lastPrinted>
  <dcterms:created xsi:type="dcterms:W3CDTF">2021-03-25T14:46:00Z</dcterms:created>
  <dcterms:modified xsi:type="dcterms:W3CDTF">2021-03-29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